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E3AA2" w14:textId="77777777" w:rsidR="00BD250F" w:rsidRPr="00BD250F" w:rsidRDefault="00BD250F" w:rsidP="00BD250F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0" w:name="_GoBack"/>
      <w:bookmarkEnd w:id="0"/>
      <w:r w:rsidRPr="00BD250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arget-specific Rhenium(I) Tricarbonyl Complexes as Prospective Pharmacological Agents: Synthesis, X-ray Crystallography, and </w:t>
      </w:r>
      <w:r w:rsidRPr="00BD250F">
        <w:rPr>
          <w:rFonts w:ascii="Times New Roman" w:hAnsi="Times New Roman" w:cs="Times New Roman"/>
          <w:b/>
          <w:bCs/>
          <w:i/>
          <w:sz w:val="28"/>
          <w:szCs w:val="28"/>
          <w:lang w:val="en-US"/>
        </w:rPr>
        <w:t>In Vitro</w:t>
      </w:r>
      <w:r w:rsidRPr="00BD250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nticancer Evaluation</w:t>
      </w:r>
    </w:p>
    <w:p w14:paraId="53BC3F21" w14:textId="77777777" w:rsidR="00BD250F" w:rsidRPr="00611F33" w:rsidRDefault="00BD250F" w:rsidP="00BD250F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7CEAC80" w14:textId="77777777" w:rsidR="00BD250F" w:rsidRPr="00BD250F" w:rsidRDefault="00BD250F" w:rsidP="00BD25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250F">
        <w:rPr>
          <w:rFonts w:ascii="Times New Roman" w:hAnsi="Times New Roman" w:cs="Times New Roman"/>
          <w:sz w:val="24"/>
          <w:szCs w:val="24"/>
        </w:rPr>
        <w:t>Lesetja V. Ramoba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D250F">
        <w:rPr>
          <w:rFonts w:ascii="Times New Roman" w:hAnsi="Times New Roman" w:cs="Times New Roman"/>
          <w:sz w:val="24"/>
          <w:szCs w:val="24"/>
        </w:rPr>
        <w:t xml:space="preserve">, Lucy W.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Macharia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Suparna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Chakraborty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, Sharon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Prince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, Frederick P.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Malan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Orbett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 xml:space="preserve"> T. </w:t>
      </w:r>
      <w:proofErr w:type="spellStart"/>
      <w:r w:rsidRPr="00BD250F">
        <w:rPr>
          <w:rFonts w:ascii="Times New Roman" w:hAnsi="Times New Roman" w:cs="Times New Roman"/>
          <w:sz w:val="24"/>
          <w:szCs w:val="24"/>
        </w:rPr>
        <w:t>Alexander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proofErr w:type="spellEnd"/>
      <w:r w:rsidRPr="00BD250F">
        <w:rPr>
          <w:rFonts w:ascii="Times New Roman" w:hAnsi="Times New Roman" w:cs="Times New Roman"/>
          <w:sz w:val="24"/>
          <w:szCs w:val="24"/>
        </w:rPr>
        <w:t>, Amanda-Lee E. Manicum</w:t>
      </w:r>
      <w:r w:rsidRPr="00BD250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D250F">
        <w:rPr>
          <w:rFonts w:ascii="Times New Roman" w:hAnsi="Times New Roman" w:cs="Times New Roman"/>
          <w:sz w:val="24"/>
          <w:szCs w:val="24"/>
        </w:rPr>
        <w:t xml:space="preserve">* </w:t>
      </w:r>
    </w:p>
    <w:p w14:paraId="4EBCB0B2" w14:textId="77777777" w:rsidR="00BD250F" w:rsidRPr="00BD250F" w:rsidRDefault="00BD250F" w:rsidP="00BD250F">
      <w:pPr>
        <w:spacing w:after="0" w:line="36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BD250F">
        <w:rPr>
          <w:rFonts w:ascii="Times New Roman" w:hAnsi="Times New Roman" w:cs="Times New Roman"/>
          <w:iCs/>
          <w:sz w:val="20"/>
          <w:szCs w:val="20"/>
          <w:vertAlign w:val="superscript"/>
        </w:rPr>
        <w:t>a</w:t>
      </w:r>
      <w:r w:rsidRPr="00BD250F">
        <w:rPr>
          <w:rFonts w:ascii="Times New Roman" w:hAnsi="Times New Roman" w:cs="Times New Roman"/>
          <w:iCs/>
          <w:sz w:val="20"/>
          <w:szCs w:val="20"/>
        </w:rPr>
        <w:t xml:space="preserve"> Department of Chemistry, Tshwane University of Technology, P.O. Box X680, Pretoria, 0001, South Africa</w:t>
      </w:r>
    </w:p>
    <w:p w14:paraId="37D382CB" w14:textId="77777777" w:rsidR="00BD250F" w:rsidRPr="00BD250F" w:rsidRDefault="00BD250F" w:rsidP="00BD250F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D250F">
        <w:rPr>
          <w:rFonts w:ascii="Times New Roman" w:hAnsi="Times New Roman" w:cs="Times New Roman"/>
          <w:sz w:val="20"/>
          <w:szCs w:val="20"/>
          <w:vertAlign w:val="superscript"/>
        </w:rPr>
        <w:t xml:space="preserve">b </w:t>
      </w:r>
      <w:r w:rsidRPr="00BD250F">
        <w:rPr>
          <w:rFonts w:ascii="Times New Roman" w:hAnsi="Times New Roman" w:cs="Times New Roman"/>
          <w:sz w:val="20"/>
          <w:szCs w:val="20"/>
        </w:rPr>
        <w:t>Department of Human Biology, University of Cape Town, Anzio Road Observatory 7925, Cape Town, South Africa</w:t>
      </w:r>
    </w:p>
    <w:p w14:paraId="484D6F53" w14:textId="77777777" w:rsidR="00BD250F" w:rsidRPr="00BD250F" w:rsidRDefault="00BD250F" w:rsidP="00BD250F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D250F">
        <w:rPr>
          <w:rFonts w:ascii="Times New Roman" w:hAnsi="Times New Roman" w:cs="Times New Roman"/>
          <w:iCs/>
          <w:sz w:val="20"/>
          <w:szCs w:val="20"/>
          <w:vertAlign w:val="superscript"/>
        </w:rPr>
        <w:t>c</w:t>
      </w:r>
      <w:r w:rsidRPr="00BD250F">
        <w:rPr>
          <w:rFonts w:ascii="Times New Roman" w:hAnsi="Times New Roman" w:cs="Times New Roman"/>
          <w:sz w:val="20"/>
          <w:szCs w:val="20"/>
        </w:rPr>
        <w:t xml:space="preserve"> </w:t>
      </w:r>
      <w:r w:rsidRPr="00BD250F">
        <w:rPr>
          <w:rFonts w:ascii="Times New Roman" w:hAnsi="Times New Roman" w:cs="Times New Roman"/>
          <w:iCs/>
          <w:sz w:val="20"/>
          <w:szCs w:val="20"/>
        </w:rPr>
        <w:t>Department of Chemistry,</w:t>
      </w:r>
      <w:r w:rsidRPr="00BD250F">
        <w:rPr>
          <w:rFonts w:ascii="Times New Roman" w:hAnsi="Times New Roman" w:cs="Times New Roman"/>
          <w:sz w:val="20"/>
          <w:szCs w:val="20"/>
        </w:rPr>
        <w:t xml:space="preserve"> University of Pretoria, 02 Lynnwood Road, Hatfield, Pretoria 0001, South Africa</w:t>
      </w:r>
    </w:p>
    <w:p w14:paraId="5DB4AB3A" w14:textId="77777777" w:rsidR="00BD250F" w:rsidRPr="00BD250F" w:rsidRDefault="00BD250F" w:rsidP="00BD250F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D250F">
        <w:rPr>
          <w:rFonts w:ascii="Times New Roman" w:hAnsi="Times New Roman" w:cs="Times New Roman"/>
          <w:sz w:val="20"/>
          <w:szCs w:val="20"/>
          <w:vertAlign w:val="superscript"/>
        </w:rPr>
        <w:t xml:space="preserve">d </w:t>
      </w:r>
      <w:r w:rsidRPr="00BD250F">
        <w:rPr>
          <w:rFonts w:ascii="Times New Roman" w:hAnsi="Times New Roman" w:cs="Times New Roman"/>
          <w:sz w:val="20"/>
          <w:szCs w:val="20"/>
        </w:rPr>
        <w:t>Department of Chemistry, University of the Western Cape, Bellville, Cape Town, 7535, South Africa</w:t>
      </w:r>
    </w:p>
    <w:p w14:paraId="7719B55F" w14:textId="77777777" w:rsidR="00BD250F" w:rsidRPr="00BD250F" w:rsidRDefault="00BD250F" w:rsidP="00BD250F">
      <w:pPr>
        <w:spacing w:after="0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BD250F">
        <w:rPr>
          <w:rFonts w:ascii="Times New Roman" w:hAnsi="Times New Roman" w:cs="Times New Roman"/>
          <w:i/>
          <w:sz w:val="20"/>
          <w:szCs w:val="20"/>
        </w:rPr>
        <w:t>*Corresponding author: Amanda-Lee Manicum</w:t>
      </w:r>
      <w:r w:rsidRPr="00BD250F">
        <w:rPr>
          <w:rFonts w:ascii="Times New Roman" w:hAnsi="Times New Roman" w:cs="Times New Roman"/>
          <w:iCs/>
          <w:sz w:val="20"/>
          <w:szCs w:val="20"/>
        </w:rPr>
        <w:t xml:space="preserve"> (</w:t>
      </w:r>
      <w:hyperlink r:id="rId7" w:history="1">
        <w:r w:rsidRPr="00BD250F">
          <w:rPr>
            <w:rStyle w:val="Hyperlink"/>
            <w:rFonts w:ascii="Times New Roman" w:hAnsi="Times New Roman" w:cs="Times New Roman"/>
            <w:iCs/>
            <w:sz w:val="20"/>
            <w:szCs w:val="20"/>
          </w:rPr>
          <w:t>ManicumAE@tut.ac.za</w:t>
        </w:r>
      </w:hyperlink>
      <w:r w:rsidRPr="00BD250F">
        <w:rPr>
          <w:rFonts w:ascii="Times New Roman" w:hAnsi="Times New Roman" w:cs="Times New Roman"/>
          <w:iCs/>
          <w:sz w:val="20"/>
          <w:szCs w:val="20"/>
        </w:rPr>
        <w:t>)</w:t>
      </w:r>
    </w:p>
    <w:p w14:paraId="0ED813FB" w14:textId="77777777" w:rsidR="00140B9C" w:rsidRDefault="00140B9C" w:rsidP="007F2BA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B73C3C" w14:textId="1C9EDA8A" w:rsidR="00BD250F" w:rsidRPr="00BD250F" w:rsidRDefault="00BD250F" w:rsidP="00BD250F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ydrogen bonding tables of 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lexes 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>1-4</w:t>
      </w:r>
      <w:r w:rsidRPr="00BD250F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>SI 1</w:t>
      </w:r>
      <w:r w:rsidR="00E879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o 4</w:t>
      </w:r>
      <w:r w:rsidRPr="00BD250F">
        <w:rPr>
          <w:rFonts w:ascii="Times New Roman" w:hAnsi="Times New Roman" w:cs="Times New Roman"/>
          <w:sz w:val="24"/>
          <w:szCs w:val="24"/>
        </w:rPr>
        <w:t>)</w:t>
      </w:r>
    </w:p>
    <w:p w14:paraId="4D54F2FB" w14:textId="417A30F6" w:rsidR="00C75647" w:rsidRPr="00BD250F" w:rsidRDefault="00140B9C" w:rsidP="00BD250F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Crystal packing</w:t>
      </w:r>
      <w:r w:rsidR="00BD250F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termolecular forces 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of complex</w:t>
      </w:r>
      <w:r w:rsidR="00BD250F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>1-4</w:t>
      </w:r>
      <w:r w:rsidRPr="00BD250F">
        <w:rPr>
          <w:rFonts w:ascii="Times New Roman" w:hAnsi="Times New Roman" w:cs="Times New Roman"/>
          <w:sz w:val="24"/>
          <w:szCs w:val="24"/>
        </w:rPr>
        <w:t xml:space="preserve"> (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>Figure SI 1</w:t>
      </w:r>
      <w:r w:rsidR="00BD250F" w:rsidRPr="00BD250F">
        <w:rPr>
          <w:rFonts w:ascii="Times New Roman" w:hAnsi="Times New Roman" w:cs="Times New Roman"/>
          <w:b/>
          <w:bCs/>
          <w:sz w:val="24"/>
          <w:szCs w:val="24"/>
        </w:rPr>
        <w:t>a to 1d</w:t>
      </w:r>
      <w:r w:rsidRPr="00BD250F">
        <w:rPr>
          <w:rFonts w:ascii="Times New Roman" w:hAnsi="Times New Roman" w:cs="Times New Roman"/>
          <w:sz w:val="24"/>
          <w:szCs w:val="24"/>
        </w:rPr>
        <w:t>)</w:t>
      </w:r>
    </w:p>
    <w:p w14:paraId="1DDB0F56" w14:textId="6BD44FB6" w:rsidR="00B27DD7" w:rsidRPr="00BD250F" w:rsidRDefault="00B27DD7" w:rsidP="00BD250F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D250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and 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C NMR spectra</w:t>
      </w:r>
      <w:r w:rsidR="00290BB8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6B6298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complex</w:t>
      </w:r>
      <w:r w:rsidR="00BD250F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6B6298" w:rsidRPr="00BD25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0BB8" w:rsidRPr="00BD250F">
        <w:rPr>
          <w:rFonts w:ascii="Times New Roman" w:hAnsi="Times New Roman" w:cs="Times New Roman"/>
          <w:b/>
          <w:bCs/>
          <w:sz w:val="24"/>
          <w:szCs w:val="24"/>
        </w:rPr>
        <w:t>1-</w:t>
      </w:r>
      <w:r w:rsidR="00EE2E4B" w:rsidRPr="00BD250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D250F">
        <w:rPr>
          <w:rFonts w:ascii="Times New Roman" w:hAnsi="Times New Roman" w:cs="Times New Roman"/>
          <w:sz w:val="24"/>
          <w:szCs w:val="24"/>
        </w:rPr>
        <w:t xml:space="preserve"> (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 xml:space="preserve">Figure SI 2a </w:t>
      </w:r>
      <w:r w:rsidR="005B13CF" w:rsidRPr="00BD250F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 xml:space="preserve"> Figure SI </w:t>
      </w:r>
      <w:r w:rsidR="005B13CF" w:rsidRPr="00BD250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D250F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BD250F">
        <w:rPr>
          <w:rFonts w:ascii="Times New Roman" w:hAnsi="Times New Roman" w:cs="Times New Roman"/>
          <w:sz w:val="24"/>
          <w:szCs w:val="24"/>
        </w:rPr>
        <w:t>)</w:t>
      </w:r>
    </w:p>
    <w:p w14:paraId="77E82AFC" w14:textId="6A26B81B" w:rsidR="00B27DD7" w:rsidRPr="008304AB" w:rsidRDefault="006E5FB8" w:rsidP="00BD250F">
      <w:pPr>
        <w:pStyle w:val="FrameContents"/>
        <w:numPr>
          <w:ilvl w:val="0"/>
          <w:numId w:val="1"/>
        </w:numPr>
        <w:spacing w:after="0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8304AB">
        <w:rPr>
          <w:rFonts w:ascii="Times New Roman" w:hAnsi="Times New Roman" w:cs="Times New Roman"/>
          <w:sz w:val="24"/>
          <w:szCs w:val="24"/>
        </w:rPr>
        <w:t>UV-</w:t>
      </w:r>
      <w:r w:rsidR="00C75647" w:rsidRPr="008304AB">
        <w:rPr>
          <w:rFonts w:ascii="Times New Roman" w:hAnsi="Times New Roman" w:cs="Times New Roman"/>
          <w:sz w:val="24"/>
          <w:szCs w:val="24"/>
        </w:rPr>
        <w:t>V</w:t>
      </w:r>
      <w:r w:rsidRPr="008304AB">
        <w:rPr>
          <w:rFonts w:ascii="Times New Roman" w:hAnsi="Times New Roman" w:cs="Times New Roman"/>
          <w:sz w:val="24"/>
          <w:szCs w:val="24"/>
        </w:rPr>
        <w:t>is</w:t>
      </w:r>
      <w:r w:rsidR="00CC6387" w:rsidRPr="008304AB">
        <w:rPr>
          <w:rFonts w:ascii="Times New Roman" w:hAnsi="Times New Roman" w:cs="Times New Roman"/>
          <w:sz w:val="24"/>
          <w:szCs w:val="24"/>
        </w:rPr>
        <w:t xml:space="preserve"> spectra of </w:t>
      </w:r>
      <w:r w:rsidR="00BD250F" w:rsidRPr="008304AB">
        <w:rPr>
          <w:rFonts w:ascii="Times New Roman" w:hAnsi="Times New Roman" w:cs="Times New Roman"/>
          <w:color w:val="000000" w:themeColor="text1"/>
          <w:sz w:val="24"/>
          <w:szCs w:val="24"/>
        </w:rPr>
        <w:t>complex</w:t>
      </w:r>
      <w:r w:rsidR="00BD250F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BD250F" w:rsidRPr="008304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250F" w:rsidRPr="008304AB">
        <w:rPr>
          <w:rFonts w:ascii="Times New Roman" w:hAnsi="Times New Roman" w:cs="Times New Roman"/>
          <w:b/>
          <w:bCs/>
          <w:sz w:val="24"/>
          <w:szCs w:val="24"/>
        </w:rPr>
        <w:t>1-4</w:t>
      </w:r>
      <w:r w:rsidR="00CC6387" w:rsidRPr="008304AB">
        <w:rPr>
          <w:rFonts w:ascii="Times New Roman" w:hAnsi="Times New Roman" w:cs="Times New Roman"/>
          <w:sz w:val="24"/>
          <w:szCs w:val="24"/>
        </w:rPr>
        <w:t xml:space="preserve"> (</w:t>
      </w:r>
      <w:r w:rsidR="00CC6387" w:rsidRPr="008304AB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 w:rsidR="00625528" w:rsidRPr="008304A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C6387" w:rsidRPr="008304AB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625528" w:rsidRPr="008304AB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54D99" w:rsidRPr="008304A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CC6387" w:rsidRPr="008304AB">
        <w:rPr>
          <w:rFonts w:ascii="Times New Roman" w:hAnsi="Times New Roman" w:cs="Times New Roman"/>
          <w:sz w:val="24"/>
          <w:szCs w:val="24"/>
        </w:rPr>
        <w:t>)</w:t>
      </w:r>
    </w:p>
    <w:p w14:paraId="46FC345C" w14:textId="6A71C97C" w:rsidR="005B13CF" w:rsidRPr="008304AB" w:rsidRDefault="005B13CF" w:rsidP="00BD250F">
      <w:pPr>
        <w:pStyle w:val="FrameContents"/>
        <w:numPr>
          <w:ilvl w:val="0"/>
          <w:numId w:val="1"/>
        </w:numPr>
        <w:spacing w:after="0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8304AB">
        <w:rPr>
          <w:rFonts w:ascii="Times New Roman" w:hAnsi="Times New Roman" w:cs="Times New Roman"/>
          <w:sz w:val="24"/>
          <w:szCs w:val="24"/>
        </w:rPr>
        <w:t xml:space="preserve">IR spectra of </w:t>
      </w:r>
      <w:r w:rsidR="00BD250F" w:rsidRPr="008304AB">
        <w:rPr>
          <w:rFonts w:ascii="Times New Roman" w:hAnsi="Times New Roman" w:cs="Times New Roman"/>
          <w:color w:val="000000" w:themeColor="text1"/>
          <w:sz w:val="24"/>
          <w:szCs w:val="24"/>
        </w:rPr>
        <w:t>complex</w:t>
      </w:r>
      <w:r w:rsidR="00BD250F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BD250F" w:rsidRPr="008304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250F" w:rsidRPr="008304AB">
        <w:rPr>
          <w:rFonts w:ascii="Times New Roman" w:hAnsi="Times New Roman" w:cs="Times New Roman"/>
          <w:b/>
          <w:bCs/>
          <w:sz w:val="24"/>
          <w:szCs w:val="24"/>
        </w:rPr>
        <w:t>1-4</w:t>
      </w:r>
      <w:r w:rsidR="00BD250F" w:rsidRPr="008304AB">
        <w:rPr>
          <w:rFonts w:ascii="Times New Roman" w:hAnsi="Times New Roman" w:cs="Times New Roman"/>
          <w:sz w:val="24"/>
          <w:szCs w:val="24"/>
        </w:rPr>
        <w:t xml:space="preserve"> </w:t>
      </w:r>
      <w:r w:rsidRPr="008304AB">
        <w:rPr>
          <w:rFonts w:ascii="Times New Roman" w:hAnsi="Times New Roman" w:cs="Times New Roman"/>
          <w:sz w:val="24"/>
          <w:szCs w:val="24"/>
        </w:rPr>
        <w:t>(</w:t>
      </w:r>
      <w:r w:rsidRPr="008304AB">
        <w:rPr>
          <w:rFonts w:ascii="Times New Roman" w:hAnsi="Times New Roman" w:cs="Times New Roman"/>
          <w:b/>
          <w:bCs/>
          <w:sz w:val="24"/>
          <w:szCs w:val="24"/>
        </w:rPr>
        <w:t>Figure SI 4a-d</w:t>
      </w:r>
      <w:r w:rsidRPr="008304AB">
        <w:rPr>
          <w:rFonts w:ascii="Times New Roman" w:hAnsi="Times New Roman" w:cs="Times New Roman"/>
          <w:sz w:val="24"/>
          <w:szCs w:val="24"/>
        </w:rPr>
        <w:t>)</w:t>
      </w:r>
    </w:p>
    <w:p w14:paraId="5FD3D630" w14:textId="2A4B868B" w:rsidR="00650E18" w:rsidRDefault="00650E18" w:rsidP="00BD250F">
      <w:pPr>
        <w:pStyle w:val="FrameContents"/>
        <w:numPr>
          <w:ilvl w:val="0"/>
          <w:numId w:val="1"/>
        </w:numPr>
        <w:spacing w:after="0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8304AB">
        <w:rPr>
          <w:rFonts w:ascii="Times New Roman" w:hAnsi="Times New Roman" w:cs="Times New Roman"/>
          <w:sz w:val="24"/>
          <w:szCs w:val="24"/>
        </w:rPr>
        <w:t xml:space="preserve">Graphical representation of </w:t>
      </w:r>
      <w:r w:rsidR="008304AB">
        <w:rPr>
          <w:rFonts w:ascii="Times New Roman" w:hAnsi="Times New Roman" w:cs="Times New Roman"/>
          <w:sz w:val="24"/>
          <w:szCs w:val="24"/>
        </w:rPr>
        <w:t xml:space="preserve">the </w:t>
      </w:r>
      <w:r w:rsidRPr="008304AB">
        <w:rPr>
          <w:rFonts w:ascii="Times New Roman" w:hAnsi="Times New Roman" w:cs="Times New Roman"/>
          <w:sz w:val="24"/>
          <w:szCs w:val="24"/>
        </w:rPr>
        <w:t xml:space="preserve">half-maximal effective concentration of complex </w:t>
      </w:r>
      <w:r w:rsidRPr="008304AB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Pr="008304AB">
        <w:rPr>
          <w:rFonts w:ascii="Times New Roman" w:hAnsi="Times New Roman" w:cs="Times New Roman"/>
          <w:sz w:val="24"/>
          <w:szCs w:val="24"/>
        </w:rPr>
        <w:t>in various cancer cell lines and normal human cells</w:t>
      </w:r>
      <w:r w:rsidR="00627946" w:rsidRPr="008304AB">
        <w:rPr>
          <w:rFonts w:ascii="Times New Roman" w:hAnsi="Times New Roman" w:cs="Times New Roman"/>
          <w:sz w:val="24"/>
          <w:szCs w:val="24"/>
        </w:rPr>
        <w:t xml:space="preserve"> (</w:t>
      </w:r>
      <w:r w:rsidR="00627946" w:rsidRPr="008304AB">
        <w:rPr>
          <w:rFonts w:ascii="Times New Roman" w:hAnsi="Times New Roman" w:cs="Times New Roman"/>
          <w:b/>
          <w:bCs/>
          <w:sz w:val="24"/>
          <w:szCs w:val="24"/>
        </w:rPr>
        <w:t>Figure SI 5</w:t>
      </w:r>
      <w:r w:rsidR="00627946" w:rsidRPr="008304AB">
        <w:rPr>
          <w:rFonts w:ascii="Times New Roman" w:hAnsi="Times New Roman" w:cs="Times New Roman"/>
          <w:sz w:val="24"/>
          <w:szCs w:val="24"/>
        </w:rPr>
        <w:t>)</w:t>
      </w:r>
    </w:p>
    <w:p w14:paraId="38B5D957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65889BFF" w14:textId="74529679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AB510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I 1</w:t>
      </w:r>
      <w:r w:rsidRPr="00AB5104">
        <w:rPr>
          <w:rFonts w:ascii="Times New Roman" w:hAnsi="Times New Roman" w:cs="Times New Roman"/>
          <w:b/>
          <w:bCs/>
        </w:rPr>
        <w:t xml:space="preserve">: </w:t>
      </w:r>
      <w:r w:rsidRPr="00AB5104">
        <w:rPr>
          <w:rFonts w:ascii="Times New Roman" w:hAnsi="Times New Roman" w:cs="Times New Roman"/>
          <w:bCs/>
        </w:rPr>
        <w:t>Summary of the</w:t>
      </w:r>
      <w:r w:rsidRPr="00AB5104">
        <w:rPr>
          <w:rFonts w:ascii="Times New Roman" w:hAnsi="Times New Roman" w:cs="Times New Roman"/>
          <w:b/>
          <w:bCs/>
        </w:rPr>
        <w:t xml:space="preserve"> </w:t>
      </w:r>
      <w:r w:rsidRPr="00AB5104">
        <w:rPr>
          <w:rFonts w:ascii="Times New Roman" w:hAnsi="Times New Roman" w:cs="Times New Roman"/>
          <w:bCs/>
        </w:rPr>
        <w:t>hydrogen interactions (distances (Å) and angles (°)) observed in the structure of (</w:t>
      </w:r>
      <w:r>
        <w:rPr>
          <w:rFonts w:ascii="Times New Roman" w:hAnsi="Times New Roman" w:cs="Times New Roman"/>
          <w:b/>
        </w:rPr>
        <w:t>1</w:t>
      </w:r>
      <w:r w:rsidRPr="00AB5104">
        <w:rPr>
          <w:rFonts w:ascii="Times New Roman" w:hAnsi="Times New Roman" w:cs="Times New Roman"/>
          <w:bCs/>
        </w:rPr>
        <w:t xml:space="preserve">). 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20"/>
        <w:gridCol w:w="1194"/>
        <w:gridCol w:w="1127"/>
        <w:gridCol w:w="1103"/>
        <w:gridCol w:w="1090"/>
        <w:gridCol w:w="1411"/>
      </w:tblGrid>
      <w:tr w:rsidR="00AB5104" w:rsidRPr="00AB5104" w14:paraId="73957072" w14:textId="77777777" w:rsidTr="00BD2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D57953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>A</w:t>
            </w:r>
          </w:p>
        </w:tc>
        <w:tc>
          <w:tcPr>
            <w:tcW w:w="0" w:type="auto"/>
          </w:tcPr>
          <w:p w14:paraId="4C9C5060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Symmetry</w:t>
            </w:r>
          </w:p>
        </w:tc>
        <w:tc>
          <w:tcPr>
            <w:tcW w:w="0" w:type="auto"/>
            <w:hideMark/>
          </w:tcPr>
          <w:p w14:paraId="23C449F2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 xml:space="preserve">—H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0" w:type="auto"/>
            <w:hideMark/>
          </w:tcPr>
          <w:p w14:paraId="3C557EF0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0" w:type="auto"/>
            <w:hideMark/>
          </w:tcPr>
          <w:p w14:paraId="36F3959B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0" w:type="auto"/>
            <w:hideMark/>
          </w:tcPr>
          <w:p w14:paraId="39BF1BAC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°)</w:t>
            </w:r>
          </w:p>
        </w:tc>
      </w:tr>
      <w:tr w:rsidR="00AB5104" w:rsidRPr="00AB5104" w14:paraId="155E50F8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07B2E2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AB5104">
              <w:rPr>
                <w:rFonts w:ascii="Times New Roman" w:hAnsi="Times New Roman" w:cs="Times New Roman"/>
              </w:rPr>
              <w:t>C7-H7···O1</w:t>
            </w:r>
          </w:p>
        </w:tc>
        <w:tc>
          <w:tcPr>
            <w:tcW w:w="0" w:type="auto"/>
          </w:tcPr>
          <w:p w14:paraId="0D66707B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1</w:t>
            </w:r>
          </w:p>
        </w:tc>
        <w:tc>
          <w:tcPr>
            <w:tcW w:w="0" w:type="auto"/>
          </w:tcPr>
          <w:p w14:paraId="2DF5D323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95</w:t>
            </w:r>
          </w:p>
        </w:tc>
        <w:tc>
          <w:tcPr>
            <w:tcW w:w="0" w:type="auto"/>
          </w:tcPr>
          <w:p w14:paraId="4AB19EE3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2.48</w:t>
            </w:r>
          </w:p>
        </w:tc>
        <w:tc>
          <w:tcPr>
            <w:tcW w:w="0" w:type="auto"/>
          </w:tcPr>
          <w:p w14:paraId="1B2934A5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3.371(7)</w:t>
            </w:r>
          </w:p>
        </w:tc>
        <w:tc>
          <w:tcPr>
            <w:tcW w:w="0" w:type="auto"/>
          </w:tcPr>
          <w:p w14:paraId="16D5710A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57</w:t>
            </w:r>
          </w:p>
        </w:tc>
      </w:tr>
      <w:tr w:rsidR="00AB5104" w:rsidRPr="00AB5104" w14:paraId="24CDE080" w14:textId="77777777" w:rsidTr="00BD25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5506BE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C10-H10A···O5</w:t>
            </w:r>
          </w:p>
        </w:tc>
        <w:tc>
          <w:tcPr>
            <w:tcW w:w="0" w:type="auto"/>
          </w:tcPr>
          <w:p w14:paraId="7EF0A041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2</w:t>
            </w:r>
          </w:p>
        </w:tc>
        <w:tc>
          <w:tcPr>
            <w:tcW w:w="0" w:type="auto"/>
          </w:tcPr>
          <w:p w14:paraId="7040D9C4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98</w:t>
            </w:r>
          </w:p>
        </w:tc>
        <w:tc>
          <w:tcPr>
            <w:tcW w:w="0" w:type="auto"/>
          </w:tcPr>
          <w:p w14:paraId="02EF33A9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AB5104">
              <w:rPr>
                <w:rFonts w:ascii="Times New Roman" w:hAnsi="Times New Roman" w:cs="Times New Roman"/>
                <w:b/>
                <w:bCs/>
              </w:rPr>
              <w:t>2.60</w:t>
            </w:r>
          </w:p>
        </w:tc>
        <w:tc>
          <w:tcPr>
            <w:tcW w:w="0" w:type="auto"/>
          </w:tcPr>
          <w:p w14:paraId="2D9D8CD3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3.514(6)</w:t>
            </w:r>
          </w:p>
        </w:tc>
        <w:tc>
          <w:tcPr>
            <w:tcW w:w="0" w:type="auto"/>
          </w:tcPr>
          <w:p w14:paraId="10303780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56</w:t>
            </w:r>
          </w:p>
        </w:tc>
      </w:tr>
    </w:tbl>
    <w:p w14:paraId="092A4E6B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AB5104">
        <w:rPr>
          <w:rFonts w:ascii="Times New Roman" w:hAnsi="Times New Roman" w:cs="Times New Roman"/>
          <w:bCs/>
          <w:sz w:val="18"/>
          <w:szCs w:val="18"/>
        </w:rPr>
        <w:t xml:space="preserve">Symmetry transformation used to generate equivalent atoms: </w:t>
      </w:r>
      <w:r w:rsidRPr="00AB5104">
        <w:rPr>
          <w:rFonts w:ascii="Times New Roman" w:hAnsi="Times New Roman" w:cs="Times New Roman"/>
          <w:b/>
          <w:sz w:val="18"/>
          <w:szCs w:val="18"/>
        </w:rPr>
        <w:t xml:space="preserve">#1 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½ + x, 3/2 – y, ½ + z; </w:t>
      </w:r>
      <w:r w:rsidRPr="00AB5104">
        <w:rPr>
          <w:rFonts w:ascii="Times New Roman" w:hAnsi="Times New Roman" w:cs="Times New Roman"/>
          <w:b/>
          <w:sz w:val="18"/>
          <w:szCs w:val="18"/>
        </w:rPr>
        <w:t>#2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1 - x, 1 - y, 1 – z;  </w:t>
      </w:r>
    </w:p>
    <w:p w14:paraId="68E34B04" w14:textId="51B9D7CC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5104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</w:rPr>
        <w:t>SI 2</w:t>
      </w:r>
      <w:r w:rsidRPr="00AB510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AB5104">
        <w:rPr>
          <w:rFonts w:ascii="Times New Roman" w:hAnsi="Times New Roman" w:cs="Times New Roman"/>
          <w:bCs/>
          <w:sz w:val="24"/>
          <w:szCs w:val="24"/>
        </w:rPr>
        <w:t>Summary of the</w:t>
      </w:r>
      <w:r w:rsidRPr="00AB51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B5104">
        <w:rPr>
          <w:rFonts w:ascii="Times New Roman" w:hAnsi="Times New Roman" w:cs="Times New Roman"/>
          <w:bCs/>
          <w:sz w:val="24"/>
          <w:szCs w:val="24"/>
        </w:rPr>
        <w:t>hydrogen interactions (distances (Å) and angles (°)) observed in the structure of (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AB5104">
        <w:rPr>
          <w:rFonts w:ascii="Times New Roman" w:hAnsi="Times New Roman" w:cs="Times New Roman"/>
          <w:bCs/>
          <w:sz w:val="24"/>
          <w:szCs w:val="24"/>
        </w:rPr>
        <w:t xml:space="preserve">). 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563"/>
        <w:gridCol w:w="1283"/>
        <w:gridCol w:w="1210"/>
        <w:gridCol w:w="1183"/>
        <w:gridCol w:w="1170"/>
        <w:gridCol w:w="1519"/>
      </w:tblGrid>
      <w:tr w:rsidR="00AB5104" w:rsidRPr="00AB5104" w14:paraId="317B096C" w14:textId="77777777" w:rsidTr="00BD2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C1C59F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0EC7578E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Symmetry</w:t>
            </w:r>
          </w:p>
        </w:tc>
        <w:tc>
          <w:tcPr>
            <w:tcW w:w="0" w:type="auto"/>
            <w:hideMark/>
          </w:tcPr>
          <w:p w14:paraId="1076A08E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 xml:space="preserve">—H </w:t>
            </w:r>
            <w:r w:rsidRPr="00AB5104">
              <w:rPr>
                <w:rFonts w:ascii="Times New Roman" w:hAnsi="Times New Roman" w:cs="Times New Roman"/>
                <w:iCs/>
                <w:sz w:val="24"/>
                <w:szCs w:val="24"/>
              </w:rPr>
              <w:t>(Å)</w:t>
            </w:r>
          </w:p>
        </w:tc>
        <w:tc>
          <w:tcPr>
            <w:tcW w:w="0" w:type="auto"/>
            <w:hideMark/>
          </w:tcPr>
          <w:p w14:paraId="31FA2361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H···</w:t>
            </w: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sz w:val="24"/>
                <w:szCs w:val="24"/>
              </w:rPr>
              <w:t>(Å)</w:t>
            </w:r>
          </w:p>
        </w:tc>
        <w:tc>
          <w:tcPr>
            <w:tcW w:w="0" w:type="auto"/>
            <w:hideMark/>
          </w:tcPr>
          <w:p w14:paraId="642C1821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···</w:t>
            </w: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sz w:val="24"/>
                <w:szCs w:val="24"/>
              </w:rPr>
              <w:t>(Å)</w:t>
            </w:r>
          </w:p>
        </w:tc>
        <w:tc>
          <w:tcPr>
            <w:tcW w:w="0" w:type="auto"/>
            <w:hideMark/>
          </w:tcPr>
          <w:p w14:paraId="0AA6864E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sz w:val="24"/>
                <w:szCs w:val="24"/>
              </w:rPr>
              <w:t>(°)</w:t>
            </w:r>
          </w:p>
        </w:tc>
      </w:tr>
      <w:tr w:rsidR="00AB5104" w:rsidRPr="00AB5104" w14:paraId="32F295F9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2538B8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N3-H17···O5</w:t>
            </w:r>
          </w:p>
        </w:tc>
        <w:tc>
          <w:tcPr>
            <w:tcW w:w="0" w:type="auto"/>
          </w:tcPr>
          <w:p w14:paraId="26FDC56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b/>
                <w:sz w:val="24"/>
                <w:szCs w:val="24"/>
              </w:rPr>
              <w:t>#1</w:t>
            </w:r>
          </w:p>
        </w:tc>
        <w:tc>
          <w:tcPr>
            <w:tcW w:w="0" w:type="auto"/>
          </w:tcPr>
          <w:p w14:paraId="708BFDF3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bCs/>
                <w:sz w:val="24"/>
                <w:szCs w:val="24"/>
              </w:rPr>
              <w:t>0.88</w:t>
            </w:r>
          </w:p>
        </w:tc>
        <w:tc>
          <w:tcPr>
            <w:tcW w:w="0" w:type="auto"/>
          </w:tcPr>
          <w:p w14:paraId="459A502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sz w:val="24"/>
                <w:szCs w:val="24"/>
              </w:rPr>
              <w:t>1.93(4)</w:t>
            </w:r>
          </w:p>
        </w:tc>
        <w:tc>
          <w:tcPr>
            <w:tcW w:w="0" w:type="auto"/>
          </w:tcPr>
          <w:p w14:paraId="4C02ED1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bCs/>
                <w:sz w:val="24"/>
                <w:szCs w:val="24"/>
              </w:rPr>
              <w:t>2.759(5)</w:t>
            </w:r>
          </w:p>
        </w:tc>
        <w:tc>
          <w:tcPr>
            <w:tcW w:w="0" w:type="auto"/>
          </w:tcPr>
          <w:p w14:paraId="274F9422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104">
              <w:rPr>
                <w:rFonts w:ascii="Times New Roman" w:hAnsi="Times New Roman" w:cs="Times New Roman"/>
                <w:bCs/>
                <w:sz w:val="24"/>
                <w:szCs w:val="24"/>
              </w:rPr>
              <w:t>156</w:t>
            </w:r>
          </w:p>
        </w:tc>
      </w:tr>
    </w:tbl>
    <w:p w14:paraId="1F703F16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B5104">
        <w:rPr>
          <w:rFonts w:ascii="Times New Roman" w:hAnsi="Times New Roman" w:cs="Times New Roman"/>
          <w:bCs/>
          <w:sz w:val="24"/>
          <w:szCs w:val="24"/>
        </w:rPr>
        <w:t xml:space="preserve">Symmetry transformation used to generate equivalent atoms: </w:t>
      </w:r>
      <w:r w:rsidRPr="00AB5104">
        <w:rPr>
          <w:rFonts w:ascii="Times New Roman" w:hAnsi="Times New Roman" w:cs="Times New Roman"/>
          <w:b/>
          <w:sz w:val="24"/>
          <w:szCs w:val="24"/>
        </w:rPr>
        <w:t>#1</w:t>
      </w:r>
      <w:r w:rsidRPr="00AB5104">
        <w:rPr>
          <w:rFonts w:ascii="Times New Roman" w:hAnsi="Times New Roman" w:cs="Times New Roman"/>
          <w:bCs/>
          <w:sz w:val="24"/>
          <w:szCs w:val="24"/>
        </w:rPr>
        <w:t xml:space="preserve"> 1 - x, 2 - y, 1 – z</w:t>
      </w:r>
    </w:p>
    <w:p w14:paraId="44BAA09A" w14:textId="77777777" w:rsidR="00AB5104" w:rsidRDefault="00AB5104" w:rsidP="00AB5104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08641D86" w14:textId="77777777" w:rsidR="00BD250F" w:rsidRDefault="00BD250F" w:rsidP="00AB5104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74E07206" w14:textId="77777777" w:rsidR="00BD250F" w:rsidRDefault="00BD250F" w:rsidP="00AB5104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E6BF518" w14:textId="03CD4519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AB5104">
        <w:rPr>
          <w:rFonts w:ascii="Times New Roman" w:hAnsi="Times New Roman" w:cs="Times New Roman"/>
          <w:b/>
          <w:bCs/>
        </w:rPr>
        <w:lastRenderedPageBreak/>
        <w:t xml:space="preserve">Table SI 3: </w:t>
      </w:r>
      <w:r w:rsidRPr="00AB5104">
        <w:rPr>
          <w:rFonts w:ascii="Times New Roman" w:hAnsi="Times New Roman" w:cs="Times New Roman"/>
          <w:bCs/>
        </w:rPr>
        <w:t>Summary of the</w:t>
      </w:r>
      <w:r w:rsidRPr="00AB5104">
        <w:rPr>
          <w:rFonts w:ascii="Times New Roman" w:hAnsi="Times New Roman" w:cs="Times New Roman"/>
          <w:b/>
          <w:bCs/>
        </w:rPr>
        <w:t xml:space="preserve"> </w:t>
      </w:r>
      <w:r w:rsidRPr="00AB5104">
        <w:rPr>
          <w:rFonts w:ascii="Times New Roman" w:hAnsi="Times New Roman" w:cs="Times New Roman"/>
          <w:bCs/>
        </w:rPr>
        <w:t>hydrogen interactions (distances (Å) and angles (°)) observed in the structure of (</w:t>
      </w:r>
      <w:r w:rsidRPr="00AB5104">
        <w:rPr>
          <w:rFonts w:ascii="Times New Roman" w:hAnsi="Times New Roman" w:cs="Times New Roman"/>
          <w:b/>
        </w:rPr>
        <w:t>3</w:t>
      </w:r>
      <w:r w:rsidRPr="00AB5104">
        <w:rPr>
          <w:rFonts w:ascii="Times New Roman" w:hAnsi="Times New Roman" w:cs="Times New Roman"/>
          <w:bCs/>
        </w:rPr>
        <w:t>).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869"/>
        <w:gridCol w:w="1432"/>
        <w:gridCol w:w="1351"/>
        <w:gridCol w:w="1336"/>
        <w:gridCol w:w="1322"/>
        <w:gridCol w:w="1706"/>
      </w:tblGrid>
      <w:tr w:rsidR="00AB5104" w:rsidRPr="00AB5104" w14:paraId="05A5A18D" w14:textId="77777777" w:rsidTr="00BD2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7" w:type="pct"/>
            <w:hideMark/>
          </w:tcPr>
          <w:p w14:paraId="4EA66432" w14:textId="77777777" w:rsidR="00AB5104" w:rsidRPr="00AB5104" w:rsidRDefault="00AB5104" w:rsidP="00966713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>D</w:t>
            </w: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>A</w:t>
            </w:r>
          </w:p>
        </w:tc>
        <w:tc>
          <w:tcPr>
            <w:tcW w:w="794" w:type="pct"/>
          </w:tcPr>
          <w:p w14:paraId="605EC122" w14:textId="77777777" w:rsidR="00AB5104" w:rsidRPr="00AB5104" w:rsidRDefault="00AB5104" w:rsidP="00966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Symmetry</w:t>
            </w:r>
          </w:p>
        </w:tc>
        <w:tc>
          <w:tcPr>
            <w:tcW w:w="749" w:type="pct"/>
            <w:hideMark/>
          </w:tcPr>
          <w:p w14:paraId="2E240F91" w14:textId="77777777" w:rsidR="00AB5104" w:rsidRPr="00AB5104" w:rsidRDefault="00AB5104" w:rsidP="00966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>D</w:t>
            </w: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 xml:space="preserve">—H </w:t>
            </w:r>
            <w:r w:rsidRPr="00AB5104">
              <w:rPr>
                <w:rFonts w:ascii="Times New Roman" w:hAnsi="Times New Roman" w:cs="Times New Roman"/>
                <w:iCs/>
                <w:kern w:val="0"/>
                <w14:ligatures w14:val="none"/>
              </w:rPr>
              <w:t>(Å)</w:t>
            </w:r>
          </w:p>
        </w:tc>
        <w:tc>
          <w:tcPr>
            <w:tcW w:w="741" w:type="pct"/>
            <w:hideMark/>
          </w:tcPr>
          <w:p w14:paraId="3875FBD4" w14:textId="77777777" w:rsidR="00AB5104" w:rsidRPr="00AB5104" w:rsidRDefault="00AB5104" w:rsidP="00966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H···</w:t>
            </w: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kern w:val="0"/>
                <w14:ligatures w14:val="none"/>
              </w:rPr>
              <w:t>(Å)</w:t>
            </w:r>
          </w:p>
        </w:tc>
        <w:tc>
          <w:tcPr>
            <w:tcW w:w="733" w:type="pct"/>
            <w:hideMark/>
          </w:tcPr>
          <w:p w14:paraId="214AB8CD" w14:textId="77777777" w:rsidR="00AB5104" w:rsidRPr="00AB5104" w:rsidRDefault="00AB5104" w:rsidP="00966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>D</w:t>
            </w: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···</w:t>
            </w: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kern w:val="0"/>
                <w14:ligatures w14:val="none"/>
              </w:rPr>
              <w:t>(Å)</w:t>
            </w:r>
          </w:p>
        </w:tc>
        <w:tc>
          <w:tcPr>
            <w:tcW w:w="946" w:type="pct"/>
            <w:hideMark/>
          </w:tcPr>
          <w:p w14:paraId="4AA06092" w14:textId="77777777" w:rsidR="00AB5104" w:rsidRPr="00AB5104" w:rsidRDefault="00AB5104" w:rsidP="00966713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>D</w:t>
            </w: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  <w:kern w:val="0"/>
                <w14:ligatures w14:val="none"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  <w:kern w:val="0"/>
                <w14:ligatures w14:val="none"/>
              </w:rPr>
              <w:t>(°)</w:t>
            </w:r>
          </w:p>
        </w:tc>
      </w:tr>
      <w:tr w:rsidR="00AB5104" w:rsidRPr="00AB5104" w14:paraId="7D446F04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7" w:type="pct"/>
          </w:tcPr>
          <w:p w14:paraId="3E334FE7" w14:textId="77777777" w:rsidR="00AB5104" w:rsidRPr="00AB5104" w:rsidRDefault="00AB5104" w:rsidP="00966713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kern w:val="0"/>
                <w:vertAlign w:val="superscript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N2-H2···O5</w:t>
            </w:r>
          </w:p>
        </w:tc>
        <w:tc>
          <w:tcPr>
            <w:tcW w:w="794" w:type="pct"/>
          </w:tcPr>
          <w:p w14:paraId="518D14CD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/>
                <w:kern w:val="0"/>
                <w14:ligatures w14:val="none"/>
              </w:rPr>
              <w:t>#1</w:t>
            </w:r>
          </w:p>
        </w:tc>
        <w:tc>
          <w:tcPr>
            <w:tcW w:w="749" w:type="pct"/>
          </w:tcPr>
          <w:p w14:paraId="2C63EC0B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0.88</w:t>
            </w:r>
          </w:p>
        </w:tc>
        <w:tc>
          <w:tcPr>
            <w:tcW w:w="741" w:type="pct"/>
          </w:tcPr>
          <w:p w14:paraId="1063273C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1.97</w:t>
            </w:r>
          </w:p>
        </w:tc>
        <w:tc>
          <w:tcPr>
            <w:tcW w:w="733" w:type="pct"/>
          </w:tcPr>
          <w:p w14:paraId="46E4D5FB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2.804(7)</w:t>
            </w:r>
          </w:p>
        </w:tc>
        <w:tc>
          <w:tcPr>
            <w:tcW w:w="946" w:type="pct"/>
          </w:tcPr>
          <w:p w14:paraId="53F1C5F7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157</w:t>
            </w:r>
          </w:p>
        </w:tc>
      </w:tr>
      <w:tr w:rsidR="00AB5104" w:rsidRPr="00AB5104" w14:paraId="2C0A5AED" w14:textId="77777777" w:rsidTr="00BD25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7" w:type="pct"/>
          </w:tcPr>
          <w:p w14:paraId="4563E7EF" w14:textId="77777777" w:rsidR="00AB5104" w:rsidRPr="00AB5104" w:rsidRDefault="00AB5104" w:rsidP="00966713">
            <w:pPr>
              <w:spacing w:line="360" w:lineRule="auto"/>
              <w:jc w:val="both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C7-H7···O2</w:t>
            </w:r>
          </w:p>
        </w:tc>
        <w:tc>
          <w:tcPr>
            <w:tcW w:w="794" w:type="pct"/>
          </w:tcPr>
          <w:p w14:paraId="24C5A2DA" w14:textId="77777777" w:rsidR="00AB5104" w:rsidRPr="00AB5104" w:rsidRDefault="00AB5104" w:rsidP="00966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/>
                <w:kern w:val="0"/>
                <w14:ligatures w14:val="none"/>
              </w:rPr>
              <w:t>#2</w:t>
            </w:r>
          </w:p>
        </w:tc>
        <w:tc>
          <w:tcPr>
            <w:tcW w:w="749" w:type="pct"/>
          </w:tcPr>
          <w:p w14:paraId="4D0555AB" w14:textId="77777777" w:rsidR="00AB5104" w:rsidRPr="00AB5104" w:rsidRDefault="00AB5104" w:rsidP="00966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0.87</w:t>
            </w:r>
          </w:p>
        </w:tc>
        <w:tc>
          <w:tcPr>
            <w:tcW w:w="741" w:type="pct"/>
          </w:tcPr>
          <w:p w14:paraId="60B45E1B" w14:textId="77777777" w:rsidR="00AB5104" w:rsidRPr="00AB5104" w:rsidRDefault="00AB5104" w:rsidP="00966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1.94</w:t>
            </w:r>
          </w:p>
        </w:tc>
        <w:tc>
          <w:tcPr>
            <w:tcW w:w="733" w:type="pct"/>
          </w:tcPr>
          <w:p w14:paraId="028B1B9D" w14:textId="77777777" w:rsidR="00AB5104" w:rsidRPr="00AB5104" w:rsidRDefault="00AB5104" w:rsidP="00966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2.791(4)</w:t>
            </w:r>
          </w:p>
        </w:tc>
        <w:tc>
          <w:tcPr>
            <w:tcW w:w="946" w:type="pct"/>
          </w:tcPr>
          <w:p w14:paraId="2DAEF56E" w14:textId="77777777" w:rsidR="00AB5104" w:rsidRPr="00AB5104" w:rsidRDefault="00AB5104" w:rsidP="0096671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167</w:t>
            </w:r>
          </w:p>
        </w:tc>
      </w:tr>
      <w:tr w:rsidR="00AB5104" w:rsidRPr="00AB5104" w14:paraId="1D53256A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7" w:type="pct"/>
          </w:tcPr>
          <w:p w14:paraId="244EF809" w14:textId="77777777" w:rsidR="00AB5104" w:rsidRPr="00AB5104" w:rsidRDefault="00AB5104" w:rsidP="00966713">
            <w:pPr>
              <w:spacing w:line="360" w:lineRule="auto"/>
              <w:jc w:val="both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C12-H12···O1</w:t>
            </w:r>
          </w:p>
        </w:tc>
        <w:tc>
          <w:tcPr>
            <w:tcW w:w="794" w:type="pct"/>
          </w:tcPr>
          <w:p w14:paraId="048E451E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/>
                <w:kern w:val="0"/>
                <w14:ligatures w14:val="none"/>
              </w:rPr>
              <w:t>#3</w:t>
            </w:r>
          </w:p>
        </w:tc>
        <w:tc>
          <w:tcPr>
            <w:tcW w:w="749" w:type="pct"/>
          </w:tcPr>
          <w:p w14:paraId="60FE4D30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0.95</w:t>
            </w:r>
          </w:p>
        </w:tc>
        <w:tc>
          <w:tcPr>
            <w:tcW w:w="741" w:type="pct"/>
          </w:tcPr>
          <w:p w14:paraId="16E41A9C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kern w:val="0"/>
                <w14:ligatures w14:val="none"/>
              </w:rPr>
              <w:t>2.44</w:t>
            </w:r>
          </w:p>
        </w:tc>
        <w:tc>
          <w:tcPr>
            <w:tcW w:w="733" w:type="pct"/>
          </w:tcPr>
          <w:p w14:paraId="47DD82ED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3.264(5)</w:t>
            </w:r>
          </w:p>
        </w:tc>
        <w:tc>
          <w:tcPr>
            <w:tcW w:w="946" w:type="pct"/>
          </w:tcPr>
          <w:p w14:paraId="17F4970A" w14:textId="77777777" w:rsidR="00AB5104" w:rsidRPr="00AB5104" w:rsidRDefault="00AB5104" w:rsidP="0096671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14:ligatures w14:val="none"/>
              </w:rPr>
            </w:pPr>
            <w:r w:rsidRPr="00AB5104">
              <w:rPr>
                <w:rFonts w:ascii="Times New Roman" w:hAnsi="Times New Roman" w:cs="Times New Roman"/>
                <w:bCs/>
                <w:kern w:val="0"/>
                <w14:ligatures w14:val="none"/>
              </w:rPr>
              <w:t>145</w:t>
            </w:r>
          </w:p>
        </w:tc>
      </w:tr>
    </w:tbl>
    <w:p w14:paraId="19CF11A0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AB5104">
        <w:rPr>
          <w:rFonts w:ascii="Times New Roman" w:hAnsi="Times New Roman" w:cs="Times New Roman"/>
          <w:bCs/>
          <w:sz w:val="18"/>
          <w:szCs w:val="18"/>
        </w:rPr>
        <w:t xml:space="preserve">Symmetry transformation used to generate equivalent atoms: </w:t>
      </w:r>
      <w:r w:rsidRPr="00AB5104">
        <w:rPr>
          <w:rFonts w:ascii="Times New Roman" w:hAnsi="Times New Roman" w:cs="Times New Roman"/>
          <w:b/>
          <w:sz w:val="18"/>
          <w:szCs w:val="18"/>
        </w:rPr>
        <w:t>#1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x, y, – 1 + z; </w:t>
      </w:r>
      <w:r w:rsidRPr="00AB5104">
        <w:rPr>
          <w:rFonts w:ascii="Times New Roman" w:hAnsi="Times New Roman" w:cs="Times New Roman"/>
          <w:b/>
          <w:sz w:val="18"/>
          <w:szCs w:val="18"/>
        </w:rPr>
        <w:t>#2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1/2 - x, 1/2 + y, ½ + z</w:t>
      </w:r>
    </w:p>
    <w:p w14:paraId="37E3F0DB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  <w:t xml:space="preserve">          : </w:t>
      </w:r>
      <w:r w:rsidRPr="00AB5104">
        <w:rPr>
          <w:rFonts w:ascii="Times New Roman" w:hAnsi="Times New Roman" w:cs="Times New Roman"/>
          <w:b/>
          <w:sz w:val="18"/>
          <w:szCs w:val="18"/>
        </w:rPr>
        <w:t>#3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1/2 + x, 1/2 – y, z</w:t>
      </w:r>
    </w:p>
    <w:p w14:paraId="74AEC2BD" w14:textId="2A47D099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AB5104">
        <w:rPr>
          <w:rFonts w:ascii="Times New Roman" w:hAnsi="Times New Roman" w:cs="Times New Roman"/>
          <w:b/>
          <w:bCs/>
        </w:rPr>
        <w:t>Table</w:t>
      </w:r>
      <w:r w:rsidR="00F543E8">
        <w:rPr>
          <w:rFonts w:ascii="Times New Roman" w:hAnsi="Times New Roman" w:cs="Times New Roman"/>
          <w:b/>
          <w:bCs/>
        </w:rPr>
        <w:t xml:space="preserve"> SI</w:t>
      </w:r>
      <w:r w:rsidRPr="00AB5104">
        <w:rPr>
          <w:rFonts w:ascii="Times New Roman" w:hAnsi="Times New Roman" w:cs="Times New Roman"/>
          <w:b/>
          <w:bCs/>
        </w:rPr>
        <w:t xml:space="preserve"> 4: </w:t>
      </w:r>
      <w:r w:rsidRPr="00AB5104">
        <w:rPr>
          <w:rFonts w:ascii="Times New Roman" w:hAnsi="Times New Roman" w:cs="Times New Roman"/>
          <w:bCs/>
        </w:rPr>
        <w:t>Summary of the</w:t>
      </w:r>
      <w:r w:rsidRPr="00AB5104">
        <w:rPr>
          <w:rFonts w:ascii="Times New Roman" w:hAnsi="Times New Roman" w:cs="Times New Roman"/>
          <w:b/>
          <w:bCs/>
        </w:rPr>
        <w:t xml:space="preserve"> </w:t>
      </w:r>
      <w:r w:rsidRPr="00AB5104">
        <w:rPr>
          <w:rFonts w:ascii="Times New Roman" w:hAnsi="Times New Roman" w:cs="Times New Roman"/>
          <w:bCs/>
        </w:rPr>
        <w:t>hydrogen interactions (distances (Å) and angles (°)) observed in the structure of</w:t>
      </w:r>
      <w:r w:rsidRPr="00AB5104">
        <w:rPr>
          <w:rFonts w:ascii="Times New Roman" w:hAnsi="Times New Roman" w:cs="Times New Roman"/>
          <w:bCs/>
          <w:i/>
          <w:iCs/>
        </w:rPr>
        <w:t xml:space="preserve"> </w:t>
      </w:r>
      <w:r w:rsidRPr="00AB5104">
        <w:rPr>
          <w:rFonts w:ascii="Times New Roman" w:hAnsi="Times New Roman" w:cs="Times New Roman"/>
          <w:bCs/>
        </w:rPr>
        <w:t>(</w:t>
      </w:r>
      <w:r>
        <w:rPr>
          <w:rFonts w:ascii="Times New Roman" w:hAnsi="Times New Roman" w:cs="Times New Roman"/>
          <w:b/>
        </w:rPr>
        <w:t>4</w:t>
      </w:r>
      <w:r w:rsidRPr="00AB5104">
        <w:rPr>
          <w:rFonts w:ascii="Times New Roman" w:hAnsi="Times New Roman" w:cs="Times New Roman"/>
          <w:bCs/>
        </w:rPr>
        <w:t>).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880"/>
        <w:gridCol w:w="1437"/>
        <w:gridCol w:w="1358"/>
        <w:gridCol w:w="1329"/>
        <w:gridCol w:w="1313"/>
        <w:gridCol w:w="1699"/>
      </w:tblGrid>
      <w:tr w:rsidR="00AB5104" w:rsidRPr="00AB5104" w14:paraId="1E288543" w14:textId="77777777" w:rsidTr="00BD2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hideMark/>
          </w:tcPr>
          <w:p w14:paraId="6F71CEBC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>A</w:t>
            </w:r>
          </w:p>
        </w:tc>
        <w:tc>
          <w:tcPr>
            <w:tcW w:w="797" w:type="pct"/>
          </w:tcPr>
          <w:p w14:paraId="7C14E8B8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Symmetry</w:t>
            </w:r>
          </w:p>
        </w:tc>
        <w:tc>
          <w:tcPr>
            <w:tcW w:w="753" w:type="pct"/>
            <w:hideMark/>
          </w:tcPr>
          <w:p w14:paraId="4930E6BC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 xml:space="preserve">—H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737" w:type="pct"/>
            <w:hideMark/>
          </w:tcPr>
          <w:p w14:paraId="741098EE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5104">
              <w:rPr>
                <w:rFonts w:ascii="Times New Roman" w:hAnsi="Times New Roman" w:cs="Times New Roman"/>
              </w:rPr>
              <w:t>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728" w:type="pct"/>
            <w:hideMark/>
          </w:tcPr>
          <w:p w14:paraId="3BC7CC1C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Å)</w:t>
            </w:r>
          </w:p>
        </w:tc>
        <w:tc>
          <w:tcPr>
            <w:tcW w:w="942" w:type="pct"/>
            <w:hideMark/>
          </w:tcPr>
          <w:p w14:paraId="7AEE2C5A" w14:textId="77777777" w:rsidR="00AB5104" w:rsidRPr="00AB5104" w:rsidRDefault="00AB5104" w:rsidP="00966713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AB5104">
              <w:rPr>
                <w:rFonts w:ascii="Times New Roman" w:hAnsi="Times New Roman" w:cs="Times New Roman"/>
                <w:i/>
                <w:iCs/>
              </w:rPr>
              <w:t>D</w:t>
            </w:r>
            <w:r w:rsidRPr="00AB5104">
              <w:rPr>
                <w:rFonts w:ascii="Times New Roman" w:hAnsi="Times New Roman" w:cs="Times New Roman"/>
              </w:rPr>
              <w:t>—H···</w:t>
            </w:r>
            <w:r w:rsidRPr="00AB5104">
              <w:rPr>
                <w:rFonts w:ascii="Times New Roman" w:hAnsi="Times New Roman" w:cs="Times New Roman"/>
                <w:i/>
                <w:iCs/>
              </w:rPr>
              <w:t xml:space="preserve">A </w:t>
            </w:r>
            <w:r w:rsidRPr="00AB5104">
              <w:rPr>
                <w:rFonts w:ascii="Times New Roman" w:hAnsi="Times New Roman" w:cs="Times New Roman"/>
                <w:iCs/>
              </w:rPr>
              <w:t>(°)</w:t>
            </w:r>
          </w:p>
        </w:tc>
      </w:tr>
      <w:tr w:rsidR="00AB5104" w:rsidRPr="00AB5104" w14:paraId="7AAE6674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</w:tcPr>
          <w:p w14:paraId="138D2BE4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</w:pPr>
            <w:r w:rsidRPr="00AB5104">
              <w:rPr>
                <w:rFonts w:ascii="Times New Roman" w:hAnsi="Times New Roman" w:cs="Times New Roman"/>
              </w:rPr>
              <w:t>N3-H3A···O6</w:t>
            </w:r>
          </w:p>
        </w:tc>
        <w:tc>
          <w:tcPr>
            <w:tcW w:w="797" w:type="pct"/>
          </w:tcPr>
          <w:p w14:paraId="29D9876C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1</w:t>
            </w:r>
          </w:p>
        </w:tc>
        <w:tc>
          <w:tcPr>
            <w:tcW w:w="753" w:type="pct"/>
          </w:tcPr>
          <w:p w14:paraId="192CF98D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88</w:t>
            </w:r>
          </w:p>
        </w:tc>
        <w:tc>
          <w:tcPr>
            <w:tcW w:w="737" w:type="pct"/>
          </w:tcPr>
          <w:p w14:paraId="6D6E5C5A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1.98</w:t>
            </w:r>
          </w:p>
        </w:tc>
        <w:tc>
          <w:tcPr>
            <w:tcW w:w="728" w:type="pct"/>
          </w:tcPr>
          <w:p w14:paraId="3DD9E97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2.837(5)</w:t>
            </w:r>
          </w:p>
        </w:tc>
        <w:tc>
          <w:tcPr>
            <w:tcW w:w="942" w:type="pct"/>
          </w:tcPr>
          <w:p w14:paraId="6BDF9044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65</w:t>
            </w:r>
          </w:p>
        </w:tc>
      </w:tr>
      <w:tr w:rsidR="00AB5104" w:rsidRPr="00AB5104" w14:paraId="27D1297D" w14:textId="77777777" w:rsidTr="00BD25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</w:tcPr>
          <w:p w14:paraId="0F9D639C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O6-H6B···O5</w:t>
            </w:r>
          </w:p>
        </w:tc>
        <w:tc>
          <w:tcPr>
            <w:tcW w:w="797" w:type="pct"/>
          </w:tcPr>
          <w:p w14:paraId="240307B4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2</w:t>
            </w:r>
          </w:p>
        </w:tc>
        <w:tc>
          <w:tcPr>
            <w:tcW w:w="753" w:type="pct"/>
          </w:tcPr>
          <w:p w14:paraId="234B486D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87</w:t>
            </w:r>
          </w:p>
        </w:tc>
        <w:tc>
          <w:tcPr>
            <w:tcW w:w="737" w:type="pct"/>
          </w:tcPr>
          <w:p w14:paraId="1A2654BE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728" w:type="pct"/>
          </w:tcPr>
          <w:p w14:paraId="4B8DBA04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2.791(4)</w:t>
            </w:r>
          </w:p>
        </w:tc>
        <w:tc>
          <w:tcPr>
            <w:tcW w:w="942" w:type="pct"/>
          </w:tcPr>
          <w:p w14:paraId="1725FFC0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67</w:t>
            </w:r>
          </w:p>
        </w:tc>
      </w:tr>
      <w:tr w:rsidR="00AB5104" w:rsidRPr="00AB5104" w14:paraId="75F043C1" w14:textId="77777777" w:rsidTr="00BD2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</w:tcPr>
          <w:p w14:paraId="1E3177DB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C12-H12···F1</w:t>
            </w:r>
          </w:p>
        </w:tc>
        <w:tc>
          <w:tcPr>
            <w:tcW w:w="797" w:type="pct"/>
          </w:tcPr>
          <w:p w14:paraId="6ACFBF0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3</w:t>
            </w:r>
          </w:p>
        </w:tc>
        <w:tc>
          <w:tcPr>
            <w:tcW w:w="753" w:type="pct"/>
          </w:tcPr>
          <w:p w14:paraId="3EE18C9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95</w:t>
            </w:r>
          </w:p>
        </w:tc>
        <w:tc>
          <w:tcPr>
            <w:tcW w:w="737" w:type="pct"/>
          </w:tcPr>
          <w:p w14:paraId="6DDC986F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728" w:type="pct"/>
          </w:tcPr>
          <w:p w14:paraId="42D0D103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3.264(5)</w:t>
            </w:r>
          </w:p>
        </w:tc>
        <w:tc>
          <w:tcPr>
            <w:tcW w:w="942" w:type="pct"/>
          </w:tcPr>
          <w:p w14:paraId="5FEF2F23" w14:textId="77777777" w:rsidR="00AB5104" w:rsidRPr="00AB5104" w:rsidRDefault="00AB5104" w:rsidP="00966713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45</w:t>
            </w:r>
          </w:p>
        </w:tc>
      </w:tr>
      <w:tr w:rsidR="00AB5104" w:rsidRPr="00AB5104" w14:paraId="14886D04" w14:textId="77777777" w:rsidTr="00BD25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</w:tcPr>
          <w:p w14:paraId="1D642E7D" w14:textId="77777777" w:rsidR="00AB5104" w:rsidRPr="00AB5104" w:rsidRDefault="00AB5104" w:rsidP="0096671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C21-H21···O6</w:t>
            </w:r>
          </w:p>
        </w:tc>
        <w:tc>
          <w:tcPr>
            <w:tcW w:w="797" w:type="pct"/>
          </w:tcPr>
          <w:p w14:paraId="27583021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AB5104">
              <w:rPr>
                <w:rFonts w:ascii="Times New Roman" w:hAnsi="Times New Roman" w:cs="Times New Roman"/>
                <w:b/>
              </w:rPr>
              <w:t>#1</w:t>
            </w:r>
          </w:p>
        </w:tc>
        <w:tc>
          <w:tcPr>
            <w:tcW w:w="753" w:type="pct"/>
          </w:tcPr>
          <w:p w14:paraId="7D3B16BC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0.95</w:t>
            </w:r>
          </w:p>
        </w:tc>
        <w:tc>
          <w:tcPr>
            <w:tcW w:w="737" w:type="pct"/>
          </w:tcPr>
          <w:p w14:paraId="5EE425B4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5104">
              <w:rPr>
                <w:rFonts w:ascii="Times New Roman" w:hAnsi="Times New Roman" w:cs="Times New Roman"/>
              </w:rPr>
              <w:t>2.50</w:t>
            </w:r>
          </w:p>
        </w:tc>
        <w:tc>
          <w:tcPr>
            <w:tcW w:w="728" w:type="pct"/>
          </w:tcPr>
          <w:p w14:paraId="71874A85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3.405(6)</w:t>
            </w:r>
          </w:p>
        </w:tc>
        <w:tc>
          <w:tcPr>
            <w:tcW w:w="942" w:type="pct"/>
          </w:tcPr>
          <w:p w14:paraId="6E42D23D" w14:textId="77777777" w:rsidR="00AB5104" w:rsidRPr="00AB5104" w:rsidRDefault="00AB5104" w:rsidP="0096671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AB5104">
              <w:rPr>
                <w:rFonts w:ascii="Times New Roman" w:hAnsi="Times New Roman" w:cs="Times New Roman"/>
                <w:bCs/>
              </w:rPr>
              <w:t>159</w:t>
            </w:r>
          </w:p>
        </w:tc>
      </w:tr>
    </w:tbl>
    <w:p w14:paraId="50CAF9DC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AB5104">
        <w:rPr>
          <w:rFonts w:ascii="Times New Roman" w:hAnsi="Times New Roman" w:cs="Times New Roman"/>
          <w:bCs/>
          <w:sz w:val="18"/>
          <w:szCs w:val="18"/>
        </w:rPr>
        <w:t xml:space="preserve">Symmetry transformation used to generate equivalent atoms: </w:t>
      </w:r>
      <w:r w:rsidRPr="00AB5104">
        <w:rPr>
          <w:rFonts w:ascii="Times New Roman" w:hAnsi="Times New Roman" w:cs="Times New Roman"/>
          <w:b/>
          <w:sz w:val="18"/>
          <w:szCs w:val="18"/>
        </w:rPr>
        <w:t>#1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x, 1/2 – y, 1/2 + z; </w:t>
      </w:r>
      <w:r w:rsidRPr="00AB5104">
        <w:rPr>
          <w:rFonts w:ascii="Times New Roman" w:hAnsi="Times New Roman" w:cs="Times New Roman"/>
          <w:b/>
          <w:sz w:val="18"/>
          <w:szCs w:val="18"/>
        </w:rPr>
        <w:t>#2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1 - x, -1/2 + y, 1/2 – z</w:t>
      </w:r>
    </w:p>
    <w:p w14:paraId="15E04ABC" w14:textId="77777777" w:rsidR="00AB5104" w:rsidRPr="00AB5104" w:rsidRDefault="00AB5104" w:rsidP="00AB5104">
      <w:pPr>
        <w:spacing w:line="36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</w:r>
      <w:r w:rsidRPr="00AB5104">
        <w:rPr>
          <w:rFonts w:ascii="Times New Roman" w:hAnsi="Times New Roman" w:cs="Times New Roman"/>
          <w:bCs/>
          <w:sz w:val="18"/>
          <w:szCs w:val="18"/>
        </w:rPr>
        <w:tab/>
        <w:t xml:space="preserve">          : </w:t>
      </w:r>
      <w:r w:rsidRPr="00AB5104">
        <w:rPr>
          <w:rFonts w:ascii="Times New Roman" w:hAnsi="Times New Roman" w:cs="Times New Roman"/>
          <w:b/>
          <w:sz w:val="18"/>
          <w:szCs w:val="18"/>
        </w:rPr>
        <w:t>#3</w:t>
      </w:r>
      <w:r w:rsidRPr="00AB5104">
        <w:rPr>
          <w:rFonts w:ascii="Times New Roman" w:hAnsi="Times New Roman" w:cs="Times New Roman"/>
          <w:bCs/>
          <w:sz w:val="18"/>
          <w:szCs w:val="18"/>
        </w:rPr>
        <w:t xml:space="preserve"> 1 – x, 1 – y, 1 – z</w:t>
      </w:r>
    </w:p>
    <w:p w14:paraId="3030E95D" w14:textId="77777777" w:rsidR="00AB5104" w:rsidRPr="00F71FB3" w:rsidRDefault="00AB5104" w:rsidP="00AB5104">
      <w:pPr>
        <w:spacing w:line="360" w:lineRule="auto"/>
        <w:jc w:val="both"/>
        <w:rPr>
          <w:rFonts w:ascii="Arial" w:hAnsi="Arial" w:cs="Arial"/>
          <w:bCs/>
          <w:sz w:val="20"/>
          <w:szCs w:val="20"/>
        </w:rPr>
      </w:pPr>
    </w:p>
    <w:p w14:paraId="7B3F130E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2FD408AF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550FBCD7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47EAACC1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3BA1DF3E" w14:textId="77777777" w:rsidR="00047099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6C78D7A6" w14:textId="77777777" w:rsidR="00047099" w:rsidRPr="008304AB" w:rsidRDefault="00047099" w:rsidP="00B27DD7">
      <w:pPr>
        <w:pStyle w:val="FrameContents"/>
        <w:jc w:val="both"/>
        <w:rPr>
          <w:rFonts w:ascii="Times New Roman" w:hAnsi="Times New Roman" w:cs="Times New Roman"/>
          <w:sz w:val="24"/>
          <w:szCs w:val="24"/>
        </w:rPr>
      </w:pPr>
    </w:p>
    <w:p w14:paraId="381863E0" w14:textId="656DCA91" w:rsidR="00BD250F" w:rsidRDefault="00140B9C" w:rsidP="007B1D45">
      <w:pPr>
        <w:pStyle w:val="HExperimentalSection"/>
        <w:jc w:val="center"/>
        <w:rPr>
          <w:rStyle w:val="CommentReference"/>
          <w:rFonts w:asciiTheme="minorHAnsi" w:eastAsiaTheme="minorHAnsi" w:hAnsiTheme="minorHAnsi" w:cstheme="minorBidi"/>
          <w:b w:val="0"/>
          <w:kern w:val="2"/>
          <w:lang w:eastAsia="en-US"/>
          <w14:ligatures w14:val="standardContextual"/>
        </w:rPr>
      </w:pPr>
      <w:r w:rsidRPr="00140B9C">
        <w:rPr>
          <w:noProof/>
          <w:vertAlign w:val="superscript"/>
        </w:rPr>
        <w:lastRenderedPageBreak/>
        <w:drawing>
          <wp:inline distT="0" distB="0" distL="0" distR="0" wp14:anchorId="1DCA6B03" wp14:editId="4000FF22">
            <wp:extent cx="2899489" cy="2504440"/>
            <wp:effectExtent l="0" t="0" r="0" b="0"/>
            <wp:docPr id="335938978" name="Picture 1" descr="A group of molecules with red and blu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38978" name="Picture 1" descr="A group of molecules with red and blue dots&#10;&#10;AI-generated content may be incorrect."/>
                    <pic:cNvPicPr/>
                  </pic:nvPicPr>
                  <pic:blipFill rotWithShape="1">
                    <a:blip r:embed="rId8"/>
                    <a:srcRect l="34464" t="8659" r="33812" b="24607"/>
                    <a:stretch/>
                  </pic:blipFill>
                  <pic:spPr bwMode="auto">
                    <a:xfrm>
                      <a:off x="0" y="0"/>
                      <a:ext cx="2910047" cy="251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250F" w:rsidRPr="00F71FB3">
        <w:rPr>
          <w:rFonts w:ascii="Arial" w:hAnsi="Arial" w:cs="Arial"/>
          <w:bCs/>
          <w:noProof/>
        </w:rPr>
        <w:drawing>
          <wp:inline distT="0" distB="0" distL="0" distR="0" wp14:anchorId="40AA63CB" wp14:editId="4DBAB3DC">
            <wp:extent cx="2698115" cy="2982531"/>
            <wp:effectExtent l="0" t="0" r="6985" b="8890"/>
            <wp:docPr id="1852425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42595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0676" cy="302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7884" w14:textId="6D318A58" w:rsidR="00BD250F" w:rsidRPr="0030116F" w:rsidRDefault="00BD250F" w:rsidP="00BD25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>
        <w:rPr>
          <w:rFonts w:ascii="Times New Roman" w:hAnsi="Times New Roman" w:cs="Times New Roman"/>
          <w:b/>
          <w:bCs/>
          <w:sz w:val="24"/>
          <w:szCs w:val="24"/>
        </w:rPr>
        <w:t>1a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Molecular packing (left) and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2A47CE">
        <w:rPr>
          <w:rFonts w:ascii="Times New Roman" w:hAnsi="Times New Roman" w:cs="Times New Roman"/>
          <w:bCs/>
          <w:sz w:val="24"/>
          <w:szCs w:val="24"/>
        </w:rPr>
        <w:t>ntermolecular hydrogen interac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 (right)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0840713" w14:textId="16B2CAE2" w:rsidR="00140B9C" w:rsidRDefault="009F6AD8" w:rsidP="007B1D45">
      <w:pPr>
        <w:pStyle w:val="HExperimentalSection"/>
        <w:jc w:val="center"/>
        <w:rPr>
          <w:vertAlign w:val="superscript"/>
        </w:rPr>
      </w:pPr>
      <w:r w:rsidRPr="009F6AD8">
        <w:rPr>
          <w:noProof/>
          <w:vertAlign w:val="superscript"/>
        </w:rPr>
        <w:drawing>
          <wp:inline distT="0" distB="0" distL="0" distR="0" wp14:anchorId="465C5397" wp14:editId="310D775D">
            <wp:extent cx="2353243" cy="2305518"/>
            <wp:effectExtent l="0" t="0" r="0" b="0"/>
            <wp:docPr id="2077207784" name="Picture 1" descr="A close-up of a molecu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207784" name="Picture 1" descr="A close-up of a molecule&#10;&#10;AI-generated content may be incorrect."/>
                    <pic:cNvPicPr/>
                  </pic:nvPicPr>
                  <pic:blipFill rotWithShape="1">
                    <a:blip r:embed="rId10"/>
                    <a:srcRect l="39565" t="13947" r="39266" b="31669"/>
                    <a:stretch/>
                  </pic:blipFill>
                  <pic:spPr bwMode="auto">
                    <a:xfrm>
                      <a:off x="0" y="0"/>
                      <a:ext cx="2535722" cy="2484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72BE" w:rsidRPr="00F71FB3">
        <w:rPr>
          <w:rFonts w:ascii="Arial" w:hAnsi="Arial" w:cs="Arial"/>
          <w:bCs/>
          <w:noProof/>
        </w:rPr>
        <w:drawing>
          <wp:inline distT="0" distB="0" distL="0" distR="0" wp14:anchorId="2EDF8A9B" wp14:editId="3AE49648">
            <wp:extent cx="3155429" cy="2333185"/>
            <wp:effectExtent l="0" t="0" r="0" b="3810"/>
            <wp:docPr id="1050326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261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3840" cy="239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7BEB0" w14:textId="41A458F1" w:rsidR="00BD250F" w:rsidRPr="0030116F" w:rsidRDefault="00BD250F" w:rsidP="00BD25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>
        <w:rPr>
          <w:rFonts w:ascii="Times New Roman" w:hAnsi="Times New Roman" w:cs="Times New Roman"/>
          <w:b/>
          <w:bCs/>
          <w:sz w:val="24"/>
          <w:szCs w:val="24"/>
        </w:rPr>
        <w:t>1b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Molecular packing (left) and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2A47CE">
        <w:rPr>
          <w:rFonts w:ascii="Times New Roman" w:hAnsi="Times New Roman" w:cs="Times New Roman"/>
          <w:bCs/>
          <w:sz w:val="24"/>
          <w:szCs w:val="24"/>
        </w:rPr>
        <w:t>ntermolecular hydrogen interac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 (right)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b/>
          <w:bCs/>
          <w:sz w:val="24"/>
          <w:szCs w:val="24"/>
        </w:rPr>
        <w:t>2.</w:t>
      </w:r>
    </w:p>
    <w:p w14:paraId="3B84DE0F" w14:textId="77777777" w:rsidR="00BD250F" w:rsidRDefault="00BD250F" w:rsidP="007B1D45">
      <w:pPr>
        <w:pStyle w:val="HExperimentalSection"/>
        <w:jc w:val="center"/>
        <w:rPr>
          <w:vertAlign w:val="superscript"/>
        </w:rPr>
      </w:pPr>
    </w:p>
    <w:p w14:paraId="748A31F2" w14:textId="58F4EDAA" w:rsidR="00047099" w:rsidRDefault="009F6AD8" w:rsidP="00E472BE">
      <w:pPr>
        <w:pStyle w:val="HExperimentalSection"/>
        <w:rPr>
          <w:vertAlign w:val="superscript"/>
        </w:rPr>
      </w:pPr>
      <w:r w:rsidRPr="009F6AD8">
        <w:rPr>
          <w:noProof/>
          <w:vertAlign w:val="superscript"/>
        </w:rPr>
        <w:lastRenderedPageBreak/>
        <w:drawing>
          <wp:inline distT="0" distB="0" distL="0" distR="0" wp14:anchorId="28FE6A2E" wp14:editId="1667FF85">
            <wp:extent cx="2810437" cy="2551086"/>
            <wp:effectExtent l="0" t="0" r="0" b="1905"/>
            <wp:docPr id="59770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70371" name=""/>
                    <pic:cNvPicPr/>
                  </pic:nvPicPr>
                  <pic:blipFill rotWithShape="1">
                    <a:blip r:embed="rId12"/>
                    <a:srcRect l="33515" r="33294" b="20995"/>
                    <a:stretch/>
                  </pic:blipFill>
                  <pic:spPr bwMode="auto">
                    <a:xfrm flipV="1">
                      <a:off x="0" y="0"/>
                      <a:ext cx="2925463" cy="2655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72BE" w:rsidRPr="00432CBB">
        <w:rPr>
          <w:rFonts w:ascii="Arial" w:hAnsi="Arial" w:cs="Arial"/>
          <w:b w:val="0"/>
          <w:bCs/>
          <w:noProof/>
        </w:rPr>
        <w:drawing>
          <wp:inline distT="0" distB="0" distL="0" distR="0" wp14:anchorId="47A2C1A1" wp14:editId="5C096AEE">
            <wp:extent cx="2740948" cy="2375941"/>
            <wp:effectExtent l="0" t="0" r="2540" b="0"/>
            <wp:docPr id="1238621214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764" cy="2413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CD3E4" w14:textId="337F2361" w:rsidR="00BD250F" w:rsidRPr="0030116F" w:rsidRDefault="00BD250F" w:rsidP="00BD25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>
        <w:rPr>
          <w:rFonts w:ascii="Times New Roman" w:hAnsi="Times New Roman" w:cs="Times New Roman"/>
          <w:b/>
          <w:bCs/>
          <w:sz w:val="24"/>
          <w:szCs w:val="24"/>
        </w:rPr>
        <w:t>1c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Molecular packing (left) and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2A47CE">
        <w:rPr>
          <w:rFonts w:ascii="Times New Roman" w:hAnsi="Times New Roman" w:cs="Times New Roman"/>
          <w:bCs/>
          <w:sz w:val="24"/>
          <w:szCs w:val="24"/>
        </w:rPr>
        <w:t>ntermolecular hydrogen interac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 (right)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b/>
          <w:bCs/>
          <w:sz w:val="24"/>
          <w:szCs w:val="24"/>
        </w:rPr>
        <w:t>3.</w:t>
      </w:r>
    </w:p>
    <w:p w14:paraId="48FB0085" w14:textId="53E0ECB1" w:rsidR="00E472BE" w:rsidRDefault="00E472BE" w:rsidP="00E472BE">
      <w:pPr>
        <w:pStyle w:val="HExperimentalSection"/>
        <w:rPr>
          <w:vertAlign w:val="superscri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7F989D1" wp14:editId="35280F89">
                <wp:simplePos x="0" y="0"/>
                <wp:positionH relativeFrom="column">
                  <wp:posOffset>2513330</wp:posOffset>
                </wp:positionH>
                <wp:positionV relativeFrom="paragraph">
                  <wp:posOffset>2917190</wp:posOffset>
                </wp:positionV>
                <wp:extent cx="914400" cy="280035"/>
                <wp:effectExtent l="0" t="0" r="6985" b="5715"/>
                <wp:wrapNone/>
                <wp:docPr id="32827529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0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FBE1ED" w14:textId="77777777" w:rsidR="0038440E" w:rsidRPr="00A53C20" w:rsidRDefault="0038440E" w:rsidP="0038440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F989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97.9pt;margin-top:229.7pt;width:1in;height:22.05pt;z-index:2517493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" fillcolor="white [3201]" stroked="f" strokeweight=".5pt">
                <v:textbox>
                  <w:txbxContent>
                    <w:p w14:paraId="30FBE1ED" w14:textId="77777777" w:rsidR="0038440E" w:rsidRPr="00A53C20" w:rsidRDefault="0038440E" w:rsidP="0038440E">
                      <w:pPr>
                        <w:rPr>
                          <w:rFonts w:ascii="Times New Roman" w:hAnsi="Times New Roman" w:cs="Times New Roman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lang w:val="en-U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9F6AD8">
        <w:rPr>
          <w:noProof/>
          <w:vertAlign w:val="superscript"/>
        </w:rPr>
        <w:drawing>
          <wp:inline distT="0" distB="0" distL="0" distR="0" wp14:anchorId="05F7394D" wp14:editId="4B619B62">
            <wp:extent cx="1822704" cy="2648598"/>
            <wp:effectExtent l="0" t="0" r="6350" b="5715"/>
            <wp:docPr id="48581012" name="Picture 1" descr="A close-up of a dna stru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81012" name="Picture 1" descr="A close-up of a dna structure&#10;&#10;AI-generated content may be incorrect."/>
                    <pic:cNvPicPr/>
                  </pic:nvPicPr>
                  <pic:blipFill rotWithShape="1">
                    <a:blip r:embed="rId14"/>
                    <a:srcRect l="40630" r="40856" b="29453"/>
                    <a:stretch/>
                  </pic:blipFill>
                  <pic:spPr bwMode="auto">
                    <a:xfrm flipV="1">
                      <a:off x="0" y="0"/>
                      <a:ext cx="1822704" cy="2648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71FB3">
        <w:rPr>
          <w:rFonts w:ascii="Arial" w:hAnsi="Arial" w:cs="Arial"/>
          <w:b w:val="0"/>
          <w:bCs/>
          <w:noProof/>
          <w:sz w:val="28"/>
          <w:szCs w:val="28"/>
        </w:rPr>
        <w:drawing>
          <wp:inline distT="0" distB="0" distL="0" distR="0" wp14:anchorId="65877EA1" wp14:editId="57E1F6C5">
            <wp:extent cx="3708499" cy="2227346"/>
            <wp:effectExtent l="0" t="0" r="0" b="0"/>
            <wp:docPr id="1741372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3727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8499" cy="222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2FF2C" w14:textId="77777777" w:rsidR="00BD250F" w:rsidRDefault="00BD250F" w:rsidP="0038440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276656" w14:textId="424E8377" w:rsidR="0038440E" w:rsidRPr="0030116F" w:rsidRDefault="0038440E" w:rsidP="0038440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BD250F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olecular packing</w:t>
      </w:r>
      <w:r w:rsidR="002A47CE">
        <w:rPr>
          <w:rFonts w:ascii="Times New Roman" w:hAnsi="Times New Roman" w:cs="Times New Roman"/>
          <w:sz w:val="24"/>
          <w:szCs w:val="24"/>
        </w:rPr>
        <w:t xml:space="preserve"> and </w:t>
      </w:r>
      <w:r w:rsidR="00BD250F">
        <w:rPr>
          <w:rFonts w:ascii="Times New Roman" w:hAnsi="Times New Roman" w:cs="Times New Roman"/>
          <w:bCs/>
          <w:sz w:val="24"/>
          <w:szCs w:val="24"/>
        </w:rPr>
        <w:t>i</w:t>
      </w:r>
      <w:r w:rsidR="002A47CE" w:rsidRPr="002A47CE">
        <w:rPr>
          <w:rFonts w:ascii="Times New Roman" w:hAnsi="Times New Roman" w:cs="Times New Roman"/>
          <w:bCs/>
          <w:sz w:val="24"/>
          <w:szCs w:val="24"/>
        </w:rPr>
        <w:t>ntermolecular hydrogen interactions</w:t>
      </w:r>
      <w:r>
        <w:rPr>
          <w:rFonts w:ascii="Times New Roman" w:hAnsi="Times New Roman" w:cs="Times New Roman"/>
          <w:sz w:val="24"/>
          <w:szCs w:val="24"/>
        </w:rPr>
        <w:t xml:space="preserve"> of complex</w:t>
      </w:r>
      <w:r w:rsidR="00BD25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0116F">
        <w:rPr>
          <w:rFonts w:ascii="Times New Roman" w:hAnsi="Times New Roman" w:cs="Times New Roman"/>
          <w:sz w:val="24"/>
          <w:szCs w:val="24"/>
        </w:rPr>
        <w:t>.</w:t>
      </w:r>
    </w:p>
    <w:p w14:paraId="51512E3C" w14:textId="0B75E064" w:rsidR="00140B9C" w:rsidRDefault="00140B9C" w:rsidP="0038440E">
      <w:pPr>
        <w:pStyle w:val="HExperimentalSection"/>
        <w:rPr>
          <w:vertAlign w:val="superscript"/>
        </w:rPr>
      </w:pPr>
    </w:p>
    <w:p w14:paraId="46995190" w14:textId="77777777" w:rsidR="00BD250F" w:rsidRDefault="00BD250F" w:rsidP="0038440E">
      <w:pPr>
        <w:pStyle w:val="HExperimentalSection"/>
        <w:rPr>
          <w:vertAlign w:val="superscript"/>
        </w:rPr>
      </w:pPr>
    </w:p>
    <w:p w14:paraId="23AE3AF8" w14:textId="77777777" w:rsidR="00BD250F" w:rsidRDefault="00BD250F" w:rsidP="0038440E">
      <w:pPr>
        <w:pStyle w:val="HExperimentalSection"/>
        <w:rPr>
          <w:vertAlign w:val="superscript"/>
        </w:rPr>
      </w:pPr>
    </w:p>
    <w:p w14:paraId="76E78AC0" w14:textId="02DAEC77" w:rsidR="00706359" w:rsidRPr="00254B42" w:rsidRDefault="0065315A" w:rsidP="0038440E">
      <w:pPr>
        <w:pStyle w:val="HExperimentalSection"/>
      </w:pPr>
      <w:r w:rsidRPr="00254B42">
        <w:rPr>
          <w:vertAlign w:val="superscript"/>
        </w:rPr>
        <w:lastRenderedPageBreak/>
        <w:t>1</w:t>
      </w:r>
      <w:r w:rsidRPr="00254B42">
        <w:t xml:space="preserve">H NMR and </w:t>
      </w:r>
      <w:r w:rsidRPr="00254B42">
        <w:rPr>
          <w:vertAlign w:val="superscript"/>
        </w:rPr>
        <w:t>13</w:t>
      </w:r>
      <w:r w:rsidRPr="00254B42">
        <w:t xml:space="preserve">C NMR </w:t>
      </w:r>
      <w:r w:rsidR="00260B49" w:rsidRPr="00254B42">
        <w:t xml:space="preserve">spectra for 1-4. </w:t>
      </w:r>
      <w:r w:rsidRPr="00254B42">
        <w:t>spectr</w:t>
      </w:r>
      <w:r w:rsidR="00625528" w:rsidRPr="00254B42">
        <w:t>um</w:t>
      </w:r>
      <w:r w:rsidRPr="00254B42">
        <w:t xml:space="preserve"> for</w:t>
      </w:r>
      <w:r w:rsidR="00260B49" w:rsidRPr="00254B42">
        <w:rPr>
          <w:bCs/>
        </w:rPr>
        <w:t xml:space="preserve"> 1-4</w:t>
      </w:r>
      <w:r w:rsidRPr="00254B42">
        <w:rPr>
          <w:bCs/>
        </w:rPr>
        <w:t>.</w:t>
      </w:r>
      <w:r w:rsidRPr="00254B42">
        <w:t xml:space="preserve"> </w:t>
      </w:r>
    </w:p>
    <w:p w14:paraId="7051C17D" w14:textId="2CDD55A5" w:rsidR="00706359" w:rsidRDefault="00CD71DA" w:rsidP="003250ED">
      <w:r>
        <w:rPr>
          <w:noProof/>
        </w:rPr>
        <w:object w:dxaOrig="16560" w:dyaOrig="11370" w14:anchorId="148D80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1.3pt;height:309.95pt;mso-width-percent:0;mso-height-percent:0;mso-width-percent:0;mso-height-percent:0" o:ole="">
            <v:imagedata r:id="rId16" o:title=""/>
          </v:shape>
          <o:OLEObject Type="Embed" ProgID="MestReNova.Document.1" ShapeID="_x0000_i1025" DrawAspect="Content" ObjectID="_1821327561" r:id="rId17"/>
        </w:object>
      </w:r>
      <w:r w:rsidR="007D1E50">
        <w:rPr>
          <w:noProof/>
        </w:rPr>
        <w:object w:dxaOrig="1440" w:dyaOrig="1440" w14:anchorId="67BE1267">
          <v:shape id="_x0000_s1029" type="#_x0000_t75" alt="" style="position:absolute;margin-left:-65.4pt;margin-top:26.95pt;width:116.4pt;height:123.45pt;z-index:251659264;mso-wrap-edited:f;mso-width-percent:0;mso-height-percent:0;mso-position-horizontal-relative:text;mso-position-vertical-relative:text;mso-width-percent:0;mso-height-percent:0">
            <v:imagedata r:id="rId18" o:title=""/>
          </v:shape>
          <o:OLEObject Type="Embed" ProgID="Unknown" ShapeID="_x0000_s1029" DrawAspect="Content" ObjectID="_1821327571" r:id="rId19"/>
        </w:object>
      </w:r>
    </w:p>
    <w:p w14:paraId="219B5076" w14:textId="1A4493A5" w:rsidR="00C93254" w:rsidRPr="0030116F" w:rsidRDefault="00C93254" w:rsidP="00C9325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>Figure SI 2a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Pr="0030116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0116F">
        <w:rPr>
          <w:rFonts w:ascii="Times New Roman" w:hAnsi="Times New Roman" w:cs="Times New Roman"/>
          <w:sz w:val="24"/>
          <w:szCs w:val="24"/>
        </w:rPr>
        <w:t xml:space="preserve">H NMR spectrum of </w:t>
      </w:r>
      <w:proofErr w:type="spellStart"/>
      <w:r w:rsidR="00260B49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260B49" w:rsidRPr="0030116F">
        <w:rPr>
          <w:rFonts w:ascii="Times New Roman" w:hAnsi="Times New Roman" w:cs="Times New Roman"/>
          <w:bCs/>
          <w:sz w:val="24"/>
          <w:szCs w:val="24"/>
        </w:rPr>
        <w:t>-[Re(Pico)(CO)</w:t>
      </w:r>
      <w:r w:rsidR="00260B49" w:rsidRPr="0030116F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60B49" w:rsidRPr="0030116F">
        <w:rPr>
          <w:rFonts w:ascii="Times New Roman" w:hAnsi="Times New Roman" w:cs="Times New Roman"/>
          <w:bCs/>
          <w:sz w:val="24"/>
          <w:szCs w:val="24"/>
        </w:rPr>
        <w:t>L1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260B49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0116F">
        <w:rPr>
          <w:rFonts w:ascii="Times New Roman" w:hAnsi="Times New Roman" w:cs="Times New Roman"/>
          <w:sz w:val="24"/>
          <w:szCs w:val="24"/>
        </w:rPr>
        <w:t xml:space="preserve"> (solvent: CDCl</w:t>
      </w:r>
      <w:r w:rsidRPr="0030116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30116F">
        <w:rPr>
          <w:rFonts w:ascii="Times New Roman" w:hAnsi="Times New Roman" w:cs="Times New Roman"/>
          <w:sz w:val="24"/>
          <w:szCs w:val="24"/>
        </w:rPr>
        <w:t>).</w:t>
      </w:r>
    </w:p>
    <w:p w14:paraId="3201A010" w14:textId="77777777" w:rsidR="00706359" w:rsidRPr="00260B49" w:rsidRDefault="00706359">
      <w:pPr>
        <w:rPr>
          <w:rFonts w:ascii="Arial" w:hAnsi="Arial" w:cs="Arial"/>
        </w:rPr>
      </w:pPr>
    </w:p>
    <w:p w14:paraId="5D6D295B" w14:textId="5BFC4F39" w:rsidR="000D3C9C" w:rsidRPr="00260B49" w:rsidRDefault="00CD71DA" w:rsidP="00691806">
      <w:pPr>
        <w:jc w:val="center"/>
        <w:rPr>
          <w:rFonts w:ascii="Arial" w:hAnsi="Arial" w:cs="Arial"/>
        </w:rPr>
      </w:pPr>
      <w:r>
        <w:rPr>
          <w:noProof/>
        </w:rPr>
        <w:object w:dxaOrig="16305" w:dyaOrig="11371" w14:anchorId="79781D63">
          <v:shape id="_x0000_i1027" type="#_x0000_t75" alt="" style="width:450.45pt;height:313.45pt;mso-width-percent:0;mso-height-percent:0;mso-width-percent:0;mso-height-percent:0" o:ole="">
            <v:imagedata r:id="rId20" o:title=""/>
          </v:shape>
          <o:OLEObject Type="Embed" ProgID="MestReNova.Document.1" ShapeID="_x0000_i1027" DrawAspect="Content" ObjectID="_1821327562" r:id="rId21"/>
        </w:object>
      </w:r>
    </w:p>
    <w:p w14:paraId="25A981CC" w14:textId="5BF68D7D" w:rsidR="00C93254" w:rsidRPr="0057433A" w:rsidRDefault="00C93254" w:rsidP="00C932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>Figure SI 2b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Pr="0030116F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30116F">
        <w:rPr>
          <w:rFonts w:ascii="Times New Roman" w:hAnsi="Times New Roman" w:cs="Times New Roman"/>
          <w:sz w:val="24"/>
          <w:szCs w:val="24"/>
        </w:rPr>
        <w:t xml:space="preserve">C NMR spectrum of </w:t>
      </w:r>
      <w:proofErr w:type="spellStart"/>
      <w:r w:rsidR="00260B49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260B49" w:rsidRPr="0030116F">
        <w:rPr>
          <w:rFonts w:ascii="Times New Roman" w:hAnsi="Times New Roman" w:cs="Times New Roman"/>
          <w:bCs/>
          <w:sz w:val="24"/>
          <w:szCs w:val="24"/>
        </w:rPr>
        <w:t>-[</w:t>
      </w:r>
      <w:proofErr w:type="gramStart"/>
      <w:r w:rsidR="00260B49" w:rsidRPr="0030116F">
        <w:rPr>
          <w:rFonts w:ascii="Times New Roman" w:hAnsi="Times New Roman" w:cs="Times New Roman"/>
          <w:bCs/>
          <w:sz w:val="24"/>
          <w:szCs w:val="24"/>
        </w:rPr>
        <w:t>Re(</w:t>
      </w:r>
      <w:proofErr w:type="gramEnd"/>
      <w:r w:rsidR="00260B49" w:rsidRPr="0030116F">
        <w:rPr>
          <w:rFonts w:ascii="Times New Roman" w:hAnsi="Times New Roman" w:cs="Times New Roman"/>
          <w:bCs/>
          <w:sz w:val="24"/>
          <w:szCs w:val="24"/>
        </w:rPr>
        <w:t>Pico)(CO)</w:t>
      </w:r>
      <w:r w:rsidR="00260B49" w:rsidRPr="0030116F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60B49" w:rsidRPr="0030116F">
        <w:rPr>
          <w:rFonts w:ascii="Times New Roman" w:hAnsi="Times New Roman" w:cs="Times New Roman"/>
          <w:bCs/>
          <w:sz w:val="24"/>
          <w:szCs w:val="24"/>
        </w:rPr>
        <w:t>L1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260B49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0116F">
        <w:rPr>
          <w:rFonts w:ascii="Times New Roman" w:hAnsi="Times New Roman" w:cs="Times New Roman"/>
          <w:sz w:val="24"/>
          <w:szCs w:val="24"/>
        </w:rPr>
        <w:t xml:space="preserve"> (solvent: CDCl</w:t>
      </w:r>
      <w:r w:rsidR="00E8795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8795C">
        <w:rPr>
          <w:rFonts w:ascii="Times New Roman" w:hAnsi="Times New Roman" w:cs="Times New Roman"/>
          <w:sz w:val="24"/>
          <w:szCs w:val="24"/>
        </w:rPr>
        <w:t>)</w:t>
      </w:r>
      <w:r w:rsidR="00CD71DA">
        <w:rPr>
          <w:noProof/>
        </w:rPr>
        <w:object w:dxaOrig="16305" w:dyaOrig="11370" w14:anchorId="342EC534">
          <v:shape id="_x0000_i1028" type="#_x0000_t75" alt="" style="width:450.45pt;height:313.45pt;mso-width-percent:0;mso-height-percent:0;mso-width-percent:0;mso-height-percent:0" o:ole="">
            <v:imagedata r:id="rId22" o:title=""/>
          </v:shape>
          <o:OLEObject Type="Embed" ProgID="MestReNova.Document.1" ShapeID="_x0000_i1028" DrawAspect="Content" ObjectID="_1821327563" r:id="rId23"/>
        </w:object>
      </w:r>
      <w:r w:rsidR="007D1E50">
        <w:rPr>
          <w:noProof/>
        </w:rPr>
        <w:object w:dxaOrig="1440" w:dyaOrig="1440" w14:anchorId="08C39DEE">
          <v:shape id="_x0000_s1028" type="#_x0000_t75" alt="" style="position:absolute;left:0;text-align:left;margin-left:-45.95pt;margin-top:26.75pt;width:116.4pt;height:129.5pt;z-index:251661312;mso-wrap-edited:f;mso-width-percent:0;mso-height-percent:0;mso-position-horizontal-relative:text;mso-position-vertical-relative:text;mso-width-percent:0;mso-height-percent:0">
            <v:imagedata r:id="rId24" o:title=""/>
          </v:shape>
          <o:OLEObject Type="Embed" ProgID="Unknown" ShapeID="_x0000_s1028" DrawAspect="Content" ObjectID="_1821327572" r:id="rId25"/>
        </w:objec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Figure SI 2a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Pr="0030116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0116F">
        <w:rPr>
          <w:rFonts w:ascii="Times New Roman" w:hAnsi="Times New Roman" w:cs="Times New Roman"/>
          <w:sz w:val="24"/>
          <w:szCs w:val="24"/>
        </w:rPr>
        <w:t xml:space="preserve">H NMR spectrum of </w:t>
      </w:r>
      <w:proofErr w:type="spellStart"/>
      <w:r w:rsidR="00260B49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260B49" w:rsidRPr="0030116F">
        <w:rPr>
          <w:rFonts w:ascii="Times New Roman" w:hAnsi="Times New Roman" w:cs="Times New Roman"/>
          <w:bCs/>
          <w:sz w:val="24"/>
          <w:szCs w:val="24"/>
        </w:rPr>
        <w:t>-[Re(Pico)(CO)</w:t>
      </w:r>
      <w:r w:rsidR="00260B49" w:rsidRPr="0030116F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60B49" w:rsidRPr="0030116F">
        <w:rPr>
          <w:rFonts w:ascii="Times New Roman" w:hAnsi="Times New Roman" w:cs="Times New Roman"/>
          <w:bCs/>
          <w:sz w:val="24"/>
          <w:szCs w:val="24"/>
        </w:rPr>
        <w:t>L4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260B49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0116F">
        <w:rPr>
          <w:rFonts w:ascii="Times New Roman" w:hAnsi="Times New Roman" w:cs="Times New Roman"/>
          <w:sz w:val="24"/>
          <w:szCs w:val="24"/>
        </w:rPr>
        <w:t xml:space="preserve"> (solvent: </w:t>
      </w:r>
      <w:r w:rsidR="00280096" w:rsidRPr="0030116F">
        <w:rPr>
          <w:rFonts w:ascii="Times New Roman" w:hAnsi="Times New Roman" w:cs="Times New Roman"/>
          <w:sz w:val="24"/>
          <w:szCs w:val="24"/>
        </w:rPr>
        <w:t>DMSO</w:t>
      </w:r>
      <w:r w:rsidR="0030116F" w:rsidRPr="0030116F">
        <w:rPr>
          <w:rFonts w:ascii="Times New Roman" w:hAnsi="Times New Roman" w:cs="Times New Roman"/>
          <w:sz w:val="24"/>
          <w:szCs w:val="24"/>
        </w:rPr>
        <w:t>-d</w:t>
      </w:r>
      <w:r w:rsidR="0030116F" w:rsidRPr="00E8795C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0116F">
        <w:rPr>
          <w:rFonts w:ascii="Times New Roman" w:hAnsi="Times New Roman" w:cs="Times New Roman"/>
          <w:sz w:val="24"/>
          <w:szCs w:val="24"/>
        </w:rPr>
        <w:t>).</w:t>
      </w:r>
    </w:p>
    <w:p w14:paraId="56FCCDE6" w14:textId="5B3A7230" w:rsidR="00CA0A09" w:rsidRPr="00260B49" w:rsidRDefault="00E8795C" w:rsidP="00691806">
      <w:pPr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C3B8097" wp14:editId="402F04ED">
            <wp:extent cx="5731510" cy="3842385"/>
            <wp:effectExtent l="0" t="0" r="0" b="5715"/>
            <wp:docPr id="481172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17210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13E9B" w14:textId="65C946AA" w:rsidR="00290E9A" w:rsidRPr="0030116F" w:rsidRDefault="00C93254" w:rsidP="00C932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>Figure SI 2b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Pr="0030116F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30116F">
        <w:rPr>
          <w:rFonts w:ascii="Times New Roman" w:hAnsi="Times New Roman" w:cs="Times New Roman"/>
          <w:sz w:val="24"/>
          <w:szCs w:val="24"/>
        </w:rPr>
        <w:t xml:space="preserve">C NMR spectrum of </w:t>
      </w:r>
      <w:proofErr w:type="spellStart"/>
      <w:r w:rsidR="00260B49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260B49" w:rsidRPr="0030116F">
        <w:rPr>
          <w:rFonts w:ascii="Times New Roman" w:hAnsi="Times New Roman" w:cs="Times New Roman"/>
          <w:bCs/>
          <w:sz w:val="24"/>
          <w:szCs w:val="24"/>
        </w:rPr>
        <w:t>-[Re(Pico)(CO)</w:t>
      </w:r>
      <w:r w:rsidR="00260B49" w:rsidRPr="0030116F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60B49" w:rsidRPr="0030116F">
        <w:rPr>
          <w:rFonts w:ascii="Times New Roman" w:hAnsi="Times New Roman" w:cs="Times New Roman"/>
          <w:bCs/>
          <w:sz w:val="24"/>
          <w:szCs w:val="24"/>
        </w:rPr>
        <w:t>L4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260B49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0116F">
        <w:rPr>
          <w:rFonts w:ascii="Times New Roman" w:hAnsi="Times New Roman" w:cs="Times New Roman"/>
          <w:sz w:val="24"/>
          <w:szCs w:val="24"/>
        </w:rPr>
        <w:t xml:space="preserve"> (solvent: D</w:t>
      </w:r>
      <w:r w:rsidR="00280096" w:rsidRPr="0030116F">
        <w:rPr>
          <w:rFonts w:ascii="Times New Roman" w:hAnsi="Times New Roman" w:cs="Times New Roman"/>
          <w:sz w:val="24"/>
          <w:szCs w:val="24"/>
        </w:rPr>
        <w:t>MSO</w:t>
      </w:r>
      <w:r w:rsidR="0030116F" w:rsidRPr="0030116F">
        <w:rPr>
          <w:rFonts w:ascii="Times New Roman" w:hAnsi="Times New Roman" w:cs="Times New Roman"/>
          <w:sz w:val="24"/>
          <w:szCs w:val="24"/>
        </w:rPr>
        <w:t>-d</w:t>
      </w:r>
      <w:r w:rsidR="0030116F" w:rsidRPr="00E8795C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0116F">
        <w:rPr>
          <w:rFonts w:ascii="Times New Roman" w:hAnsi="Times New Roman" w:cs="Times New Roman"/>
          <w:sz w:val="24"/>
          <w:szCs w:val="24"/>
        </w:rPr>
        <w:t>).</w:t>
      </w:r>
    </w:p>
    <w:p w14:paraId="4E4E9BA3" w14:textId="1F42EEA1" w:rsidR="00C93254" w:rsidRPr="00BD250F" w:rsidRDefault="007D1E50" w:rsidP="0038440E">
      <w:pPr>
        <w:pStyle w:val="HExperimentalSection"/>
        <w:rPr>
          <w:b w:val="0"/>
          <w:noProof/>
        </w:rPr>
      </w:pPr>
      <w:r>
        <w:rPr>
          <w:noProof/>
        </w:rPr>
        <w:lastRenderedPageBreak/>
        <w:object w:dxaOrig="1440" w:dyaOrig="1440" w14:anchorId="6AA4C2F2">
          <v:shape id="_x0000_s1027" type="#_x0000_t75" alt="" style="position:absolute;margin-left:-60.7pt;margin-top:73.4pt;width:122.95pt;height:155.7pt;z-index:251680768;mso-wrap-edited:f;mso-width-percent:0;mso-height-percent:0;mso-position-horizontal-relative:text;mso-position-vertical-relative:text;mso-width-percent:0;mso-height-percent:0">
            <v:imagedata r:id="rId27" o:title=""/>
          </v:shape>
          <o:OLEObject Type="Embed" ProgID="Unknown" ShapeID="_x0000_s1027" DrawAspect="Content" ObjectID="_1821327573" r:id="rId28"/>
        </w:object>
      </w:r>
      <w:r w:rsidR="00CD71DA" w:rsidRPr="00CD71DA">
        <w:rPr>
          <w:noProof/>
          <w14:ligatures w14:val="standardContextual"/>
        </w:rPr>
        <w:object w:dxaOrig="16305" w:dyaOrig="11370" w14:anchorId="23943D45">
          <v:shape id="_x0000_i1031" type="#_x0000_t75" alt="" style="width:450.45pt;height:313.45pt;mso-width-percent:0;mso-height-percent:0;mso-width-percent:0;mso-height-percent:0" o:ole="">
            <v:imagedata r:id="rId29" o:title=""/>
          </v:shape>
          <o:OLEObject Type="Embed" ProgID="MestReNova.Document.1" ShapeID="_x0000_i1031" DrawAspect="Content" ObjectID="_1821327564" r:id="rId30"/>
        </w:object>
      </w:r>
      <w:r w:rsidR="00CC6387" w:rsidRPr="005B13CF">
        <w:t xml:space="preserve">Figure </w:t>
      </w:r>
      <w:r w:rsidR="00C93254" w:rsidRPr="005B13CF">
        <w:t xml:space="preserve">SI 2a: </w:t>
      </w:r>
      <w:r w:rsidR="00C93254" w:rsidRPr="00BD250F">
        <w:rPr>
          <w:b w:val="0"/>
          <w:vertAlign w:val="superscript"/>
        </w:rPr>
        <w:t>1</w:t>
      </w:r>
      <w:r w:rsidR="00C93254" w:rsidRPr="00BD250F">
        <w:rPr>
          <w:b w:val="0"/>
        </w:rPr>
        <w:t xml:space="preserve">H NMR spectrum of </w:t>
      </w:r>
      <w:proofErr w:type="spellStart"/>
      <w:r w:rsidR="00BD7AD3" w:rsidRPr="00BD250F">
        <w:rPr>
          <w:b w:val="0"/>
          <w:i/>
          <w:iCs/>
        </w:rPr>
        <w:t>fac</w:t>
      </w:r>
      <w:proofErr w:type="spellEnd"/>
      <w:r w:rsidR="00BD7AD3" w:rsidRPr="00BD250F">
        <w:rPr>
          <w:b w:val="0"/>
        </w:rPr>
        <w:t>-[Re(I)(CO)</w:t>
      </w:r>
      <w:r w:rsidR="00BD7AD3" w:rsidRPr="00BD250F">
        <w:rPr>
          <w:b w:val="0"/>
          <w:vertAlign w:val="subscript"/>
        </w:rPr>
        <w:t>3</w:t>
      </w:r>
      <w:r w:rsidR="00BD7AD3" w:rsidRPr="00BD250F">
        <w:rPr>
          <w:b w:val="0"/>
        </w:rPr>
        <w:t>(5Br-3-F-</w:t>
      </w:r>
      <w:proofErr w:type="gramStart"/>
      <w:r w:rsidR="00BD7AD3" w:rsidRPr="00BD250F">
        <w:rPr>
          <w:b w:val="0"/>
        </w:rPr>
        <w:t>pico)L</w:t>
      </w:r>
      <w:proofErr w:type="gramEnd"/>
      <w:r w:rsidR="00BD7AD3" w:rsidRPr="00BD250F">
        <w:rPr>
          <w:b w:val="0"/>
        </w:rPr>
        <w:t>1]</w:t>
      </w:r>
      <w:r w:rsidR="00DD15FD" w:rsidRPr="00BD250F">
        <w:rPr>
          <w:b w:val="0"/>
        </w:rPr>
        <w:t>,</w:t>
      </w:r>
      <w:r w:rsidR="00BD7AD3" w:rsidRPr="00BD250F">
        <w:rPr>
          <w:b w:val="0"/>
        </w:rPr>
        <w:t xml:space="preserve"> 3 </w:t>
      </w:r>
      <w:r w:rsidR="00C93254" w:rsidRPr="00BD250F">
        <w:rPr>
          <w:b w:val="0"/>
        </w:rPr>
        <w:t xml:space="preserve">(solvent: </w:t>
      </w:r>
      <w:r w:rsidR="00BD7AD3" w:rsidRPr="00BD250F">
        <w:rPr>
          <w:b w:val="0"/>
        </w:rPr>
        <w:t>DMSO-d</w:t>
      </w:r>
      <w:r w:rsidR="00BD7AD3" w:rsidRPr="00E8795C">
        <w:rPr>
          <w:b w:val="0"/>
          <w:vertAlign w:val="subscript"/>
        </w:rPr>
        <w:t>6</w:t>
      </w:r>
      <w:r w:rsidR="00C93254" w:rsidRPr="00BD250F">
        <w:rPr>
          <w:b w:val="0"/>
        </w:rPr>
        <w:t>).</w:t>
      </w:r>
    </w:p>
    <w:p w14:paraId="1E1EA12C" w14:textId="5EAEA31F" w:rsidR="00F40A48" w:rsidRPr="00BD250F" w:rsidRDefault="00CD71DA" w:rsidP="0038440E">
      <w:pPr>
        <w:pStyle w:val="HExperimentalSection"/>
        <w:rPr>
          <w:b w:val="0"/>
        </w:rPr>
      </w:pPr>
      <w:r w:rsidRPr="00CD71DA">
        <w:rPr>
          <w:noProof/>
          <w14:ligatures w14:val="standardContextual"/>
        </w:rPr>
        <w:object w:dxaOrig="16305" w:dyaOrig="11371" w14:anchorId="651834CF">
          <v:shape id="_x0000_i1032" type="#_x0000_t75" alt="" style="width:428.5pt;height:298.55pt;mso-width-percent:0;mso-height-percent:0;mso-width-percent:0;mso-height-percent:0" o:ole="">
            <v:imagedata r:id="rId31" o:title=""/>
          </v:shape>
          <o:OLEObject Type="Embed" ProgID="MestReNova.Document.1" ShapeID="_x0000_i1032" DrawAspect="Content" ObjectID="_1821327565" r:id="rId32"/>
        </w:object>
      </w:r>
      <w:r w:rsidR="00CC6387" w:rsidRPr="000D318C">
        <w:t>Figure SI 2b:</w:t>
      </w:r>
      <w:r w:rsidR="00CC6387" w:rsidRPr="00BD250F">
        <w:rPr>
          <w:b w:val="0"/>
        </w:rPr>
        <w:t xml:space="preserve"> </w:t>
      </w:r>
      <w:r w:rsidR="00CC6387" w:rsidRPr="00BD250F">
        <w:rPr>
          <w:b w:val="0"/>
          <w:vertAlign w:val="superscript"/>
        </w:rPr>
        <w:t>13</w:t>
      </w:r>
      <w:r w:rsidR="00CC6387" w:rsidRPr="00BD250F">
        <w:rPr>
          <w:b w:val="0"/>
        </w:rPr>
        <w:t xml:space="preserve">C NMR spectrum of </w:t>
      </w:r>
      <w:proofErr w:type="spellStart"/>
      <w:r w:rsidR="00260B49" w:rsidRPr="00BD250F">
        <w:rPr>
          <w:b w:val="0"/>
          <w:i/>
          <w:iCs/>
        </w:rPr>
        <w:t>fac</w:t>
      </w:r>
      <w:proofErr w:type="spellEnd"/>
      <w:r w:rsidR="00260B49" w:rsidRPr="00BD250F">
        <w:rPr>
          <w:b w:val="0"/>
        </w:rPr>
        <w:t>-[Re(I)(CO)</w:t>
      </w:r>
      <w:r w:rsidR="00BD7AD3" w:rsidRPr="00BD250F">
        <w:rPr>
          <w:b w:val="0"/>
          <w:vertAlign w:val="subscript"/>
        </w:rPr>
        <w:t>3</w:t>
      </w:r>
      <w:r w:rsidR="00260B49" w:rsidRPr="00BD250F">
        <w:rPr>
          <w:b w:val="0"/>
        </w:rPr>
        <w:t>(</w:t>
      </w:r>
      <w:r w:rsidR="00BD7AD3" w:rsidRPr="00BD250F">
        <w:rPr>
          <w:b w:val="0"/>
        </w:rPr>
        <w:t>5Br-3-F-</w:t>
      </w:r>
      <w:proofErr w:type="gramStart"/>
      <w:r w:rsidR="00BD7AD3" w:rsidRPr="00BD250F">
        <w:rPr>
          <w:b w:val="0"/>
        </w:rPr>
        <w:t>pico</w:t>
      </w:r>
      <w:r w:rsidR="00260B49" w:rsidRPr="00BD250F">
        <w:rPr>
          <w:b w:val="0"/>
        </w:rPr>
        <w:t>)L</w:t>
      </w:r>
      <w:proofErr w:type="gramEnd"/>
      <w:r w:rsidR="00260B49" w:rsidRPr="00BD250F">
        <w:rPr>
          <w:b w:val="0"/>
        </w:rPr>
        <w:t>1]</w:t>
      </w:r>
      <w:r w:rsidR="00DD15FD" w:rsidRPr="00BD250F">
        <w:rPr>
          <w:b w:val="0"/>
        </w:rPr>
        <w:t>,</w:t>
      </w:r>
      <w:r w:rsidR="00260B49" w:rsidRPr="00BD250F">
        <w:rPr>
          <w:b w:val="0"/>
        </w:rPr>
        <w:t xml:space="preserve"> </w:t>
      </w:r>
      <w:r w:rsidR="00CC6387" w:rsidRPr="00BD250F">
        <w:rPr>
          <w:b w:val="0"/>
        </w:rPr>
        <w:t xml:space="preserve">3 (solvent: </w:t>
      </w:r>
      <w:r w:rsidR="00BD7AD3" w:rsidRPr="00BD250F">
        <w:rPr>
          <w:b w:val="0"/>
        </w:rPr>
        <w:t>DMSO-d</w:t>
      </w:r>
      <w:r w:rsidR="00BD7AD3" w:rsidRPr="00E8795C">
        <w:rPr>
          <w:b w:val="0"/>
          <w:vertAlign w:val="subscript"/>
        </w:rPr>
        <w:t>6</w:t>
      </w:r>
      <w:r w:rsidR="00CC6387" w:rsidRPr="00BD250F">
        <w:rPr>
          <w:b w:val="0"/>
        </w:rPr>
        <w:t>).</w:t>
      </w:r>
    </w:p>
    <w:p w14:paraId="7B28129C" w14:textId="6CB4C562" w:rsidR="00C93254" w:rsidRPr="0030116F" w:rsidRDefault="007D1E50" w:rsidP="008D4D6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noProof/>
          <w14:ligatures w14:val="none"/>
        </w:rPr>
        <w:object w:dxaOrig="1440" w:dyaOrig="1440" w14:anchorId="29404C08">
          <v:shape id="_x0000_s1026" type="#_x0000_t75" alt="" style="position:absolute;left:0;text-align:left;margin-left:-42.7pt;margin-top:37.1pt;width:151.45pt;height:163.5pt;z-index:251682816;mso-wrap-edited:f;mso-width-percent:0;mso-height-percent:0;mso-position-horizontal-relative:text;mso-position-vertical-relative:text;mso-width-percent:0;mso-height-percent:0">
            <v:imagedata r:id="rId33" o:title=""/>
          </v:shape>
          <o:OLEObject Type="Embed" ProgID="Unknown" ShapeID="_x0000_s1026" DrawAspect="Content" ObjectID="_1821327574" r:id="rId34"/>
        </w:object>
      </w:r>
      <w:r w:rsidR="00CD71DA">
        <w:rPr>
          <w:noProof/>
        </w:rPr>
        <w:object w:dxaOrig="16305" w:dyaOrig="11370" w14:anchorId="2B9FE709">
          <v:shape id="_x0000_i1034" type="#_x0000_t75" alt="" style="width:430.25pt;height:299.4pt;mso-width-percent:0;mso-height-percent:0;mso-width-percent:0;mso-height-percent:0" o:ole="">
            <v:imagedata r:id="rId35" o:title=""/>
          </v:shape>
          <o:OLEObject Type="Embed" ProgID="MestReNova.Document.1" ShapeID="_x0000_i1034" DrawAspect="Content" ObjectID="_1821327566" r:id="rId36"/>
        </w:object>
      </w:r>
      <w:r w:rsidR="00C93254" w:rsidRPr="0030116F">
        <w:rPr>
          <w:rFonts w:ascii="Times New Roman" w:hAnsi="Times New Roman" w:cs="Times New Roman"/>
          <w:b/>
          <w:bCs/>
          <w:sz w:val="24"/>
          <w:szCs w:val="24"/>
        </w:rPr>
        <w:t>Figure SI 2a</w:t>
      </w:r>
      <w:r w:rsidR="00C93254"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="00C93254" w:rsidRPr="0030116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93254" w:rsidRPr="0030116F">
        <w:rPr>
          <w:rFonts w:ascii="Times New Roman" w:hAnsi="Times New Roman" w:cs="Times New Roman"/>
          <w:sz w:val="24"/>
          <w:szCs w:val="24"/>
        </w:rPr>
        <w:t xml:space="preserve">H NMR spectrum of </w:t>
      </w:r>
      <w:proofErr w:type="spellStart"/>
      <w:r w:rsidR="00BD7AD3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BD7AD3" w:rsidRPr="0030116F">
        <w:rPr>
          <w:rFonts w:ascii="Times New Roman" w:hAnsi="Times New Roman" w:cs="Times New Roman"/>
          <w:bCs/>
          <w:sz w:val="24"/>
          <w:szCs w:val="24"/>
        </w:rPr>
        <w:t>-[Re(I)(CO)</w:t>
      </w:r>
      <w:r w:rsidR="00BD7AD3" w:rsidRPr="0030116F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3</w:t>
      </w:r>
      <w:r w:rsidR="00BD7AD3" w:rsidRPr="0030116F">
        <w:rPr>
          <w:rFonts w:ascii="Times New Roman" w:hAnsi="Times New Roman" w:cs="Times New Roman"/>
          <w:bCs/>
          <w:sz w:val="24"/>
          <w:szCs w:val="24"/>
        </w:rPr>
        <w:t>(</w:t>
      </w:r>
      <w:r w:rsidR="00BD7AD3" w:rsidRPr="0030116F">
        <w:rPr>
          <w:rFonts w:ascii="Times New Roman" w:hAnsi="Times New Roman" w:cs="Times New Roman"/>
          <w:sz w:val="24"/>
          <w:szCs w:val="24"/>
        </w:rPr>
        <w:t>5-Br-3-F-</w:t>
      </w:r>
      <w:proofErr w:type="gramStart"/>
      <w:r w:rsidR="00BD7AD3" w:rsidRPr="0030116F">
        <w:rPr>
          <w:rFonts w:ascii="Times New Roman" w:hAnsi="Times New Roman" w:cs="Times New Roman"/>
          <w:sz w:val="24"/>
          <w:szCs w:val="24"/>
        </w:rPr>
        <w:t>pico</w:t>
      </w:r>
      <w:r w:rsidR="00BD7AD3" w:rsidRPr="0030116F">
        <w:rPr>
          <w:rFonts w:ascii="Times New Roman" w:hAnsi="Times New Roman" w:cs="Times New Roman"/>
          <w:bCs/>
          <w:sz w:val="24"/>
          <w:szCs w:val="24"/>
        </w:rPr>
        <w:t>)L</w:t>
      </w:r>
      <w:proofErr w:type="gramEnd"/>
      <w:r w:rsidR="00BD7AD3" w:rsidRPr="0030116F">
        <w:rPr>
          <w:rFonts w:ascii="Times New Roman" w:hAnsi="Times New Roman" w:cs="Times New Roman"/>
          <w:bCs/>
          <w:sz w:val="24"/>
          <w:szCs w:val="24"/>
        </w:rPr>
        <w:t>2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BD7AD3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="00C93254" w:rsidRPr="0030116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93254" w:rsidRPr="0030116F">
        <w:rPr>
          <w:rFonts w:ascii="Times New Roman" w:hAnsi="Times New Roman" w:cs="Times New Roman"/>
          <w:sz w:val="24"/>
          <w:szCs w:val="24"/>
        </w:rPr>
        <w:t xml:space="preserve"> (solvent: </w:t>
      </w:r>
      <w:r w:rsidR="00280096" w:rsidRPr="0030116F">
        <w:rPr>
          <w:rFonts w:ascii="Times New Roman" w:hAnsi="Times New Roman" w:cs="Times New Roman"/>
          <w:sz w:val="24"/>
          <w:szCs w:val="24"/>
        </w:rPr>
        <w:t>DMSO</w:t>
      </w:r>
      <w:r w:rsidR="0030116F" w:rsidRPr="0030116F">
        <w:rPr>
          <w:rFonts w:ascii="Times New Roman" w:hAnsi="Times New Roman" w:cs="Times New Roman"/>
          <w:sz w:val="24"/>
          <w:szCs w:val="24"/>
        </w:rPr>
        <w:t>-d</w:t>
      </w:r>
      <w:r w:rsidR="0030116F" w:rsidRPr="00E8795C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C93254" w:rsidRPr="0030116F">
        <w:rPr>
          <w:rFonts w:ascii="Times New Roman" w:hAnsi="Times New Roman" w:cs="Times New Roman"/>
          <w:sz w:val="24"/>
          <w:szCs w:val="24"/>
        </w:rPr>
        <w:t>).</w:t>
      </w:r>
    </w:p>
    <w:p w14:paraId="397A0D4E" w14:textId="657CFEB1" w:rsidR="004812EC" w:rsidRPr="00260B49" w:rsidRDefault="00CD71DA" w:rsidP="00CC6387">
      <w:pPr>
        <w:jc w:val="center"/>
        <w:rPr>
          <w:rFonts w:ascii="Arial" w:hAnsi="Arial" w:cs="Arial"/>
        </w:rPr>
      </w:pPr>
      <w:r>
        <w:rPr>
          <w:noProof/>
        </w:rPr>
        <w:object w:dxaOrig="16305" w:dyaOrig="11371" w14:anchorId="0743BD39">
          <v:shape id="_x0000_i1035" type="#_x0000_t75" alt="" style="width:450.45pt;height:313.45pt;mso-width-percent:0;mso-height-percent:0;mso-width-percent:0;mso-height-percent:0" o:ole="">
            <v:imagedata r:id="rId37" o:title=""/>
          </v:shape>
          <o:OLEObject Type="Embed" ProgID="MestReNova.Document.1" ShapeID="_x0000_i1035" DrawAspect="Content" ObjectID="_1821327567" r:id="rId38"/>
        </w:object>
      </w:r>
    </w:p>
    <w:p w14:paraId="498E9F7A" w14:textId="4672494A" w:rsidR="00CC6387" w:rsidRPr="0030116F" w:rsidRDefault="00CC6387" w:rsidP="00DF44E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116F">
        <w:rPr>
          <w:rFonts w:ascii="Times New Roman" w:hAnsi="Times New Roman" w:cs="Times New Roman"/>
          <w:b/>
          <w:bCs/>
          <w:sz w:val="24"/>
          <w:szCs w:val="24"/>
        </w:rPr>
        <w:t>Figure SI 2b</w:t>
      </w:r>
      <w:r w:rsidRPr="0030116F">
        <w:rPr>
          <w:rFonts w:ascii="Times New Roman" w:hAnsi="Times New Roman" w:cs="Times New Roman"/>
          <w:sz w:val="24"/>
          <w:szCs w:val="24"/>
        </w:rPr>
        <w:t xml:space="preserve">: </w:t>
      </w:r>
      <w:r w:rsidRPr="0030116F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30116F">
        <w:rPr>
          <w:rFonts w:ascii="Times New Roman" w:hAnsi="Times New Roman" w:cs="Times New Roman"/>
          <w:sz w:val="24"/>
          <w:szCs w:val="24"/>
        </w:rPr>
        <w:t xml:space="preserve">C NMR spectrum of </w:t>
      </w:r>
      <w:proofErr w:type="spellStart"/>
      <w:r w:rsidR="0030116F" w:rsidRPr="0030116F">
        <w:rPr>
          <w:rFonts w:ascii="Times New Roman" w:hAnsi="Times New Roman" w:cs="Times New Roman"/>
          <w:bCs/>
          <w:i/>
          <w:iCs/>
          <w:sz w:val="24"/>
          <w:szCs w:val="24"/>
        </w:rPr>
        <w:t>fac</w:t>
      </w:r>
      <w:proofErr w:type="spellEnd"/>
      <w:r w:rsidR="0030116F" w:rsidRPr="0030116F">
        <w:rPr>
          <w:rFonts w:ascii="Times New Roman" w:hAnsi="Times New Roman" w:cs="Times New Roman"/>
          <w:bCs/>
          <w:sz w:val="24"/>
          <w:szCs w:val="24"/>
        </w:rPr>
        <w:t>-[Re(I)(CO)</w:t>
      </w:r>
      <w:r w:rsidR="0030116F" w:rsidRPr="0030116F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3</w:t>
      </w:r>
      <w:r w:rsidR="0030116F" w:rsidRPr="0030116F">
        <w:rPr>
          <w:rFonts w:ascii="Times New Roman" w:hAnsi="Times New Roman" w:cs="Times New Roman"/>
          <w:bCs/>
          <w:sz w:val="24"/>
          <w:szCs w:val="24"/>
        </w:rPr>
        <w:t>(</w:t>
      </w:r>
      <w:r w:rsidR="0030116F" w:rsidRPr="0030116F">
        <w:rPr>
          <w:rFonts w:ascii="Times New Roman" w:hAnsi="Times New Roman" w:cs="Times New Roman"/>
          <w:sz w:val="24"/>
          <w:szCs w:val="24"/>
        </w:rPr>
        <w:t>5-Br-3-F-pico</w:t>
      </w:r>
      <w:r w:rsidR="0030116F" w:rsidRPr="0030116F">
        <w:rPr>
          <w:rFonts w:ascii="Times New Roman" w:hAnsi="Times New Roman" w:cs="Times New Roman"/>
          <w:bCs/>
          <w:sz w:val="24"/>
          <w:szCs w:val="24"/>
        </w:rPr>
        <w:t>)L2]</w:t>
      </w:r>
      <w:r w:rsidR="00DD15FD">
        <w:rPr>
          <w:rFonts w:ascii="Times New Roman" w:hAnsi="Times New Roman" w:cs="Times New Roman"/>
          <w:bCs/>
          <w:sz w:val="24"/>
          <w:szCs w:val="24"/>
        </w:rPr>
        <w:t>,</w:t>
      </w:r>
      <w:r w:rsidR="0030116F" w:rsidRPr="0030116F">
        <w:rPr>
          <w:rFonts w:ascii="Times New Roman" w:hAnsi="Times New Roman" w:cs="Times New Roman"/>
          <w:sz w:val="24"/>
          <w:szCs w:val="24"/>
        </w:rPr>
        <w:t xml:space="preserve"> </w:t>
      </w:r>
      <w:r w:rsidRPr="0030116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0116F">
        <w:rPr>
          <w:rFonts w:ascii="Times New Roman" w:hAnsi="Times New Roman" w:cs="Times New Roman"/>
          <w:sz w:val="24"/>
          <w:szCs w:val="24"/>
        </w:rPr>
        <w:t xml:space="preserve"> (solvent: </w:t>
      </w:r>
      <w:r w:rsidR="00280096" w:rsidRPr="0030116F">
        <w:rPr>
          <w:rFonts w:ascii="Times New Roman" w:hAnsi="Times New Roman" w:cs="Times New Roman"/>
          <w:sz w:val="24"/>
          <w:szCs w:val="24"/>
        </w:rPr>
        <w:t>DMSO</w:t>
      </w:r>
      <w:r w:rsidR="0030116F">
        <w:rPr>
          <w:rFonts w:ascii="Times New Roman" w:hAnsi="Times New Roman" w:cs="Times New Roman"/>
          <w:sz w:val="24"/>
          <w:szCs w:val="24"/>
        </w:rPr>
        <w:t>-d</w:t>
      </w:r>
      <w:r w:rsidR="0030116F" w:rsidRPr="00E8795C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0116F">
        <w:rPr>
          <w:rFonts w:ascii="Times New Roman" w:hAnsi="Times New Roman" w:cs="Times New Roman"/>
          <w:sz w:val="24"/>
          <w:szCs w:val="24"/>
        </w:rPr>
        <w:t>).</w:t>
      </w:r>
    </w:p>
    <w:p w14:paraId="644590FB" w14:textId="77777777" w:rsidR="00BD250F" w:rsidRDefault="00BD250F" w:rsidP="0038440E">
      <w:pPr>
        <w:pStyle w:val="HExperimentalSection"/>
      </w:pPr>
    </w:p>
    <w:p w14:paraId="03145F29" w14:textId="77777777" w:rsidR="00BD250F" w:rsidRDefault="00BD250F" w:rsidP="0038440E">
      <w:pPr>
        <w:pStyle w:val="HExperimentalSection"/>
      </w:pPr>
    </w:p>
    <w:p w14:paraId="151946B0" w14:textId="77777777" w:rsidR="00BD250F" w:rsidRDefault="00BD250F" w:rsidP="0038440E">
      <w:pPr>
        <w:pStyle w:val="HExperimentalSection"/>
      </w:pPr>
    </w:p>
    <w:p w14:paraId="380E3809" w14:textId="77777777" w:rsidR="00BD250F" w:rsidRDefault="00BD250F" w:rsidP="0038440E">
      <w:pPr>
        <w:pStyle w:val="HExperimentalSection"/>
      </w:pPr>
    </w:p>
    <w:p w14:paraId="5378F7EC" w14:textId="77777777" w:rsidR="00BD250F" w:rsidRDefault="00BD250F" w:rsidP="0038440E">
      <w:pPr>
        <w:pStyle w:val="HExperimentalSection"/>
      </w:pPr>
    </w:p>
    <w:p w14:paraId="4802C219" w14:textId="77777777" w:rsidR="00BD250F" w:rsidRDefault="00BD250F" w:rsidP="0038440E">
      <w:pPr>
        <w:pStyle w:val="HExperimentalSection"/>
      </w:pPr>
    </w:p>
    <w:p w14:paraId="59AB1B22" w14:textId="77777777" w:rsidR="008D4D69" w:rsidRDefault="008D4D69" w:rsidP="0038440E">
      <w:pPr>
        <w:pStyle w:val="HExperimentalSection"/>
      </w:pPr>
    </w:p>
    <w:p w14:paraId="7A1CC2D9" w14:textId="77777777" w:rsidR="008D4D69" w:rsidRDefault="008D4D69" w:rsidP="0038440E">
      <w:pPr>
        <w:pStyle w:val="HExperimentalSection"/>
      </w:pPr>
    </w:p>
    <w:p w14:paraId="3244811D" w14:textId="143CC34B" w:rsidR="00DF44EA" w:rsidRPr="004A60D7" w:rsidRDefault="00245D05" w:rsidP="0038440E">
      <w:pPr>
        <w:pStyle w:val="HExperimentalSection"/>
      </w:pPr>
      <w:r w:rsidRPr="004A60D7">
        <w:lastRenderedPageBreak/>
        <w:t>UV-</w:t>
      </w:r>
      <w:r w:rsidR="00C75647" w:rsidRPr="004A60D7">
        <w:t>V</w:t>
      </w:r>
      <w:r w:rsidRPr="004A60D7">
        <w:t>is spectr</w:t>
      </w:r>
      <w:r w:rsidR="002E62DC" w:rsidRPr="004A60D7">
        <w:t xml:space="preserve">a for 1-4. </w:t>
      </w:r>
    </w:p>
    <w:p w14:paraId="4D606B49" w14:textId="54335CDB" w:rsidR="00DF44EA" w:rsidRDefault="00BF4785" w:rsidP="0038440E">
      <w:pPr>
        <w:pStyle w:val="HExperimentalSection"/>
      </w:pPr>
      <w:r>
        <w:rPr>
          <w:noProof/>
        </w:rPr>
        <w:drawing>
          <wp:inline distT="0" distB="0" distL="0" distR="0" wp14:anchorId="517E2389" wp14:editId="6F2620C6">
            <wp:extent cx="4495800" cy="3505200"/>
            <wp:effectExtent l="0" t="0" r="0" b="0"/>
            <wp:docPr id="667274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7492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D43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9A9B70C" wp14:editId="78B02F87">
                <wp:simplePos x="0" y="0"/>
                <wp:positionH relativeFrom="column">
                  <wp:posOffset>1326619</wp:posOffset>
                </wp:positionH>
                <wp:positionV relativeFrom="paragraph">
                  <wp:posOffset>-182245</wp:posOffset>
                </wp:positionV>
                <wp:extent cx="914400" cy="249565"/>
                <wp:effectExtent l="0" t="0" r="9525" b="17145"/>
                <wp:wrapNone/>
                <wp:docPr id="15242713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495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3F27CF" w14:textId="4F358B7D" w:rsidR="00F37D43" w:rsidRDefault="00F37D43">
                            <w:r w:rsidRPr="007D738B">
                              <w:rPr>
                                <w:rFonts w:ascii="Times New Roman" w:hAnsi="Times New Roman" w:cs="Times New Roman"/>
                              </w:rPr>
                              <w:t>312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9B70C" id="Text Box 2" o:spid="_x0000_s1027" type="#_x0000_t202" style="position:absolute;margin-left:104.45pt;margin-top:-14.35pt;width:1in;height:19.65pt;z-index:2517319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" fillcolor="white [3201]" strokeweight=".5pt">
                <v:textbox>
                  <w:txbxContent>
                    <w:p w14:paraId="403F27CF" w14:textId="4F358B7D" w:rsidR="00F37D43" w:rsidRDefault="00F37D43">
                      <w:r w:rsidRPr="007D738B">
                        <w:rPr>
                          <w:rFonts w:ascii="Times New Roman" w:hAnsi="Times New Roman" w:cs="Times New Roman"/>
                        </w:rPr>
                        <w:t>312 nm</w:t>
                      </w:r>
                    </w:p>
                  </w:txbxContent>
                </v:textbox>
              </v:shape>
            </w:pict>
          </mc:Fallback>
        </mc:AlternateContent>
      </w:r>
      <w:r w:rsidR="00F37D43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6233EF9" wp14:editId="0D7AA20A">
                <wp:simplePos x="0" y="0"/>
                <wp:positionH relativeFrom="column">
                  <wp:posOffset>1046699</wp:posOffset>
                </wp:positionH>
                <wp:positionV relativeFrom="paragraph">
                  <wp:posOffset>105243</wp:posOffset>
                </wp:positionV>
                <wp:extent cx="242132" cy="212621"/>
                <wp:effectExtent l="25400" t="0" r="12065" b="29210"/>
                <wp:wrapNone/>
                <wp:docPr id="1116753225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132" cy="2126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6B4EAC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82.4pt;margin-top:8.3pt;width:19.05pt;height:16.75pt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</w:p>
    <w:p w14:paraId="4BA24AC9" w14:textId="58D1838A" w:rsidR="00DF44EA" w:rsidRPr="005B13CF" w:rsidRDefault="00F37D43" w:rsidP="0038440E">
      <w:pPr>
        <w:pStyle w:val="HExperimentalSec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C0122D5" wp14:editId="7EEE2779">
                <wp:simplePos x="0" y="0"/>
                <wp:positionH relativeFrom="column">
                  <wp:posOffset>1228850</wp:posOffset>
                </wp:positionH>
                <wp:positionV relativeFrom="paragraph">
                  <wp:posOffset>422910</wp:posOffset>
                </wp:positionV>
                <wp:extent cx="657225" cy="292100"/>
                <wp:effectExtent l="0" t="0" r="15875" b="12700"/>
                <wp:wrapNone/>
                <wp:docPr id="118188067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B2D8F" w14:textId="1B996A29" w:rsidR="00F37D43" w:rsidRDefault="00F37D43">
                            <w:r w:rsidRPr="007D738B">
                              <w:rPr>
                                <w:rFonts w:ascii="Times New Roman" w:hAnsi="Times New Roman" w:cs="Times New Roman"/>
                              </w:rPr>
                              <w:t>292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122D5" id="Text Box 3" o:spid="_x0000_s1028" type="#_x0000_t202" style="position:absolute;margin-left:96.75pt;margin-top:33.3pt;width:51.75pt;height:2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" fillcolor="white [3201]" strokeweight=".5pt">
                <v:textbox>
                  <w:txbxContent>
                    <w:p w14:paraId="70CB2D8F" w14:textId="1B996A29" w:rsidR="00F37D43" w:rsidRDefault="00F37D43">
                      <w:r w:rsidRPr="007D738B">
                        <w:rPr>
                          <w:rFonts w:ascii="Times New Roman" w:hAnsi="Times New Roman" w:cs="Times New Roman"/>
                        </w:rPr>
                        <w:t>292 nm</w:t>
                      </w:r>
                    </w:p>
                  </w:txbxContent>
                </v:textbox>
              </v:shape>
            </w:pict>
          </mc:Fallback>
        </mc:AlternateContent>
      </w:r>
      <w:r w:rsidR="00DF44EA" w:rsidRPr="005B13CF">
        <w:t>Figure SI 3a:</w:t>
      </w:r>
      <w:r w:rsidR="00DF44EA" w:rsidRPr="00BD250F">
        <w:rPr>
          <w:b w:val="0"/>
        </w:rPr>
        <w:t xml:space="preserve"> UV-Vis spectrum of</w:t>
      </w:r>
      <w:r w:rsidR="008304AB" w:rsidRPr="00BD250F">
        <w:rPr>
          <w:b w:val="0"/>
        </w:rPr>
        <w:t xml:space="preserve"> complex</w:t>
      </w:r>
      <w:r w:rsidR="00DF44EA" w:rsidRPr="00BD250F">
        <w:rPr>
          <w:b w:val="0"/>
        </w:rPr>
        <w:t xml:space="preserve"> 1 (solvent: Methanol).</w:t>
      </w:r>
    </w:p>
    <w:p w14:paraId="28AFEBE2" w14:textId="45422A9F" w:rsidR="00AA6150" w:rsidRDefault="00BF4785" w:rsidP="00DF44EA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69EE1B" wp14:editId="78E03B33">
            <wp:extent cx="4495800" cy="3581400"/>
            <wp:effectExtent l="0" t="0" r="0" b="0"/>
            <wp:docPr id="1199126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12622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D43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2DBC5D1" wp14:editId="35BCE781">
                <wp:simplePos x="0" y="0"/>
                <wp:positionH relativeFrom="column">
                  <wp:posOffset>988060</wp:posOffset>
                </wp:positionH>
                <wp:positionV relativeFrom="paragraph">
                  <wp:posOffset>177675</wp:posOffset>
                </wp:positionV>
                <wp:extent cx="242132" cy="212621"/>
                <wp:effectExtent l="25400" t="0" r="12065" b="29210"/>
                <wp:wrapNone/>
                <wp:docPr id="1995561090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132" cy="2126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4C97FBE" id="Straight Arrow Connector 12" o:spid="_x0000_s1026" type="#_x0000_t32" style="position:absolute;margin-left:77.8pt;margin-top:14pt;width:19.05pt;height:16.75pt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</w:p>
    <w:p w14:paraId="33EDA05D" w14:textId="20982788" w:rsidR="00625528" w:rsidRPr="00DD15FD" w:rsidRDefault="00625528" w:rsidP="00065E0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5FD">
        <w:rPr>
          <w:rFonts w:ascii="Times New Roman" w:hAnsi="Times New Roman" w:cs="Times New Roman"/>
          <w:b/>
          <w:bCs/>
          <w:sz w:val="24"/>
          <w:szCs w:val="24"/>
        </w:rPr>
        <w:t>Figure SI 3b</w:t>
      </w:r>
      <w:r w:rsidRPr="00DD15FD">
        <w:rPr>
          <w:rFonts w:ascii="Times New Roman" w:hAnsi="Times New Roman" w:cs="Times New Roman"/>
          <w:sz w:val="24"/>
          <w:szCs w:val="24"/>
        </w:rPr>
        <w:t>: UV-</w:t>
      </w:r>
      <w:r w:rsidR="002E62DC" w:rsidRPr="00DD15FD">
        <w:rPr>
          <w:rFonts w:ascii="Times New Roman" w:hAnsi="Times New Roman" w:cs="Times New Roman"/>
          <w:sz w:val="24"/>
          <w:szCs w:val="24"/>
        </w:rPr>
        <w:t>V</w:t>
      </w:r>
      <w:r w:rsidRPr="00DD15FD">
        <w:rPr>
          <w:rFonts w:ascii="Times New Roman" w:hAnsi="Times New Roman" w:cs="Times New Roman"/>
          <w:sz w:val="24"/>
          <w:szCs w:val="24"/>
        </w:rPr>
        <w:t>is spectrum of</w:t>
      </w:r>
      <w:r w:rsidR="008304AB">
        <w:rPr>
          <w:rFonts w:ascii="Times New Roman" w:hAnsi="Times New Roman" w:cs="Times New Roman"/>
          <w:sz w:val="24"/>
          <w:szCs w:val="24"/>
        </w:rPr>
        <w:t xml:space="preserve"> complex</w:t>
      </w:r>
      <w:r w:rsidRPr="00DD15FD">
        <w:rPr>
          <w:rFonts w:ascii="Times New Roman" w:hAnsi="Times New Roman" w:cs="Times New Roman"/>
          <w:sz w:val="24"/>
          <w:szCs w:val="24"/>
        </w:rPr>
        <w:t xml:space="preserve"> 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D15FD">
        <w:rPr>
          <w:rFonts w:ascii="Times New Roman" w:hAnsi="Times New Roman" w:cs="Times New Roman"/>
          <w:sz w:val="24"/>
          <w:szCs w:val="24"/>
        </w:rPr>
        <w:t xml:space="preserve"> (solvent: Methanol).</w:t>
      </w:r>
    </w:p>
    <w:p w14:paraId="53448D75" w14:textId="77777777" w:rsidR="00DF44EA" w:rsidRPr="00C60AB0" w:rsidRDefault="00DF44EA" w:rsidP="00065E07">
      <w:pPr>
        <w:spacing w:line="360" w:lineRule="auto"/>
        <w:jc w:val="both"/>
        <w:rPr>
          <w:rFonts w:ascii="Arial" w:hAnsi="Arial" w:cs="Arial"/>
        </w:rPr>
      </w:pPr>
    </w:p>
    <w:p w14:paraId="3D189340" w14:textId="11A4B1EF" w:rsidR="009E2CE0" w:rsidRDefault="00BF4785" w:rsidP="00DD15F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65ED26" wp14:editId="67F47C62">
            <wp:extent cx="5731510" cy="3246120"/>
            <wp:effectExtent l="0" t="0" r="0" b="0"/>
            <wp:docPr id="72379744" name="Picture 1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9744" name="Picture 1" descr="A black background with a black square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7D4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D8320E8" wp14:editId="38D88186">
                <wp:simplePos x="0" y="0"/>
                <wp:positionH relativeFrom="column">
                  <wp:posOffset>1615440</wp:posOffset>
                </wp:positionH>
                <wp:positionV relativeFrom="paragraph">
                  <wp:posOffset>-201170</wp:posOffset>
                </wp:positionV>
                <wp:extent cx="914400" cy="284813"/>
                <wp:effectExtent l="0" t="0" r="9525" b="7620"/>
                <wp:wrapNone/>
                <wp:docPr id="104453538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48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D76E17" w14:textId="118AD178" w:rsidR="00F37D43" w:rsidRPr="00377047" w:rsidRDefault="0037704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377047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</w:rPr>
                              <w:t>332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320E8" id="Text Box 4" o:spid="_x0000_s1029" type="#_x0000_t202" style="position:absolute;margin-left:127.2pt;margin-top:-15.85pt;width:1in;height:22.45pt;z-index:2517381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" fillcolor="white [3201]" strokeweight=".5pt">
                <v:textbox>
                  <w:txbxContent>
                    <w:p w14:paraId="1AD76E17" w14:textId="118AD178" w:rsidR="00F37D43" w:rsidRPr="00377047" w:rsidRDefault="0037704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377047">
                        <w:rPr>
                          <w:rFonts w:ascii="Times New Roman" w:hAnsi="Times New Roman" w:cs="Times New Roman" w:hint="cs"/>
                          <w:sz w:val="24"/>
                          <w:szCs w:val="24"/>
                        </w:rPr>
                        <w:t>332 nm</w:t>
                      </w:r>
                    </w:p>
                  </w:txbxContent>
                </v:textbox>
              </v:shape>
            </w:pict>
          </mc:Fallback>
        </mc:AlternateContent>
      </w:r>
      <w:r w:rsidR="00F37D4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3441F4D" wp14:editId="55A71BAE">
                <wp:simplePos x="0" y="0"/>
                <wp:positionH relativeFrom="column">
                  <wp:posOffset>1373505</wp:posOffset>
                </wp:positionH>
                <wp:positionV relativeFrom="paragraph">
                  <wp:posOffset>105285</wp:posOffset>
                </wp:positionV>
                <wp:extent cx="242132" cy="212621"/>
                <wp:effectExtent l="25400" t="0" r="12065" b="29210"/>
                <wp:wrapNone/>
                <wp:docPr id="923512147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132" cy="2126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4380EF90" id="Straight Arrow Connector 12" o:spid="_x0000_s1026" type="#_x0000_t32" style="position:absolute;margin-left:108.15pt;margin-top:8.3pt;width:19.05pt;height:16.75pt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" strokecolor="#4472c4 [3204]" strokeweight=".5pt">
                <v:stroke endarrow="block" joinstyle="miter"/>
              </v:shape>
            </w:pict>
          </mc:Fallback>
        </mc:AlternateContent>
      </w:r>
      <w:r w:rsidR="00625528" w:rsidRPr="00DD15FD">
        <w:rPr>
          <w:rFonts w:ascii="Times New Roman" w:hAnsi="Times New Roman" w:cs="Times New Roman"/>
          <w:b/>
          <w:bCs/>
          <w:sz w:val="24"/>
          <w:szCs w:val="24"/>
        </w:rPr>
        <w:t>Figure SI 3c</w:t>
      </w:r>
      <w:r w:rsidR="00625528" w:rsidRPr="00DD15FD">
        <w:rPr>
          <w:rFonts w:ascii="Times New Roman" w:hAnsi="Times New Roman" w:cs="Times New Roman"/>
          <w:sz w:val="24"/>
          <w:szCs w:val="24"/>
        </w:rPr>
        <w:t>: UV-</w:t>
      </w:r>
      <w:r w:rsidR="00C75647" w:rsidRPr="00DD15FD">
        <w:rPr>
          <w:rFonts w:ascii="Times New Roman" w:hAnsi="Times New Roman" w:cs="Times New Roman"/>
          <w:sz w:val="24"/>
          <w:szCs w:val="24"/>
        </w:rPr>
        <w:t>V</w:t>
      </w:r>
      <w:r w:rsidR="00625528" w:rsidRPr="00DD15FD">
        <w:rPr>
          <w:rFonts w:ascii="Times New Roman" w:hAnsi="Times New Roman" w:cs="Times New Roman"/>
          <w:sz w:val="24"/>
          <w:szCs w:val="24"/>
        </w:rPr>
        <w:t>is spectrum of</w:t>
      </w:r>
      <w:r w:rsidR="008304AB">
        <w:rPr>
          <w:rFonts w:ascii="Times New Roman" w:hAnsi="Times New Roman" w:cs="Times New Roman"/>
          <w:sz w:val="24"/>
          <w:szCs w:val="24"/>
        </w:rPr>
        <w:t xml:space="preserve"> complex</w:t>
      </w:r>
      <w:r w:rsidR="00625528" w:rsidRPr="00DD15FD">
        <w:rPr>
          <w:rFonts w:ascii="Times New Roman" w:hAnsi="Times New Roman" w:cs="Times New Roman"/>
          <w:sz w:val="24"/>
          <w:szCs w:val="24"/>
        </w:rPr>
        <w:t xml:space="preserve"> </w:t>
      </w:r>
      <w:r w:rsidR="00625528" w:rsidRPr="00DD15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625528" w:rsidRPr="00DD15FD">
        <w:rPr>
          <w:rFonts w:ascii="Times New Roman" w:hAnsi="Times New Roman" w:cs="Times New Roman"/>
          <w:sz w:val="24"/>
          <w:szCs w:val="24"/>
        </w:rPr>
        <w:t xml:space="preserve"> (solvent: Methanol).</w:t>
      </w:r>
    </w:p>
    <w:p w14:paraId="35D8B42D" w14:textId="764AC83B" w:rsidR="00BD250F" w:rsidRPr="00DD15FD" w:rsidRDefault="00BD250F" w:rsidP="00DD15F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8773F44" wp14:editId="2BA667E5">
                <wp:simplePos x="0" y="0"/>
                <wp:positionH relativeFrom="column">
                  <wp:posOffset>1976755</wp:posOffset>
                </wp:positionH>
                <wp:positionV relativeFrom="paragraph">
                  <wp:posOffset>233680</wp:posOffset>
                </wp:positionV>
                <wp:extent cx="681355" cy="314554"/>
                <wp:effectExtent l="0" t="0" r="17145" b="15875"/>
                <wp:wrapNone/>
                <wp:docPr id="372598099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355" cy="3145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DC9213" w14:textId="5EB07C62" w:rsidR="00377047" w:rsidRPr="00377047" w:rsidRDefault="0037704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377047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</w:rPr>
                              <w:t>344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73F44" id="Text Box 5" o:spid="_x0000_s1030" type="#_x0000_t202" style="position:absolute;margin-left:155.65pt;margin-top:18.4pt;width:53.65pt;height:24.7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" fillcolor="white [3201]" strokeweight=".5pt">
                <v:textbox>
                  <w:txbxContent>
                    <w:p w14:paraId="34DC9213" w14:textId="5EB07C62" w:rsidR="00377047" w:rsidRPr="00377047" w:rsidRDefault="0037704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377047">
                        <w:rPr>
                          <w:rFonts w:ascii="Times New Roman" w:hAnsi="Times New Roman" w:cs="Times New Roman" w:hint="cs"/>
                          <w:sz w:val="24"/>
                          <w:szCs w:val="24"/>
                        </w:rPr>
                        <w:t>344 nm</w:t>
                      </w:r>
                    </w:p>
                  </w:txbxContent>
                </v:textbox>
              </v:shape>
            </w:pict>
          </mc:Fallback>
        </mc:AlternateContent>
      </w:r>
    </w:p>
    <w:p w14:paraId="719D5EF9" w14:textId="5831DC18" w:rsidR="00625528" w:rsidRPr="00DD15FD" w:rsidRDefault="00BF4785" w:rsidP="0038440E">
      <w:pPr>
        <w:pStyle w:val="HExperimentalSection"/>
      </w:pPr>
      <w:r>
        <w:rPr>
          <w:noProof/>
        </w:rPr>
        <w:drawing>
          <wp:inline distT="0" distB="0" distL="0" distR="0" wp14:anchorId="0BD56DFF" wp14:editId="795F5874">
            <wp:extent cx="5727700" cy="3251200"/>
            <wp:effectExtent l="0" t="0" r="0" b="0"/>
            <wp:docPr id="858075925" name="Picture 1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075925" name="Picture 1" descr="A black background with a black square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7047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2522C37" wp14:editId="6699DD3B">
                <wp:simplePos x="0" y="0"/>
                <wp:positionH relativeFrom="column">
                  <wp:posOffset>1720215</wp:posOffset>
                </wp:positionH>
                <wp:positionV relativeFrom="paragraph">
                  <wp:posOffset>138305</wp:posOffset>
                </wp:positionV>
                <wp:extent cx="242132" cy="212621"/>
                <wp:effectExtent l="25400" t="0" r="12065" b="29210"/>
                <wp:wrapNone/>
                <wp:docPr id="644608204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132" cy="2126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6FFC7007" id="Straight Arrow Connector 12" o:spid="_x0000_s1026" type="#_x0000_t32" style="position:absolute;margin-left:135.45pt;margin-top:10.9pt;width:19.05pt;height:16.75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625528" w:rsidRPr="00DD15FD">
        <w:t>Figure SI 3d:</w:t>
      </w:r>
      <w:r w:rsidR="00625528" w:rsidRPr="00C60AB0">
        <w:rPr>
          <w:rFonts w:ascii="Arial" w:hAnsi="Arial" w:cs="Arial"/>
        </w:rPr>
        <w:t xml:space="preserve"> </w:t>
      </w:r>
      <w:r w:rsidR="00625528" w:rsidRPr="00BD250F">
        <w:rPr>
          <w:b w:val="0"/>
        </w:rPr>
        <w:t>UV-</w:t>
      </w:r>
      <w:r w:rsidR="002E62DC" w:rsidRPr="00BD250F">
        <w:rPr>
          <w:b w:val="0"/>
        </w:rPr>
        <w:t>V</w:t>
      </w:r>
      <w:r w:rsidR="00625528" w:rsidRPr="00BD250F">
        <w:rPr>
          <w:b w:val="0"/>
        </w:rPr>
        <w:t>is spectrum of</w:t>
      </w:r>
      <w:r w:rsidR="008304AB" w:rsidRPr="00BD250F">
        <w:rPr>
          <w:b w:val="0"/>
        </w:rPr>
        <w:t xml:space="preserve"> complex</w:t>
      </w:r>
      <w:r w:rsidR="00625528" w:rsidRPr="00BD250F">
        <w:rPr>
          <w:b w:val="0"/>
        </w:rPr>
        <w:t xml:space="preserve"> 4 (solvent: Methanol).</w:t>
      </w:r>
    </w:p>
    <w:p w14:paraId="656B7640" w14:textId="77777777" w:rsidR="00DD15FD" w:rsidRDefault="00DD15FD" w:rsidP="0038440E">
      <w:pPr>
        <w:pStyle w:val="HExperimentalSection"/>
      </w:pPr>
    </w:p>
    <w:p w14:paraId="5A681AAB" w14:textId="0811A182" w:rsidR="00932CE9" w:rsidRDefault="00932CE9" w:rsidP="0038440E">
      <w:pPr>
        <w:pStyle w:val="HExperimentalSection"/>
      </w:pPr>
      <w:r>
        <w:lastRenderedPageBreak/>
        <w:t>IR</w:t>
      </w:r>
      <w:r w:rsidRPr="00DF44EA">
        <w:t xml:space="preserve"> spectra for 1-4. </w:t>
      </w:r>
    </w:p>
    <w:p w14:paraId="596BB094" w14:textId="779AFE77" w:rsidR="00932CE9" w:rsidRPr="005B13CF" w:rsidRDefault="009E158D" w:rsidP="0038440E">
      <w:pPr>
        <w:pStyle w:val="HExperimentalSec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C371932" wp14:editId="65CCF87E">
                <wp:simplePos x="0" y="0"/>
                <wp:positionH relativeFrom="column">
                  <wp:posOffset>3695190</wp:posOffset>
                </wp:positionH>
                <wp:positionV relativeFrom="paragraph">
                  <wp:posOffset>3225904</wp:posOffset>
                </wp:positionV>
                <wp:extent cx="749300" cy="248920"/>
                <wp:effectExtent l="0" t="0" r="12700" b="17780"/>
                <wp:wrapNone/>
                <wp:docPr id="450057938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9300" cy="248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B8C6C3" w14:textId="69C19000" w:rsidR="001E5862" w:rsidRPr="00727DD6" w:rsidRDefault="001E5862" w:rsidP="001E586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="009E158D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50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71932" id="Text Box 16" o:spid="_x0000_s1031" type="#_x0000_t202" style="position:absolute;margin-left:290.95pt;margin-top:254pt;width:59pt;height:19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" filled="f" strokeweight=".5pt">
                <v:textbox>
                  <w:txbxContent>
                    <w:p w14:paraId="5FB8C6C3" w14:textId="69C19000" w:rsidR="001E5862" w:rsidRPr="00727DD6" w:rsidRDefault="001E5862" w:rsidP="001E586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="009E158D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50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3385678" wp14:editId="6B93E9FB">
                <wp:simplePos x="0" y="0"/>
                <wp:positionH relativeFrom="column">
                  <wp:posOffset>3465643</wp:posOffset>
                </wp:positionH>
                <wp:positionV relativeFrom="paragraph">
                  <wp:posOffset>3169128</wp:posOffset>
                </wp:positionV>
                <wp:extent cx="229432" cy="176967"/>
                <wp:effectExtent l="12700" t="25400" r="12065" b="13970"/>
                <wp:wrapNone/>
                <wp:docPr id="72006196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9432" cy="1769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5EE63592" id="Straight Arrow Connector 12" o:spid="_x0000_s1026" type="#_x0000_t32" style="position:absolute;margin-left:272.9pt;margin-top:249.55pt;width:18.05pt;height:13.95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DA71C0" wp14:editId="5D9E85FB">
                <wp:simplePos x="0" y="0"/>
                <wp:positionH relativeFrom="column">
                  <wp:posOffset>2592674</wp:posOffset>
                </wp:positionH>
                <wp:positionV relativeFrom="paragraph">
                  <wp:posOffset>2974725</wp:posOffset>
                </wp:positionV>
                <wp:extent cx="262328" cy="201742"/>
                <wp:effectExtent l="0" t="25400" r="29845" b="14605"/>
                <wp:wrapNone/>
                <wp:docPr id="491607607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328" cy="20174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44EAAF6E" id="Straight Arrow Connector 12" o:spid="_x0000_s1026" type="#_x0000_t32" style="position:absolute;margin-left:204.15pt;margin-top:234.25pt;width:20.65pt;height:15.9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DEFC2D" wp14:editId="4571273E">
                <wp:simplePos x="0" y="0"/>
                <wp:positionH relativeFrom="column">
                  <wp:posOffset>1019071</wp:posOffset>
                </wp:positionH>
                <wp:positionV relativeFrom="paragraph">
                  <wp:posOffset>3222875</wp:posOffset>
                </wp:positionV>
                <wp:extent cx="1573967" cy="322476"/>
                <wp:effectExtent l="0" t="0" r="13970" b="8255"/>
                <wp:wrapNone/>
                <wp:docPr id="1580201984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3967" cy="32247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2E0D68" w14:textId="15E9B947" w:rsidR="001E5862" w:rsidRPr="00727DD6" w:rsidRDefault="001E5862" w:rsidP="001E586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2019, 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929</w:t>
                            </w:r>
                            <w:r w:rsidR="00137E14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 1903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EFC2D" id="_x0000_s1032" type="#_x0000_t202" style="position:absolute;margin-left:80.25pt;margin-top:253.75pt;width:123.95pt;height:25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" filled="f" strokeweight=".5pt">
                <v:textbox>
                  <w:txbxContent>
                    <w:p w14:paraId="092E0D68" w14:textId="15E9B947" w:rsidR="001E5862" w:rsidRPr="00727DD6" w:rsidRDefault="001E5862" w:rsidP="001E586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2019, 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929</w:t>
                      </w:r>
                      <w:r w:rsidR="00137E14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 1903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8A7B7F" wp14:editId="38EF3F3C">
                <wp:simplePos x="0" y="0"/>
                <wp:positionH relativeFrom="column">
                  <wp:posOffset>3283190</wp:posOffset>
                </wp:positionH>
                <wp:positionV relativeFrom="paragraph">
                  <wp:posOffset>1084788</wp:posOffset>
                </wp:positionV>
                <wp:extent cx="565150" cy="254000"/>
                <wp:effectExtent l="0" t="0" r="19050" b="12700"/>
                <wp:wrapNone/>
                <wp:docPr id="1470708397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A0157F" w14:textId="77777777" w:rsidR="001E5862" w:rsidRPr="00727DD6" w:rsidRDefault="001E5862" w:rsidP="001E5862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27DD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-C=N-</w:t>
                            </w:r>
                          </w:p>
                          <w:p w14:paraId="0B655606" w14:textId="77777777" w:rsidR="001E5862" w:rsidRDefault="001E5862" w:rsidP="001E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A7B7F" id="Text Box 15" o:spid="_x0000_s1033" type="#_x0000_t202" style="position:absolute;margin-left:258.5pt;margin-top:85.4pt;width:44.5pt;height:2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" fillcolor="white [3201]" strokeweight=".5pt">
                <v:textbox>
                  <w:txbxContent>
                    <w:p w14:paraId="0FA0157F" w14:textId="77777777" w:rsidR="001E5862" w:rsidRPr="00727DD6" w:rsidRDefault="001E5862" w:rsidP="001E5862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27DD6">
                        <w:rPr>
                          <w:rFonts w:ascii="Times New Roman" w:hAnsi="Times New Roman" w:cs="Times New Roman"/>
                          <w:lang w:val="en-US"/>
                        </w:rPr>
                        <w:t>-C=N-</w:t>
                      </w:r>
                    </w:p>
                    <w:p w14:paraId="0B655606" w14:textId="77777777" w:rsidR="001E5862" w:rsidRDefault="001E5862" w:rsidP="001E5862"/>
                  </w:txbxContent>
                </v:textbox>
              </v:shap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880FCA6" wp14:editId="1493056E">
                <wp:simplePos x="0" y="0"/>
                <wp:positionH relativeFrom="column">
                  <wp:posOffset>2635572</wp:posOffset>
                </wp:positionH>
                <wp:positionV relativeFrom="paragraph">
                  <wp:posOffset>407826</wp:posOffset>
                </wp:positionV>
                <wp:extent cx="914400" cy="299803"/>
                <wp:effectExtent l="0" t="0" r="12700" b="17780"/>
                <wp:wrapNone/>
                <wp:docPr id="31526485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8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2E33B8" w14:textId="7D001D0F" w:rsidR="00DE5E23" w:rsidRPr="00DE5E23" w:rsidRDefault="009E158D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984B47">
                              <w:rPr>
                                <w:rFonts w:ascii="Times New Roman" w:hAnsi="Times New Roman" w:cs="Times New Roman"/>
                              </w:rPr>
                              <w:t>-C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 xml:space="preserve"> (tricarbony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0FCA6" id="_x0000_s1034" type="#_x0000_t202" style="position:absolute;margin-left:207.55pt;margin-top:32.1pt;width:1in;height:23.6pt;z-index:2516971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" fillcolor="white [3201]" strokeweight=".5pt">
                <v:textbox>
                  <w:txbxContent>
                    <w:p w14:paraId="792E33B8" w14:textId="7D001D0F" w:rsidR="00DE5E23" w:rsidRPr="00DE5E23" w:rsidRDefault="009E158D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984B47">
                        <w:rPr>
                          <w:rFonts w:ascii="Times New Roman" w:hAnsi="Times New Roman" w:cs="Times New Roman"/>
                        </w:rPr>
                        <w:t>-C</w:t>
                      </w:r>
                      <w:r>
                        <w:rPr>
                          <w:rFonts w:ascii="Times New Roman" w:hAnsi="Times New Roman" w:cs="Times New Roman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 xml:space="preserve"> (tricarbonyl)</w:t>
                      </w:r>
                    </w:p>
                  </w:txbxContent>
                </v:textbox>
              </v:shape>
            </w:pict>
          </mc:Fallback>
        </mc:AlternateContent>
      </w:r>
      <w:r w:rsidR="00DE5E2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F1C80D" wp14:editId="223E17B9">
                <wp:simplePos x="0" y="0"/>
                <wp:positionH relativeFrom="column">
                  <wp:posOffset>3312285</wp:posOffset>
                </wp:positionH>
                <wp:positionV relativeFrom="paragraph">
                  <wp:posOffset>1351915</wp:posOffset>
                </wp:positionV>
                <wp:extent cx="224853" cy="1821180"/>
                <wp:effectExtent l="0" t="0" r="16510" b="7620"/>
                <wp:wrapNone/>
                <wp:docPr id="19965402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853" cy="18211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5FFA583" id="Oval 1" o:spid="_x0000_s1026" style="position:absolute;margin-left:260.8pt;margin-top:106.45pt;width:17.7pt;height:143.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" filled="f" strokecolor="#4472c4 [3204]" strokeweight="1pt">
                <v:stroke joinstyle="miter"/>
              </v:oval>
            </w:pict>
          </mc:Fallback>
        </mc:AlternateContent>
      </w:r>
      <w:r w:rsidR="001E586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4C2D9A" wp14:editId="7826F69A">
                <wp:simplePos x="0" y="0"/>
                <wp:positionH relativeFrom="column">
                  <wp:posOffset>2810656</wp:posOffset>
                </wp:positionH>
                <wp:positionV relativeFrom="paragraph">
                  <wp:posOffset>722817</wp:posOffset>
                </wp:positionV>
                <wp:extent cx="472190" cy="2665730"/>
                <wp:effectExtent l="0" t="0" r="10795" b="13970"/>
                <wp:wrapNone/>
                <wp:docPr id="638001385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190" cy="266573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1059DC02" id="Oval 1" o:spid="_x0000_s1026" style="position:absolute;margin-left:221.3pt;margin-top:56.9pt;width:37.2pt;height:209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" filled="f" strokecolor="#4472c4 [3204]" strokeweight="1pt">
                <v:stroke joinstyle="miter"/>
              </v:oval>
            </w:pict>
          </mc:Fallback>
        </mc:AlternateContent>
      </w:r>
      <w:r w:rsidR="007D1E50">
        <w:rPr>
          <w:noProof/>
          <w14:ligatures w14:val="standardContextual"/>
        </w:rPr>
        <w:pict w14:anchorId="32BAA6F1">
          <v:shape id="_x0000_i1036" type="#_x0000_t75" alt="" style="width:425pt;height:326.65pt;mso-width-percent:0;mso-height-percent:0;mso-width-percent:0;mso-height-percent:0">
            <v:imagedata r:id="rId43" o:title=""/>
          </v:shape>
        </w:pict>
      </w:r>
      <w:r w:rsidR="00932CE9" w:rsidRPr="005B13CF">
        <w:t>Figure SI 4</w:t>
      </w:r>
      <w:r w:rsidR="001A725E" w:rsidRPr="005B13CF">
        <w:t>a</w:t>
      </w:r>
      <w:r w:rsidR="00932CE9" w:rsidRPr="005B13CF">
        <w:t xml:space="preserve">: </w:t>
      </w:r>
      <w:r w:rsidR="00932CE9" w:rsidRPr="008D4D69">
        <w:rPr>
          <w:b w:val="0"/>
        </w:rPr>
        <w:t>IR spectrum of</w:t>
      </w:r>
      <w:r w:rsidR="008304AB" w:rsidRPr="008D4D69">
        <w:rPr>
          <w:b w:val="0"/>
        </w:rPr>
        <w:t xml:space="preserve"> complex</w:t>
      </w:r>
      <w:r w:rsidR="00932CE9" w:rsidRPr="008D4D69">
        <w:rPr>
          <w:b w:val="0"/>
          <w:bCs/>
        </w:rPr>
        <w:t xml:space="preserve"> </w:t>
      </w:r>
      <w:r w:rsidR="00932CE9" w:rsidRPr="008F4D21">
        <w:t>1</w:t>
      </w:r>
      <w:r w:rsidR="00932CE9" w:rsidRPr="008D4D69">
        <w:rPr>
          <w:b w:val="0"/>
        </w:rPr>
        <w:t>.</w:t>
      </w:r>
    </w:p>
    <w:p w14:paraId="00D656C0" w14:textId="0EBDD56E" w:rsidR="00932CE9" w:rsidRDefault="00A35FAD" w:rsidP="00EC3383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698F1FA" wp14:editId="46F52F66">
                <wp:simplePos x="0" y="0"/>
                <wp:positionH relativeFrom="column">
                  <wp:posOffset>3671060</wp:posOffset>
                </wp:positionH>
                <wp:positionV relativeFrom="paragraph">
                  <wp:posOffset>3102610</wp:posOffset>
                </wp:positionV>
                <wp:extent cx="817172" cy="248920"/>
                <wp:effectExtent l="0" t="0" r="8890" b="17780"/>
                <wp:wrapNone/>
                <wp:docPr id="396963187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7172" cy="248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63B6DA" w14:textId="1C3CDF97" w:rsidR="009E158D" w:rsidRPr="00727DD6" w:rsidRDefault="00A35FAD" w:rsidP="009E158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600</w:t>
                            </w:r>
                            <w:r w:rsidR="009E158D"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m</w:t>
                            </w:r>
                            <w:r w:rsidR="009E158D"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8F1FA" id="_x0000_s1035" type="#_x0000_t202" style="position:absolute;margin-left:289.05pt;margin-top:244.3pt;width:64.35pt;height:19.6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" filled="f" strokeweight=".5pt">
                <v:textbox>
                  <w:txbxContent>
                    <w:p w14:paraId="3663B6DA" w14:textId="1C3CDF97" w:rsidR="009E158D" w:rsidRPr="00727DD6" w:rsidRDefault="00A35FAD" w:rsidP="009E158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600</w:t>
                      </w:r>
                      <w:r w:rsidR="009E158D"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m</w:t>
                      </w:r>
                      <w:r w:rsidR="009E158D"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2804469" wp14:editId="6DD42AA1">
                <wp:simplePos x="0" y="0"/>
                <wp:positionH relativeFrom="column">
                  <wp:posOffset>3183119</wp:posOffset>
                </wp:positionH>
                <wp:positionV relativeFrom="paragraph">
                  <wp:posOffset>2761104</wp:posOffset>
                </wp:positionV>
                <wp:extent cx="451995" cy="521741"/>
                <wp:effectExtent l="25400" t="25400" r="18415" b="12065"/>
                <wp:wrapNone/>
                <wp:docPr id="1916560251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1995" cy="5217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30B581E1" id="Straight Arrow Connector 12" o:spid="_x0000_s1026" type="#_x0000_t32" style="position:absolute;margin-left:250.65pt;margin-top:217.4pt;width:35.6pt;height:41.1pt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BCAFBE1" wp14:editId="2D17AFDB">
                <wp:simplePos x="0" y="0"/>
                <wp:positionH relativeFrom="column">
                  <wp:posOffset>2402205</wp:posOffset>
                </wp:positionH>
                <wp:positionV relativeFrom="paragraph">
                  <wp:posOffset>2816818</wp:posOffset>
                </wp:positionV>
                <wp:extent cx="262255" cy="201295"/>
                <wp:effectExtent l="0" t="25400" r="29845" b="14605"/>
                <wp:wrapNone/>
                <wp:docPr id="153454878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255" cy="2012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2A36BBD7" id="Straight Arrow Connector 12" o:spid="_x0000_s1026" type="#_x0000_t32" style="position:absolute;margin-left:189.15pt;margin-top:221.8pt;width:20.65pt;height:15.8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05CBA89" wp14:editId="05CB8731">
                <wp:simplePos x="0" y="0"/>
                <wp:positionH relativeFrom="column">
                  <wp:posOffset>1005205</wp:posOffset>
                </wp:positionH>
                <wp:positionV relativeFrom="paragraph">
                  <wp:posOffset>3023745</wp:posOffset>
                </wp:positionV>
                <wp:extent cx="1573530" cy="321945"/>
                <wp:effectExtent l="0" t="0" r="13970" b="8255"/>
                <wp:wrapNone/>
                <wp:docPr id="2021131407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3530" cy="3219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4A851B" w14:textId="31767903" w:rsidR="009E158D" w:rsidRPr="00727DD6" w:rsidRDefault="009E158D" w:rsidP="009E158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D738B">
                              <w:rPr>
                                <w:rFonts w:ascii="Times New Roman" w:hAnsi="Times New Roman" w:cs="Times New Roman"/>
                              </w:rPr>
                              <w:t>2025, 1933,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7D738B">
                              <w:rPr>
                                <w:rFonts w:ascii="Times New Roman" w:hAnsi="Times New Roman" w:cs="Times New Roman"/>
                              </w:rPr>
                              <w:t>1891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CBA89" id="_x0000_s1036" type="#_x0000_t202" style="position:absolute;margin-left:79.15pt;margin-top:238.1pt;width:123.9pt;height:25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" filled="f" strokeweight=".5pt">
                <v:textbox>
                  <w:txbxContent>
                    <w:p w14:paraId="6C4A851B" w14:textId="31767903" w:rsidR="009E158D" w:rsidRPr="00727DD6" w:rsidRDefault="009E158D" w:rsidP="009E158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D738B">
                        <w:rPr>
                          <w:rFonts w:ascii="Times New Roman" w:hAnsi="Times New Roman" w:cs="Times New Roman"/>
                        </w:rPr>
                        <w:t>2025, 1933,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7D738B">
                        <w:rPr>
                          <w:rFonts w:ascii="Times New Roman" w:hAnsi="Times New Roman" w:cs="Times New Roman"/>
                        </w:rPr>
                        <w:t>1891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6F18832" wp14:editId="30CA96AC">
                <wp:simplePos x="0" y="0"/>
                <wp:positionH relativeFrom="column">
                  <wp:posOffset>3025140</wp:posOffset>
                </wp:positionH>
                <wp:positionV relativeFrom="paragraph">
                  <wp:posOffset>944245</wp:posOffset>
                </wp:positionV>
                <wp:extent cx="224790" cy="1821180"/>
                <wp:effectExtent l="0" t="0" r="16510" b="7620"/>
                <wp:wrapNone/>
                <wp:docPr id="1992894275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" cy="18211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3BF6A0B8" id="Oval 1" o:spid="_x0000_s1026" style="position:absolute;margin-left:238.2pt;margin-top:74.35pt;width:17.7pt;height:143.4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" filled="f" strokecolor="#4472c4 [3204]" strokeweight="1pt">
                <v:stroke joinstyle="miter"/>
              </v:oval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B117D27" wp14:editId="78999931">
                <wp:simplePos x="0" y="0"/>
                <wp:positionH relativeFrom="column">
                  <wp:posOffset>2668249</wp:posOffset>
                </wp:positionH>
                <wp:positionV relativeFrom="paragraph">
                  <wp:posOffset>314792</wp:posOffset>
                </wp:positionV>
                <wp:extent cx="336894" cy="3035509"/>
                <wp:effectExtent l="0" t="0" r="19050" b="12700"/>
                <wp:wrapNone/>
                <wp:docPr id="997686717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94" cy="30355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71DC36FF" id="Oval 1" o:spid="_x0000_s1026" style="position:absolute;margin-left:210.1pt;margin-top:24.8pt;width:26.55pt;height:23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" filled="f" strokecolor="#4472c4 [3204]" strokeweight="1pt">
                <v:stroke joinstyle="miter"/>
              </v:oval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413D1F6" wp14:editId="6363AA5A">
                <wp:simplePos x="0" y="0"/>
                <wp:positionH relativeFrom="column">
                  <wp:posOffset>3003550</wp:posOffset>
                </wp:positionH>
                <wp:positionV relativeFrom="paragraph">
                  <wp:posOffset>676910</wp:posOffset>
                </wp:positionV>
                <wp:extent cx="565150" cy="254000"/>
                <wp:effectExtent l="0" t="0" r="19050" b="12700"/>
                <wp:wrapNone/>
                <wp:docPr id="1353183679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14C455" w14:textId="77777777" w:rsidR="009E158D" w:rsidRPr="00727DD6" w:rsidRDefault="009E158D" w:rsidP="009E158D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27DD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-C=N-</w:t>
                            </w:r>
                          </w:p>
                          <w:p w14:paraId="7CBCA673" w14:textId="77777777" w:rsidR="009E158D" w:rsidRDefault="009E158D" w:rsidP="009E15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3D1F6" id="_x0000_s1037" type="#_x0000_t202" style="position:absolute;margin-left:236.5pt;margin-top:53.3pt;width:44.5pt;height:20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" fillcolor="white [3201]" strokeweight=".5pt">
                <v:textbox>
                  <w:txbxContent>
                    <w:p w14:paraId="0914C455" w14:textId="77777777" w:rsidR="009E158D" w:rsidRPr="00727DD6" w:rsidRDefault="009E158D" w:rsidP="009E158D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27DD6">
                        <w:rPr>
                          <w:rFonts w:ascii="Times New Roman" w:hAnsi="Times New Roman" w:cs="Times New Roman"/>
                          <w:lang w:val="en-US"/>
                        </w:rPr>
                        <w:t>-C=N-</w:t>
                      </w:r>
                    </w:p>
                    <w:p w14:paraId="7CBCA673" w14:textId="77777777" w:rsidR="009E158D" w:rsidRDefault="009E158D" w:rsidP="009E158D"/>
                  </w:txbxContent>
                </v:textbox>
              </v:shape>
            </w:pict>
          </mc:Fallback>
        </mc:AlternateContent>
      </w:r>
      <w:r w:rsidR="009E158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F9C3782" wp14:editId="5EFD85EF">
                <wp:simplePos x="0" y="0"/>
                <wp:positionH relativeFrom="column">
                  <wp:posOffset>2355850</wp:posOffset>
                </wp:positionH>
                <wp:positionV relativeFrom="paragraph">
                  <wp:posOffset>0</wp:posOffset>
                </wp:positionV>
                <wp:extent cx="914400" cy="299720"/>
                <wp:effectExtent l="0" t="0" r="12700" b="17780"/>
                <wp:wrapNone/>
                <wp:docPr id="130111985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E15C44" w14:textId="77777777" w:rsidR="009E158D" w:rsidRPr="00DE5E23" w:rsidRDefault="009E158D" w:rsidP="009E158D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984B47">
                              <w:rPr>
                                <w:rFonts w:ascii="Times New Roman" w:hAnsi="Times New Roman" w:cs="Times New Roman"/>
                              </w:rPr>
                              <w:t>-C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 xml:space="preserve"> (tricarbony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C3782" id="_x0000_s1038" type="#_x0000_t202" style="position:absolute;margin-left:185.5pt;margin-top:0;width:1in;height:23.6pt;z-index:2517063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" fillcolor="white [3201]" strokeweight=".5pt">
                <v:textbox>
                  <w:txbxContent>
                    <w:p w14:paraId="01E15C44" w14:textId="77777777" w:rsidR="009E158D" w:rsidRPr="00DE5E23" w:rsidRDefault="009E158D" w:rsidP="009E158D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984B47">
                        <w:rPr>
                          <w:rFonts w:ascii="Times New Roman" w:hAnsi="Times New Roman" w:cs="Times New Roman"/>
                        </w:rPr>
                        <w:t>-C</w:t>
                      </w:r>
                      <w:r>
                        <w:rPr>
                          <w:rFonts w:ascii="Times New Roman" w:hAnsi="Times New Roman" w:cs="Times New Roman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 xml:space="preserve"> (tricarbonyl)</w:t>
                      </w:r>
                    </w:p>
                  </w:txbxContent>
                </v:textbox>
              </v:shape>
            </w:pict>
          </mc:Fallback>
        </mc:AlternateContent>
      </w:r>
      <w:r w:rsidR="00CD71DA">
        <w:rPr>
          <w:noProof/>
        </w:rPr>
        <w:object w:dxaOrig="6487" w:dyaOrig="4976" w14:anchorId="2507D61F">
          <v:shape id="_x0000_i1037" type="#_x0000_t75" alt="" style="width:419.7pt;height:323.1pt;mso-width-percent:0;mso-height-percent:0;mso-width-percent:0;mso-height-percent:0" o:ole="">
            <v:imagedata r:id="rId44" o:title=""/>
          </v:shape>
          <o:OLEObject Type="Embed" ProgID="Origin95.Graph" ShapeID="_x0000_i1037" DrawAspect="Content" ObjectID="_1821327568" r:id="rId45"/>
        </w:object>
      </w:r>
    </w:p>
    <w:p w14:paraId="1718AAB1" w14:textId="70BFC2C3" w:rsidR="001A725E" w:rsidRPr="008304AB" w:rsidRDefault="001A725E" w:rsidP="001A72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D15FD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 w:rsidRPr="00DD15FD">
        <w:rPr>
          <w:rFonts w:ascii="Times New Roman" w:hAnsi="Times New Roman" w:cs="Times New Roman"/>
          <w:b/>
          <w:sz w:val="24"/>
          <w:szCs w:val="24"/>
        </w:rPr>
        <w:t>4b</w:t>
      </w:r>
      <w:r w:rsidRPr="00DD15FD">
        <w:rPr>
          <w:rFonts w:ascii="Times New Roman" w:hAnsi="Times New Roman" w:cs="Times New Roman"/>
          <w:sz w:val="24"/>
          <w:szCs w:val="24"/>
        </w:rPr>
        <w:t xml:space="preserve">: IR spectrum of </w:t>
      </w:r>
      <w:r w:rsidR="008304AB">
        <w:rPr>
          <w:rFonts w:ascii="Times New Roman" w:hAnsi="Times New Roman" w:cs="Times New Roman"/>
          <w:sz w:val="24"/>
          <w:szCs w:val="24"/>
        </w:rPr>
        <w:t xml:space="preserve">complex 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D15FD">
        <w:rPr>
          <w:rFonts w:ascii="Times New Roman" w:hAnsi="Times New Roman" w:cs="Times New Roman"/>
          <w:sz w:val="24"/>
          <w:szCs w:val="24"/>
        </w:rPr>
        <w:t>.</w:t>
      </w:r>
    </w:p>
    <w:p w14:paraId="37B355EC" w14:textId="774650CD" w:rsidR="00EC3383" w:rsidRDefault="00BB22AE" w:rsidP="00EC3383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6D5ADF7" wp14:editId="6CB1D5AA">
                <wp:simplePos x="0" y="0"/>
                <wp:positionH relativeFrom="column">
                  <wp:posOffset>2705225</wp:posOffset>
                </wp:positionH>
                <wp:positionV relativeFrom="paragraph">
                  <wp:posOffset>1022350</wp:posOffset>
                </wp:positionV>
                <wp:extent cx="187314" cy="1776095"/>
                <wp:effectExtent l="0" t="0" r="16510" b="14605"/>
                <wp:wrapNone/>
                <wp:docPr id="50248689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7314" cy="17760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127434C" id="Oval 1" o:spid="_x0000_s1026" style="position:absolute;margin-left:213pt;margin-top:80.5pt;width:14.75pt;height:139.85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" filled="f" strokecolor="#4472c4 [32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1301341" wp14:editId="13DCF9C5">
                <wp:simplePos x="0" y="0"/>
                <wp:positionH relativeFrom="column">
                  <wp:posOffset>1183130</wp:posOffset>
                </wp:positionH>
                <wp:positionV relativeFrom="paragraph">
                  <wp:posOffset>2694305</wp:posOffset>
                </wp:positionV>
                <wp:extent cx="1206271" cy="321945"/>
                <wp:effectExtent l="0" t="0" r="13335" b="8255"/>
                <wp:wrapNone/>
                <wp:docPr id="34251348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6271" cy="3219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137FC5" w14:textId="71BA7D89" w:rsidR="00E11053" w:rsidRPr="00727DD6" w:rsidRDefault="00E11053" w:rsidP="00E110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C0EE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22, 1907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01341" id="_x0000_s1039" type="#_x0000_t202" style="position:absolute;margin-left:93.15pt;margin-top:212.15pt;width:95pt;height:25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" filled="f" strokeweight=".5pt">
                <v:textbox>
                  <w:txbxContent>
                    <w:p w14:paraId="40137FC5" w14:textId="71BA7D89" w:rsidR="00E11053" w:rsidRPr="00727DD6" w:rsidRDefault="00E11053" w:rsidP="00E110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C0EE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22, 1907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E11053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D377638" wp14:editId="6C537D5F">
                <wp:simplePos x="0" y="0"/>
                <wp:positionH relativeFrom="column">
                  <wp:posOffset>3362450</wp:posOffset>
                </wp:positionH>
                <wp:positionV relativeFrom="paragraph">
                  <wp:posOffset>2767965</wp:posOffset>
                </wp:positionV>
                <wp:extent cx="816610" cy="248920"/>
                <wp:effectExtent l="0" t="0" r="8890" b="17780"/>
                <wp:wrapNone/>
                <wp:docPr id="1721119884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6610" cy="248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92C362" w14:textId="71C4C395" w:rsidR="00A35FAD" w:rsidRPr="00727DD6" w:rsidRDefault="00A35FAD" w:rsidP="00A35FAD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590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77638" id="_x0000_s1040" type="#_x0000_t202" style="position:absolute;margin-left:264.75pt;margin-top:217.95pt;width:64.3pt;height:19.6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" filled="f" strokeweight=".5pt">
                <v:textbox>
                  <w:txbxContent>
                    <w:p w14:paraId="3C92C362" w14:textId="71C4C395" w:rsidR="00A35FAD" w:rsidRPr="00727DD6" w:rsidRDefault="00A35FAD" w:rsidP="00A35FAD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590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E11053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6DBB4F8" wp14:editId="2E7834C5">
                <wp:simplePos x="0" y="0"/>
                <wp:positionH relativeFrom="column">
                  <wp:posOffset>2906520</wp:posOffset>
                </wp:positionH>
                <wp:positionV relativeFrom="paragraph">
                  <wp:posOffset>2441575</wp:posOffset>
                </wp:positionV>
                <wp:extent cx="451485" cy="521335"/>
                <wp:effectExtent l="25400" t="25400" r="18415" b="12065"/>
                <wp:wrapNone/>
                <wp:docPr id="1274764749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1485" cy="5213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2E34F946" id="Straight Arrow Connector 12" o:spid="_x0000_s1026" type="#_x0000_t32" style="position:absolute;margin-left:228.85pt;margin-top:192.25pt;width:35.55pt;height:41.05pt;flip:x 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E11053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2A3D2FE" wp14:editId="4977CD0F">
                <wp:simplePos x="0" y="0"/>
                <wp:positionH relativeFrom="column">
                  <wp:posOffset>2140772</wp:posOffset>
                </wp:positionH>
                <wp:positionV relativeFrom="paragraph">
                  <wp:posOffset>2468880</wp:posOffset>
                </wp:positionV>
                <wp:extent cx="262255" cy="201295"/>
                <wp:effectExtent l="0" t="25400" r="29845" b="14605"/>
                <wp:wrapNone/>
                <wp:docPr id="2011886341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255" cy="2012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0B5653E" id="Straight Arrow Connector 12" o:spid="_x0000_s1026" type="#_x0000_t32" style="position:absolute;margin-left:168.55pt;margin-top:194.4pt;width:20.65pt;height:15.85pt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E11053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1AAA39B" wp14:editId="67603B42">
                <wp:simplePos x="0" y="0"/>
                <wp:positionH relativeFrom="column">
                  <wp:posOffset>2035175</wp:posOffset>
                </wp:positionH>
                <wp:positionV relativeFrom="paragraph">
                  <wp:posOffset>74815</wp:posOffset>
                </wp:positionV>
                <wp:extent cx="914400" cy="299720"/>
                <wp:effectExtent l="0" t="0" r="12700" b="17780"/>
                <wp:wrapNone/>
                <wp:docPr id="3509268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30C9FF" w14:textId="77777777" w:rsidR="00A35FAD" w:rsidRPr="00DE5E23" w:rsidRDefault="00A35FAD" w:rsidP="00A35FAD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984B47">
                              <w:rPr>
                                <w:rFonts w:ascii="Times New Roman" w:hAnsi="Times New Roman" w:cs="Times New Roman"/>
                              </w:rPr>
                              <w:t>-C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 xml:space="preserve"> (tricarbony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AA39B" id="_x0000_s1041" type="#_x0000_t202" style="position:absolute;margin-left:160.25pt;margin-top:5.9pt;width:1in;height:23.6pt;z-index:2517155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" fillcolor="white [3201]" strokeweight=".5pt">
                <v:textbox>
                  <w:txbxContent>
                    <w:p w14:paraId="5D30C9FF" w14:textId="77777777" w:rsidR="00A35FAD" w:rsidRPr="00DE5E23" w:rsidRDefault="00A35FAD" w:rsidP="00A35FAD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984B47">
                        <w:rPr>
                          <w:rFonts w:ascii="Times New Roman" w:hAnsi="Times New Roman" w:cs="Times New Roman"/>
                        </w:rPr>
                        <w:t>-C</w:t>
                      </w:r>
                      <w:r>
                        <w:rPr>
                          <w:rFonts w:ascii="Times New Roman" w:hAnsi="Times New Roman" w:cs="Times New Roman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 xml:space="preserve"> (tricarbonyl)</w:t>
                      </w:r>
                    </w:p>
                  </w:txbxContent>
                </v:textbox>
              </v:shape>
            </w:pict>
          </mc:Fallback>
        </mc:AlternateContent>
      </w:r>
      <w:r w:rsidR="00E11053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842CD2E" wp14:editId="1B098CBA">
                <wp:simplePos x="0" y="0"/>
                <wp:positionH relativeFrom="column">
                  <wp:posOffset>2405921</wp:posOffset>
                </wp:positionH>
                <wp:positionV relativeFrom="paragraph">
                  <wp:posOffset>385829</wp:posOffset>
                </wp:positionV>
                <wp:extent cx="262255" cy="2600585"/>
                <wp:effectExtent l="0" t="0" r="17145" b="15875"/>
                <wp:wrapNone/>
                <wp:docPr id="166824066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2600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52F8BA66" id="Oval 1" o:spid="_x0000_s1026" style="position:absolute;margin-left:189.45pt;margin-top:30.4pt;width:20.65pt;height:204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" filled="f" strokecolor="#4472c4 [3204]" strokeweight="1pt">
                <v:stroke joinstyle="miter"/>
              </v:oval>
            </w:pict>
          </mc:Fallback>
        </mc:AlternateContent>
      </w:r>
      <w:r w:rsidR="00A35FA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879E387" wp14:editId="4236AC3F">
                <wp:simplePos x="0" y="0"/>
                <wp:positionH relativeFrom="column">
                  <wp:posOffset>2682875</wp:posOffset>
                </wp:positionH>
                <wp:positionV relativeFrom="paragraph">
                  <wp:posOffset>752350</wp:posOffset>
                </wp:positionV>
                <wp:extent cx="565150" cy="254000"/>
                <wp:effectExtent l="0" t="0" r="19050" b="12700"/>
                <wp:wrapNone/>
                <wp:docPr id="1508062853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5EBD6C" w14:textId="77777777" w:rsidR="00A35FAD" w:rsidRPr="00727DD6" w:rsidRDefault="00A35FAD" w:rsidP="00A35FAD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27DD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-C=N-</w:t>
                            </w:r>
                          </w:p>
                          <w:p w14:paraId="0C95BAD8" w14:textId="77777777" w:rsidR="00A35FAD" w:rsidRDefault="00A35FAD" w:rsidP="00A35F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9E387" id="_x0000_s1042" type="#_x0000_t202" style="position:absolute;margin-left:211.25pt;margin-top:59.25pt;width:44.5pt;height:20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" fillcolor="white [3201]" strokeweight=".5pt">
                <v:textbox>
                  <w:txbxContent>
                    <w:p w14:paraId="4B5EBD6C" w14:textId="77777777" w:rsidR="00A35FAD" w:rsidRPr="00727DD6" w:rsidRDefault="00A35FAD" w:rsidP="00A35FAD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27DD6">
                        <w:rPr>
                          <w:rFonts w:ascii="Times New Roman" w:hAnsi="Times New Roman" w:cs="Times New Roman"/>
                          <w:lang w:val="en-US"/>
                        </w:rPr>
                        <w:t>-C=N-</w:t>
                      </w:r>
                    </w:p>
                    <w:p w14:paraId="0C95BAD8" w14:textId="77777777" w:rsidR="00A35FAD" w:rsidRDefault="00A35FAD" w:rsidP="00A35FAD"/>
                  </w:txbxContent>
                </v:textbox>
              </v:shape>
            </w:pict>
          </mc:Fallback>
        </mc:AlternateContent>
      </w:r>
      <w:r w:rsidR="00CD71DA" w:rsidRPr="009A24A3">
        <w:rPr>
          <w:noProof/>
        </w:rPr>
        <w:object w:dxaOrig="6487" w:dyaOrig="4976" w14:anchorId="31D435EF">
          <v:shape id="_x0000_i1038" type="#_x0000_t75" alt="" style="width:377.55pt;height:288.9pt;mso-width-percent:0;mso-height-percent:0;mso-width-percent:0;mso-height-percent:0" o:ole="">
            <v:imagedata r:id="rId46" o:title=""/>
          </v:shape>
          <o:OLEObject Type="Embed" ProgID="Origin95.Graph" ShapeID="_x0000_i1038" DrawAspect="Content" ObjectID="_1821327569" r:id="rId47"/>
        </w:object>
      </w:r>
    </w:p>
    <w:p w14:paraId="76CA7B8E" w14:textId="4DA7C166" w:rsidR="001A725E" w:rsidRPr="00EC3383" w:rsidRDefault="001A725E" w:rsidP="00EC338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15FD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 w:rsidRPr="00DD15FD">
        <w:rPr>
          <w:rFonts w:ascii="Times New Roman" w:hAnsi="Times New Roman" w:cs="Times New Roman"/>
          <w:b/>
          <w:sz w:val="24"/>
          <w:szCs w:val="24"/>
        </w:rPr>
        <w:t>4c</w:t>
      </w:r>
      <w:r w:rsidRPr="00DD15FD">
        <w:rPr>
          <w:rFonts w:ascii="Times New Roman" w:hAnsi="Times New Roman" w:cs="Times New Roman"/>
          <w:sz w:val="24"/>
          <w:szCs w:val="24"/>
        </w:rPr>
        <w:t>: IR spectrum of</w:t>
      </w:r>
      <w:r w:rsidR="008304AB">
        <w:rPr>
          <w:rFonts w:ascii="Times New Roman" w:hAnsi="Times New Roman" w:cs="Times New Roman"/>
          <w:sz w:val="24"/>
          <w:szCs w:val="24"/>
        </w:rPr>
        <w:t xml:space="preserve"> complex</w:t>
      </w:r>
      <w:r w:rsidRPr="00DD15FD">
        <w:rPr>
          <w:rFonts w:ascii="Times New Roman" w:hAnsi="Times New Roman" w:cs="Times New Roman"/>
          <w:sz w:val="24"/>
          <w:szCs w:val="24"/>
        </w:rPr>
        <w:t xml:space="preserve"> 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D15FD">
        <w:rPr>
          <w:rFonts w:ascii="Times New Roman" w:hAnsi="Times New Roman" w:cs="Times New Roman"/>
          <w:sz w:val="24"/>
          <w:szCs w:val="24"/>
        </w:rPr>
        <w:t>.</w:t>
      </w:r>
    </w:p>
    <w:p w14:paraId="459EB262" w14:textId="29080B37" w:rsidR="001A725E" w:rsidRDefault="00BB22AE" w:rsidP="001A725E">
      <w:pPr>
        <w:spacing w:line="360" w:lineRule="auto"/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4F2F59B" wp14:editId="4EDF6DCF">
                <wp:simplePos x="0" y="0"/>
                <wp:positionH relativeFrom="column">
                  <wp:posOffset>1221698</wp:posOffset>
                </wp:positionH>
                <wp:positionV relativeFrom="paragraph">
                  <wp:posOffset>2638269</wp:posOffset>
                </wp:positionV>
                <wp:extent cx="1550639" cy="321945"/>
                <wp:effectExtent l="0" t="0" r="12065" b="8255"/>
                <wp:wrapNone/>
                <wp:docPr id="10112720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0639" cy="3219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2A9008" w14:textId="1A9926F1" w:rsidR="00BB22AE" w:rsidRPr="00727DD6" w:rsidRDefault="00BB22AE" w:rsidP="00BB22AE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C0EE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2031,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1912</w:t>
                            </w:r>
                            <w:r w:rsidR="00807E7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2F59B" id="_x0000_s1043" type="#_x0000_t202" style="position:absolute;margin-left:96.2pt;margin-top:207.75pt;width:122.1pt;height:25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" filled="f" strokeweight=".5pt">
                <v:textbox>
                  <w:txbxContent>
                    <w:p w14:paraId="0B2A9008" w14:textId="1A9926F1" w:rsidR="00BB22AE" w:rsidRPr="00727DD6" w:rsidRDefault="00BB22AE" w:rsidP="00BB22AE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C0EE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2031,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1912</w:t>
                      </w:r>
                      <w:r w:rsidR="00807E7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122DD84" wp14:editId="48C41474">
                <wp:simplePos x="0" y="0"/>
                <wp:positionH relativeFrom="column">
                  <wp:posOffset>3288030</wp:posOffset>
                </wp:positionH>
                <wp:positionV relativeFrom="paragraph">
                  <wp:posOffset>2407160</wp:posOffset>
                </wp:positionV>
                <wp:extent cx="451485" cy="521335"/>
                <wp:effectExtent l="25400" t="25400" r="18415" b="12065"/>
                <wp:wrapNone/>
                <wp:docPr id="297001968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1485" cy="5213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5CB23088" id="Straight Arrow Connector 12" o:spid="_x0000_s1026" type="#_x0000_t32" style="position:absolute;margin-left:258.9pt;margin-top:189.55pt;width:35.55pt;height:41.05pt;flip:x 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CEB1F2C" wp14:editId="7E02DF1A">
                <wp:simplePos x="0" y="0"/>
                <wp:positionH relativeFrom="column">
                  <wp:posOffset>3226945</wp:posOffset>
                </wp:positionH>
                <wp:positionV relativeFrom="paragraph">
                  <wp:posOffset>2954020</wp:posOffset>
                </wp:positionV>
                <wp:extent cx="816610" cy="248920"/>
                <wp:effectExtent l="0" t="0" r="8890" b="17780"/>
                <wp:wrapNone/>
                <wp:docPr id="8905712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6610" cy="248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F6F727" w14:textId="6E13F05C" w:rsidR="00BB22AE" w:rsidRPr="00727DD6" w:rsidRDefault="00BB22AE" w:rsidP="00BB22AE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 w:rsidR="00807E7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60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m</w:t>
                            </w:r>
                            <w:r w:rsidRPr="00727DD6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B1F2C" id="_x0000_s1044" type="#_x0000_t202" style="position:absolute;margin-left:254.1pt;margin-top:232.6pt;width:64.3pt;height:19.6pt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" filled="f" strokeweight=".5pt">
                <v:textbox>
                  <w:txbxContent>
                    <w:p w14:paraId="54F6F727" w14:textId="6E13F05C" w:rsidR="00BB22AE" w:rsidRPr="00727DD6" w:rsidRDefault="00BB22AE" w:rsidP="00BB22AE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</w:t>
                      </w:r>
                      <w:r w:rsidR="00807E7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60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m</w:t>
                      </w:r>
                      <w:r w:rsidRPr="00727DD6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3928768" wp14:editId="34171E97">
                <wp:simplePos x="0" y="0"/>
                <wp:positionH relativeFrom="column">
                  <wp:posOffset>2416810</wp:posOffset>
                </wp:positionH>
                <wp:positionV relativeFrom="paragraph">
                  <wp:posOffset>93220</wp:posOffset>
                </wp:positionV>
                <wp:extent cx="914400" cy="299720"/>
                <wp:effectExtent l="0" t="0" r="12700" b="17780"/>
                <wp:wrapNone/>
                <wp:docPr id="11333273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E4D578" w14:textId="77777777" w:rsidR="00BB22AE" w:rsidRPr="00DE5E23" w:rsidRDefault="00BB22AE" w:rsidP="00BB22AE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984B47">
                              <w:rPr>
                                <w:rFonts w:ascii="Times New Roman" w:hAnsi="Times New Roman" w:cs="Times New Roman"/>
                              </w:rPr>
                              <w:t>-C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 xml:space="preserve"> (tricarbony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28768" id="_x0000_s1045" type="#_x0000_t202" style="position:absolute;margin-left:190.3pt;margin-top:7.35pt;width:1in;height:23.6pt;z-index:2517258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" fillcolor="white [3201]" strokeweight=".5pt">
                <v:textbox>
                  <w:txbxContent>
                    <w:p w14:paraId="7FE4D578" w14:textId="77777777" w:rsidR="00BB22AE" w:rsidRPr="00DE5E23" w:rsidRDefault="00BB22AE" w:rsidP="00BB22AE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984B47">
                        <w:rPr>
                          <w:rFonts w:ascii="Times New Roman" w:hAnsi="Times New Roman" w:cs="Times New Roman"/>
                        </w:rPr>
                        <w:t>-C</w:t>
                      </w:r>
                      <w:r>
                        <w:rPr>
                          <w:rFonts w:ascii="Times New Roman" w:hAnsi="Times New Roman" w:cs="Times New Roman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 xml:space="preserve"> (tricarbony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B3F0487" wp14:editId="113B12B1">
                <wp:simplePos x="0" y="0"/>
                <wp:positionH relativeFrom="column">
                  <wp:posOffset>2792730</wp:posOffset>
                </wp:positionH>
                <wp:positionV relativeFrom="paragraph">
                  <wp:posOffset>409450</wp:posOffset>
                </wp:positionV>
                <wp:extent cx="262255" cy="2600325"/>
                <wp:effectExtent l="0" t="0" r="17145" b="15875"/>
                <wp:wrapNone/>
                <wp:docPr id="184998424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26003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BA18C1D" id="Oval 1" o:spid="_x0000_s1026" style="position:absolute;margin-left:219.9pt;margin-top:32.25pt;width:20.65pt;height:204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" filled="f" strokecolor="#4472c4 [32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34D0F71" wp14:editId="1B63B604">
                <wp:simplePos x="0" y="0"/>
                <wp:positionH relativeFrom="column">
                  <wp:posOffset>3115185</wp:posOffset>
                </wp:positionH>
                <wp:positionV relativeFrom="paragraph">
                  <wp:posOffset>948055</wp:posOffset>
                </wp:positionV>
                <wp:extent cx="186690" cy="1776095"/>
                <wp:effectExtent l="0" t="0" r="16510" b="14605"/>
                <wp:wrapNone/>
                <wp:docPr id="957181880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6690" cy="17760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oval w14:anchorId="41D2D80E" id="Oval 1" o:spid="_x0000_s1026" style="position:absolute;margin-left:245.3pt;margin-top:74.65pt;width:14.7pt;height:139.85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" filled="f" strokecolor="#4472c4 [32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8B28023" wp14:editId="51E40DC2">
                <wp:simplePos x="0" y="0"/>
                <wp:positionH relativeFrom="column">
                  <wp:posOffset>3064510</wp:posOffset>
                </wp:positionH>
                <wp:positionV relativeFrom="paragraph">
                  <wp:posOffset>677545</wp:posOffset>
                </wp:positionV>
                <wp:extent cx="565150" cy="254000"/>
                <wp:effectExtent l="0" t="0" r="19050" b="12700"/>
                <wp:wrapNone/>
                <wp:docPr id="392158168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4EC76E" w14:textId="77777777" w:rsidR="00BB22AE" w:rsidRPr="00727DD6" w:rsidRDefault="00BB22AE" w:rsidP="00BB22AE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27DD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-C=N-</w:t>
                            </w:r>
                          </w:p>
                          <w:p w14:paraId="09458395" w14:textId="77777777" w:rsidR="00BB22AE" w:rsidRDefault="00BB22AE" w:rsidP="00BB22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28023" id="_x0000_s1046" type="#_x0000_t202" style="position:absolute;margin-left:241.3pt;margin-top:53.35pt;width:44.5pt;height:20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" fillcolor="white [3201]" strokeweight=".5pt">
                <v:textbox>
                  <w:txbxContent>
                    <w:p w14:paraId="204EC76E" w14:textId="77777777" w:rsidR="00BB22AE" w:rsidRPr="00727DD6" w:rsidRDefault="00BB22AE" w:rsidP="00BB22AE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27DD6">
                        <w:rPr>
                          <w:rFonts w:ascii="Times New Roman" w:hAnsi="Times New Roman" w:cs="Times New Roman"/>
                          <w:lang w:val="en-US"/>
                        </w:rPr>
                        <w:t>-C=N-</w:t>
                      </w:r>
                    </w:p>
                    <w:p w14:paraId="09458395" w14:textId="77777777" w:rsidR="00BB22AE" w:rsidRDefault="00BB22AE" w:rsidP="00BB22A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5907829" wp14:editId="2E7818F7">
                <wp:simplePos x="0" y="0"/>
                <wp:positionH relativeFrom="column">
                  <wp:posOffset>2522220</wp:posOffset>
                </wp:positionH>
                <wp:positionV relativeFrom="paragraph">
                  <wp:posOffset>2419985</wp:posOffset>
                </wp:positionV>
                <wp:extent cx="262255" cy="201295"/>
                <wp:effectExtent l="0" t="25400" r="29845" b="14605"/>
                <wp:wrapNone/>
                <wp:docPr id="147291595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255" cy="2012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E75DCE9" id="Straight Arrow Connector 12" o:spid="_x0000_s1026" type="#_x0000_t32" style="position:absolute;margin-left:198.6pt;margin-top:190.55pt;width:20.65pt;height:15.85pt;flip: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CD71DA" w:rsidRPr="00A45E13">
        <w:rPr>
          <w:noProof/>
        </w:rPr>
        <w:object w:dxaOrig="6487" w:dyaOrig="4976" w14:anchorId="3710D2B8">
          <v:shape id="_x0000_i1039" type="#_x0000_t75" alt="" style="width:405.65pt;height:310.85pt;mso-width-percent:0;mso-height-percent:0;mso-width-percent:0;mso-height-percent:0" o:ole="">
            <v:imagedata r:id="rId48" o:title=""/>
          </v:shape>
          <o:OLEObject Type="Embed" ProgID="Origin95.Graph" ShapeID="_x0000_i1039" DrawAspect="Content" ObjectID="_1821327570" r:id="rId49"/>
        </w:object>
      </w:r>
    </w:p>
    <w:p w14:paraId="6F284420" w14:textId="76953E53" w:rsidR="001A725E" w:rsidRPr="00DD15FD" w:rsidRDefault="001A725E" w:rsidP="001A72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D15FD">
        <w:rPr>
          <w:rFonts w:ascii="Times New Roman" w:hAnsi="Times New Roman" w:cs="Times New Roman"/>
          <w:b/>
          <w:bCs/>
          <w:sz w:val="24"/>
          <w:szCs w:val="24"/>
        </w:rPr>
        <w:t xml:space="preserve">Figure SI </w:t>
      </w:r>
      <w:r w:rsidRPr="00DD15FD">
        <w:rPr>
          <w:rFonts w:ascii="Times New Roman" w:hAnsi="Times New Roman" w:cs="Times New Roman"/>
          <w:b/>
          <w:sz w:val="24"/>
          <w:szCs w:val="24"/>
        </w:rPr>
        <w:t>4d</w:t>
      </w:r>
      <w:r w:rsidRPr="00DD15FD">
        <w:rPr>
          <w:rFonts w:ascii="Times New Roman" w:hAnsi="Times New Roman" w:cs="Times New Roman"/>
          <w:sz w:val="24"/>
          <w:szCs w:val="24"/>
        </w:rPr>
        <w:t xml:space="preserve">: IR spectrum of </w:t>
      </w:r>
      <w:r w:rsidR="008304AB">
        <w:rPr>
          <w:rFonts w:ascii="Times New Roman" w:hAnsi="Times New Roman" w:cs="Times New Roman"/>
          <w:sz w:val="24"/>
          <w:szCs w:val="24"/>
        </w:rPr>
        <w:t xml:space="preserve">complex 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DD15FD">
        <w:rPr>
          <w:rFonts w:ascii="Times New Roman" w:hAnsi="Times New Roman" w:cs="Times New Roman"/>
          <w:sz w:val="24"/>
          <w:szCs w:val="24"/>
        </w:rPr>
        <w:t>.</w:t>
      </w:r>
    </w:p>
    <w:p w14:paraId="28081B41" w14:textId="77777777" w:rsidR="00EC3383" w:rsidRDefault="00EC3383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28EBE2" w14:textId="4DBEB3E4" w:rsidR="006F3356" w:rsidRPr="00DD15FD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7EA08465" wp14:editId="6F041DC9">
            <wp:simplePos x="0" y="0"/>
            <wp:positionH relativeFrom="column">
              <wp:posOffset>3352800</wp:posOffset>
            </wp:positionH>
            <wp:positionV relativeFrom="paragraph">
              <wp:posOffset>617220</wp:posOffset>
            </wp:positionV>
            <wp:extent cx="2413000" cy="1800225"/>
            <wp:effectExtent l="0" t="0" r="6350" b="0"/>
            <wp:wrapTight wrapText="bothSides">
              <wp:wrapPolygon edited="0">
                <wp:start x="1535" y="0"/>
                <wp:lineTo x="0" y="4114"/>
                <wp:lineTo x="0" y="13257"/>
                <wp:lineTo x="3240" y="15086"/>
                <wp:lineTo x="2217" y="16229"/>
                <wp:lineTo x="2899" y="18514"/>
                <wp:lineTo x="6480" y="18971"/>
                <wp:lineTo x="6309" y="20571"/>
                <wp:lineTo x="7503" y="21029"/>
                <wp:lineTo x="18076" y="21029"/>
                <wp:lineTo x="18417" y="19200"/>
                <wp:lineTo x="21486" y="18514"/>
                <wp:lineTo x="21486" y="16000"/>
                <wp:lineTo x="17735" y="14857"/>
                <wp:lineTo x="15347" y="11200"/>
                <wp:lineTo x="8526" y="7771"/>
                <wp:lineTo x="11255" y="7771"/>
                <wp:lineTo x="20293" y="5029"/>
                <wp:lineTo x="20463" y="2514"/>
                <wp:lineTo x="13301" y="914"/>
                <wp:lineTo x="3240" y="0"/>
                <wp:lineTo x="1535" y="0"/>
              </wp:wrapPolygon>
            </wp:wrapTight>
            <wp:docPr id="67390187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8" t="4546" r="7336"/>
                    <a:stretch/>
                  </pic:blipFill>
                  <pic:spPr bwMode="auto">
                    <a:xfrm>
                      <a:off x="0" y="0"/>
                      <a:ext cx="241300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Half-maximal effective concentrations (EC</w:t>
      </w:r>
      <w:r w:rsidRPr="00DD15FD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50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) of complex 3 in various cancerous and normal lung fibroblast cell lines (N=2)</w:t>
      </w:r>
    </w:p>
    <w:p w14:paraId="42EE216E" w14:textId="77777777" w:rsidR="006F3356" w:rsidRPr="00DD15FD" w:rsidRDefault="006F3356" w:rsidP="006F3356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0BF7950B" wp14:editId="341D8590">
            <wp:simplePos x="0" y="0"/>
            <wp:positionH relativeFrom="margin">
              <wp:posOffset>161925</wp:posOffset>
            </wp:positionH>
            <wp:positionV relativeFrom="paragraph">
              <wp:posOffset>58049</wp:posOffset>
            </wp:positionV>
            <wp:extent cx="2266950" cy="1727200"/>
            <wp:effectExtent l="0" t="0" r="0" b="0"/>
            <wp:wrapTight wrapText="bothSides">
              <wp:wrapPolygon edited="0">
                <wp:start x="9620" y="715"/>
                <wp:lineTo x="1634" y="1191"/>
                <wp:lineTo x="1271" y="1906"/>
                <wp:lineTo x="2541" y="5003"/>
                <wp:lineTo x="182" y="5241"/>
                <wp:lineTo x="0" y="7862"/>
                <wp:lineTo x="0" y="13818"/>
                <wp:lineTo x="1452" y="16438"/>
                <wp:lineTo x="1997" y="18106"/>
                <wp:lineTo x="4175" y="20250"/>
                <wp:lineTo x="6897" y="20965"/>
                <wp:lineTo x="17607" y="20965"/>
                <wp:lineTo x="17607" y="20250"/>
                <wp:lineTo x="20148" y="19297"/>
                <wp:lineTo x="21237" y="18106"/>
                <wp:lineTo x="20692" y="16438"/>
                <wp:lineTo x="15066" y="12626"/>
                <wp:lineTo x="16881" y="12388"/>
                <wp:lineTo x="17062" y="11435"/>
                <wp:lineTo x="16155" y="8815"/>
                <wp:lineTo x="18333" y="5003"/>
                <wp:lineTo x="18514" y="4050"/>
                <wp:lineTo x="14339" y="1668"/>
                <wp:lineTo x="11798" y="715"/>
                <wp:lineTo x="9620" y="715"/>
              </wp:wrapPolygon>
            </wp:wrapTight>
            <wp:docPr id="20695957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5" r="5808"/>
                    <a:stretch/>
                  </pic:blipFill>
                  <pic:spPr bwMode="auto">
                    <a:xfrm>
                      <a:off x="0" y="0"/>
                      <a:ext cx="226695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855B1E" w14:textId="77777777" w:rsidR="006F3356" w:rsidRDefault="006F3356" w:rsidP="006F3356">
      <w:pPr>
        <w:spacing w:line="360" w:lineRule="auto"/>
        <w:rPr>
          <w:rFonts w:ascii="Arial" w:hAnsi="Arial" w:cs="Arial"/>
        </w:rPr>
      </w:pPr>
    </w:p>
    <w:p w14:paraId="4B0565CA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1ED2B2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E85C81D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5AC506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1" locked="0" layoutInCell="1" allowOverlap="1" wp14:anchorId="6B99B27C" wp14:editId="026142B3">
            <wp:simplePos x="0" y="0"/>
            <wp:positionH relativeFrom="margin">
              <wp:posOffset>3380740</wp:posOffset>
            </wp:positionH>
            <wp:positionV relativeFrom="paragraph">
              <wp:posOffset>81915</wp:posOffset>
            </wp:positionV>
            <wp:extent cx="2405380" cy="1835785"/>
            <wp:effectExtent l="0" t="0" r="0" b="0"/>
            <wp:wrapTight wrapText="bothSides">
              <wp:wrapPolygon edited="0">
                <wp:start x="10264" y="224"/>
                <wp:lineTo x="1711" y="1121"/>
                <wp:lineTo x="1369" y="1569"/>
                <wp:lineTo x="3079" y="4259"/>
                <wp:lineTo x="684" y="4483"/>
                <wp:lineTo x="171" y="5155"/>
                <wp:lineTo x="171" y="12776"/>
                <wp:lineTo x="1197" y="15018"/>
                <wp:lineTo x="1882" y="15018"/>
                <wp:lineTo x="1882" y="17932"/>
                <wp:lineTo x="3763" y="18604"/>
                <wp:lineTo x="6501" y="19052"/>
                <wp:lineTo x="6329" y="20397"/>
                <wp:lineTo x="7356" y="20845"/>
                <wp:lineTo x="17791" y="20845"/>
                <wp:lineTo x="18133" y="19052"/>
                <wp:lineTo x="21212" y="18604"/>
                <wp:lineTo x="21212" y="15914"/>
                <wp:lineTo x="4106" y="15018"/>
                <wp:lineTo x="15054" y="14569"/>
                <wp:lineTo x="15738" y="13000"/>
                <wp:lineTo x="14370" y="11431"/>
                <wp:lineTo x="14541" y="9862"/>
                <wp:lineTo x="10435" y="7845"/>
                <wp:lineTo x="20357" y="5155"/>
                <wp:lineTo x="20699" y="4259"/>
                <wp:lineTo x="13856" y="224"/>
                <wp:lineTo x="10264" y="224"/>
              </wp:wrapPolygon>
            </wp:wrapTight>
            <wp:docPr id="5857813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" t="2492" r="6288"/>
                    <a:stretch/>
                  </pic:blipFill>
                  <pic:spPr bwMode="auto">
                    <a:xfrm>
                      <a:off x="0" y="0"/>
                      <a:ext cx="2405380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1" locked="0" layoutInCell="1" allowOverlap="1" wp14:anchorId="6848860C" wp14:editId="414B5CF8">
            <wp:simplePos x="0" y="0"/>
            <wp:positionH relativeFrom="margin">
              <wp:posOffset>180975</wp:posOffset>
            </wp:positionH>
            <wp:positionV relativeFrom="paragraph">
              <wp:posOffset>86731</wp:posOffset>
            </wp:positionV>
            <wp:extent cx="2233930" cy="1870710"/>
            <wp:effectExtent l="0" t="0" r="0" b="0"/>
            <wp:wrapTight wrapText="bothSides">
              <wp:wrapPolygon edited="0">
                <wp:start x="8289" y="0"/>
                <wp:lineTo x="2947" y="2200"/>
                <wp:lineTo x="1105" y="3079"/>
                <wp:lineTo x="184" y="6159"/>
                <wp:lineTo x="0" y="7259"/>
                <wp:lineTo x="0" y="13857"/>
                <wp:lineTo x="368" y="14297"/>
                <wp:lineTo x="2947" y="14297"/>
                <wp:lineTo x="2210" y="16497"/>
                <wp:lineTo x="2210" y="17597"/>
                <wp:lineTo x="2579" y="18477"/>
                <wp:lineTo x="6447" y="20676"/>
                <wp:lineTo x="7552" y="21116"/>
                <wp:lineTo x="17867" y="21116"/>
                <wp:lineTo x="21367" y="18697"/>
                <wp:lineTo x="21367" y="16497"/>
                <wp:lineTo x="12894" y="14297"/>
                <wp:lineTo x="15472" y="13857"/>
                <wp:lineTo x="15657" y="11218"/>
                <wp:lineTo x="13446" y="10778"/>
                <wp:lineTo x="11052" y="7259"/>
                <wp:lineTo x="12157" y="7259"/>
                <wp:lineTo x="20814" y="4179"/>
                <wp:lineTo x="20998" y="3519"/>
                <wp:lineTo x="15657" y="0"/>
                <wp:lineTo x="8289" y="0"/>
              </wp:wrapPolygon>
            </wp:wrapTight>
            <wp:docPr id="1567618425" name="Picture 9" descr="A black background with 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618425" name="Picture 9" descr="A black background with red dot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7" t="3400" r="7636"/>
                    <a:stretch/>
                  </pic:blipFill>
                  <pic:spPr bwMode="auto">
                    <a:xfrm>
                      <a:off x="0" y="0"/>
                      <a:ext cx="22339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452B67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9EFF68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B935AF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4D72FC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641036B" w14:textId="77777777" w:rsidR="006F3356" w:rsidRDefault="006F3356" w:rsidP="006F33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2CD97E" w14:textId="555555D0" w:rsidR="006F3356" w:rsidRPr="00DD15FD" w:rsidRDefault="006F3356" w:rsidP="006F33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D15FD">
        <w:rPr>
          <w:rFonts w:ascii="Times New Roman" w:hAnsi="Times New Roman" w:cs="Times New Roman"/>
          <w:b/>
          <w:bCs/>
          <w:sz w:val="24"/>
          <w:szCs w:val="24"/>
        </w:rPr>
        <w:t>Figure SI 5</w:t>
      </w:r>
      <w:r w:rsidRPr="00DD15FD">
        <w:rPr>
          <w:rFonts w:ascii="Times New Roman" w:hAnsi="Times New Roman" w:cs="Times New Roman"/>
          <w:sz w:val="24"/>
          <w:szCs w:val="24"/>
        </w:rPr>
        <w:t xml:space="preserve">: Graphical representation of Half-maximal effective concentrations of complex </w:t>
      </w:r>
      <w:r w:rsidRPr="00DD15F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D15FD">
        <w:rPr>
          <w:rFonts w:ascii="Times New Roman" w:hAnsi="Times New Roman" w:cs="Times New Roman"/>
          <w:sz w:val="24"/>
          <w:szCs w:val="24"/>
        </w:rPr>
        <w:t xml:space="preserve"> in various cancerous and normal lung fibroblast cell lines (N</w:t>
      </w:r>
      <w:r w:rsidR="00FD1034">
        <w:rPr>
          <w:rFonts w:ascii="Times New Roman" w:hAnsi="Times New Roman" w:cs="Times New Roman"/>
          <w:sz w:val="24"/>
          <w:szCs w:val="24"/>
        </w:rPr>
        <w:t xml:space="preserve"> </w:t>
      </w:r>
      <w:r w:rsidRPr="00DD15FD">
        <w:rPr>
          <w:rFonts w:ascii="Times New Roman" w:hAnsi="Times New Roman" w:cs="Times New Roman"/>
          <w:sz w:val="24"/>
          <w:szCs w:val="24"/>
        </w:rPr>
        <w:t>=</w:t>
      </w:r>
      <w:r w:rsidR="00FD1034">
        <w:rPr>
          <w:rFonts w:ascii="Times New Roman" w:hAnsi="Times New Roman" w:cs="Times New Roman"/>
          <w:sz w:val="24"/>
          <w:szCs w:val="24"/>
        </w:rPr>
        <w:t xml:space="preserve"> </w:t>
      </w:r>
      <w:r w:rsidRPr="00DD15FD">
        <w:rPr>
          <w:rFonts w:ascii="Times New Roman" w:hAnsi="Times New Roman" w:cs="Times New Roman"/>
          <w:sz w:val="24"/>
          <w:szCs w:val="24"/>
        </w:rPr>
        <w:t>2).</w:t>
      </w:r>
      <w:r w:rsidRPr="003141A0">
        <w:rPr>
          <w:noProof/>
        </w:rPr>
        <w:t xml:space="preserve"> </w:t>
      </w:r>
    </w:p>
    <w:p w14:paraId="0F459BF3" w14:textId="75E71BF8" w:rsidR="002A22D2" w:rsidRPr="00DD15FD" w:rsidRDefault="002A22D2" w:rsidP="006F33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A22D2" w:rsidRPr="00DD15FD">
      <w:footerReference w:type="default" r:id="rId5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D55E2" w14:textId="77777777" w:rsidR="007D1E50" w:rsidRDefault="007D1E50" w:rsidP="00F91454">
      <w:pPr>
        <w:spacing w:after="0" w:line="240" w:lineRule="auto"/>
      </w:pPr>
      <w:r>
        <w:separator/>
      </w:r>
    </w:p>
  </w:endnote>
  <w:endnote w:type="continuationSeparator" w:id="0">
    <w:p w14:paraId="3E9E508D" w14:textId="77777777" w:rsidR="007D1E50" w:rsidRDefault="007D1E50" w:rsidP="00F914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30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DC960E" w14:textId="0EC9D41D" w:rsidR="00B172E6" w:rsidRDefault="00B172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09192A" w14:textId="77777777" w:rsidR="00B172E6" w:rsidRDefault="00B172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BC56C" w14:textId="77777777" w:rsidR="007D1E50" w:rsidRDefault="007D1E50" w:rsidP="00F91454">
      <w:pPr>
        <w:spacing w:after="0" w:line="240" w:lineRule="auto"/>
      </w:pPr>
      <w:r>
        <w:separator/>
      </w:r>
    </w:p>
  </w:footnote>
  <w:footnote w:type="continuationSeparator" w:id="0">
    <w:p w14:paraId="08912FA9" w14:textId="77777777" w:rsidR="007D1E50" w:rsidRDefault="007D1E50" w:rsidP="00F914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46ACF"/>
    <w:multiLevelType w:val="hybridMultilevel"/>
    <w:tmpl w:val="C1AA3C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wMzM2NjE0tDQxNzFX0lEKTi0uzszPAykwrAUAKRuv6SwAAAA="/>
  </w:docVars>
  <w:rsids>
    <w:rsidRoot w:val="000D3C9C"/>
    <w:rsid w:val="0000061C"/>
    <w:rsid w:val="00002151"/>
    <w:rsid w:val="00017442"/>
    <w:rsid w:val="00023601"/>
    <w:rsid w:val="000262DA"/>
    <w:rsid w:val="000349BA"/>
    <w:rsid w:val="00035D9E"/>
    <w:rsid w:val="00046BA1"/>
    <w:rsid w:val="00047099"/>
    <w:rsid w:val="00053164"/>
    <w:rsid w:val="00065E07"/>
    <w:rsid w:val="000A08AA"/>
    <w:rsid w:val="000A2C4D"/>
    <w:rsid w:val="000D318C"/>
    <w:rsid w:val="000D3C9C"/>
    <w:rsid w:val="00107654"/>
    <w:rsid w:val="00113EA4"/>
    <w:rsid w:val="00137E14"/>
    <w:rsid w:val="00140B9C"/>
    <w:rsid w:val="00166152"/>
    <w:rsid w:val="001815B4"/>
    <w:rsid w:val="00194720"/>
    <w:rsid w:val="001A41B7"/>
    <w:rsid w:val="001A725E"/>
    <w:rsid w:val="001B64B4"/>
    <w:rsid w:val="001E04BB"/>
    <w:rsid w:val="001E5862"/>
    <w:rsid w:val="0020780D"/>
    <w:rsid w:val="00216E7E"/>
    <w:rsid w:val="0022010B"/>
    <w:rsid w:val="00245D05"/>
    <w:rsid w:val="00254B42"/>
    <w:rsid w:val="00260B49"/>
    <w:rsid w:val="002643A6"/>
    <w:rsid w:val="00280096"/>
    <w:rsid w:val="00290BB8"/>
    <w:rsid w:val="00290E9A"/>
    <w:rsid w:val="002A22D2"/>
    <w:rsid w:val="002A47CE"/>
    <w:rsid w:val="002B5532"/>
    <w:rsid w:val="002C0359"/>
    <w:rsid w:val="002C0C64"/>
    <w:rsid w:val="002E0AAB"/>
    <w:rsid w:val="002E62DC"/>
    <w:rsid w:val="002F1B11"/>
    <w:rsid w:val="0030116F"/>
    <w:rsid w:val="00313DC1"/>
    <w:rsid w:val="003250ED"/>
    <w:rsid w:val="00345298"/>
    <w:rsid w:val="00370A41"/>
    <w:rsid w:val="00377047"/>
    <w:rsid w:val="0038440E"/>
    <w:rsid w:val="00387F73"/>
    <w:rsid w:val="00390684"/>
    <w:rsid w:val="003B2269"/>
    <w:rsid w:val="003C3E4A"/>
    <w:rsid w:val="003D4DC8"/>
    <w:rsid w:val="0041165B"/>
    <w:rsid w:val="00424AFA"/>
    <w:rsid w:val="00425E3A"/>
    <w:rsid w:val="004334AE"/>
    <w:rsid w:val="004812EC"/>
    <w:rsid w:val="004838FC"/>
    <w:rsid w:val="004A60D7"/>
    <w:rsid w:val="004B4614"/>
    <w:rsid w:val="004C3F5D"/>
    <w:rsid w:val="0052232F"/>
    <w:rsid w:val="0054304C"/>
    <w:rsid w:val="00544408"/>
    <w:rsid w:val="00554D99"/>
    <w:rsid w:val="0057433A"/>
    <w:rsid w:val="00576286"/>
    <w:rsid w:val="0057671B"/>
    <w:rsid w:val="005858B2"/>
    <w:rsid w:val="00592D80"/>
    <w:rsid w:val="005A1264"/>
    <w:rsid w:val="005B13CF"/>
    <w:rsid w:val="005B3D9F"/>
    <w:rsid w:val="006005A3"/>
    <w:rsid w:val="00607EA6"/>
    <w:rsid w:val="00625528"/>
    <w:rsid w:val="00627946"/>
    <w:rsid w:val="00650E18"/>
    <w:rsid w:val="0065315A"/>
    <w:rsid w:val="006705C5"/>
    <w:rsid w:val="00674C25"/>
    <w:rsid w:val="00684210"/>
    <w:rsid w:val="00691806"/>
    <w:rsid w:val="00693D16"/>
    <w:rsid w:val="0069767A"/>
    <w:rsid w:val="006B5003"/>
    <w:rsid w:val="006B6298"/>
    <w:rsid w:val="006D507A"/>
    <w:rsid w:val="006E5FB8"/>
    <w:rsid w:val="006F3356"/>
    <w:rsid w:val="00706359"/>
    <w:rsid w:val="00716C86"/>
    <w:rsid w:val="007613E3"/>
    <w:rsid w:val="00763D2B"/>
    <w:rsid w:val="00781726"/>
    <w:rsid w:val="007905A6"/>
    <w:rsid w:val="007918A4"/>
    <w:rsid w:val="007A71B6"/>
    <w:rsid w:val="007B1665"/>
    <w:rsid w:val="007B1D45"/>
    <w:rsid w:val="007D1E50"/>
    <w:rsid w:val="007D7359"/>
    <w:rsid w:val="007F2BA6"/>
    <w:rsid w:val="00807E7F"/>
    <w:rsid w:val="00813EF0"/>
    <w:rsid w:val="00827730"/>
    <w:rsid w:val="008304AB"/>
    <w:rsid w:val="0083332C"/>
    <w:rsid w:val="00856B4E"/>
    <w:rsid w:val="0086226A"/>
    <w:rsid w:val="0086657D"/>
    <w:rsid w:val="00875470"/>
    <w:rsid w:val="00884D95"/>
    <w:rsid w:val="00891B8D"/>
    <w:rsid w:val="0089249C"/>
    <w:rsid w:val="008933D3"/>
    <w:rsid w:val="008B074C"/>
    <w:rsid w:val="008C5C7F"/>
    <w:rsid w:val="008D4D69"/>
    <w:rsid w:val="008F475F"/>
    <w:rsid w:val="008F4D21"/>
    <w:rsid w:val="009061EA"/>
    <w:rsid w:val="00932CE9"/>
    <w:rsid w:val="0093300B"/>
    <w:rsid w:val="0094270D"/>
    <w:rsid w:val="009604FB"/>
    <w:rsid w:val="00991A49"/>
    <w:rsid w:val="009A1FAF"/>
    <w:rsid w:val="009A42C7"/>
    <w:rsid w:val="009B726C"/>
    <w:rsid w:val="009C4CFB"/>
    <w:rsid w:val="009C7C7F"/>
    <w:rsid w:val="009D42C8"/>
    <w:rsid w:val="009E0E45"/>
    <w:rsid w:val="009E158D"/>
    <w:rsid w:val="009E2CE0"/>
    <w:rsid w:val="009F4FC6"/>
    <w:rsid w:val="009F6AD8"/>
    <w:rsid w:val="00A11567"/>
    <w:rsid w:val="00A35FAD"/>
    <w:rsid w:val="00A51107"/>
    <w:rsid w:val="00A545CA"/>
    <w:rsid w:val="00A666C7"/>
    <w:rsid w:val="00A85D74"/>
    <w:rsid w:val="00A922BE"/>
    <w:rsid w:val="00AA6150"/>
    <w:rsid w:val="00AB18B0"/>
    <w:rsid w:val="00AB5104"/>
    <w:rsid w:val="00AD141F"/>
    <w:rsid w:val="00AF559D"/>
    <w:rsid w:val="00B02F0A"/>
    <w:rsid w:val="00B172E6"/>
    <w:rsid w:val="00B27DD7"/>
    <w:rsid w:val="00B31F47"/>
    <w:rsid w:val="00B340E9"/>
    <w:rsid w:val="00B3684B"/>
    <w:rsid w:val="00B41FF5"/>
    <w:rsid w:val="00BA0FD0"/>
    <w:rsid w:val="00BA77A1"/>
    <w:rsid w:val="00BB22AE"/>
    <w:rsid w:val="00BC10BF"/>
    <w:rsid w:val="00BD250F"/>
    <w:rsid w:val="00BD7AD3"/>
    <w:rsid w:val="00BF4785"/>
    <w:rsid w:val="00C6086C"/>
    <w:rsid w:val="00C60AB0"/>
    <w:rsid w:val="00C75647"/>
    <w:rsid w:val="00C801F8"/>
    <w:rsid w:val="00C8330B"/>
    <w:rsid w:val="00C93254"/>
    <w:rsid w:val="00CA0A09"/>
    <w:rsid w:val="00CA37E3"/>
    <w:rsid w:val="00CB2276"/>
    <w:rsid w:val="00CC6387"/>
    <w:rsid w:val="00CD71DA"/>
    <w:rsid w:val="00CF2DF9"/>
    <w:rsid w:val="00CF452A"/>
    <w:rsid w:val="00D27132"/>
    <w:rsid w:val="00D30607"/>
    <w:rsid w:val="00D35D17"/>
    <w:rsid w:val="00D37428"/>
    <w:rsid w:val="00D5026C"/>
    <w:rsid w:val="00D57A62"/>
    <w:rsid w:val="00D7356A"/>
    <w:rsid w:val="00D73BC6"/>
    <w:rsid w:val="00DA27A2"/>
    <w:rsid w:val="00DA5960"/>
    <w:rsid w:val="00DD15FD"/>
    <w:rsid w:val="00DE271C"/>
    <w:rsid w:val="00DE28CB"/>
    <w:rsid w:val="00DE5E23"/>
    <w:rsid w:val="00DE7599"/>
    <w:rsid w:val="00DE7B14"/>
    <w:rsid w:val="00DF44EA"/>
    <w:rsid w:val="00E11053"/>
    <w:rsid w:val="00E249E3"/>
    <w:rsid w:val="00E324A7"/>
    <w:rsid w:val="00E41232"/>
    <w:rsid w:val="00E4166D"/>
    <w:rsid w:val="00E472BE"/>
    <w:rsid w:val="00E75A2A"/>
    <w:rsid w:val="00E75F71"/>
    <w:rsid w:val="00E80A63"/>
    <w:rsid w:val="00E8795C"/>
    <w:rsid w:val="00E9388A"/>
    <w:rsid w:val="00EB1C36"/>
    <w:rsid w:val="00EC3383"/>
    <w:rsid w:val="00EE2E4B"/>
    <w:rsid w:val="00F25290"/>
    <w:rsid w:val="00F37D43"/>
    <w:rsid w:val="00F40A48"/>
    <w:rsid w:val="00F47616"/>
    <w:rsid w:val="00F543E8"/>
    <w:rsid w:val="00F56FF9"/>
    <w:rsid w:val="00F57179"/>
    <w:rsid w:val="00F57C0E"/>
    <w:rsid w:val="00F75F6C"/>
    <w:rsid w:val="00F760A0"/>
    <w:rsid w:val="00F9114C"/>
    <w:rsid w:val="00F91454"/>
    <w:rsid w:val="00FA0FFB"/>
    <w:rsid w:val="00FD1034"/>
    <w:rsid w:val="00FF0567"/>
    <w:rsid w:val="00FF2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,"/>
  <w:listSeparator w:val=","/>
  <w14:docId w14:val="23846249"/>
  <w15:chartTrackingRefBased/>
  <w15:docId w15:val="{3AF25B3A-D107-4FA1-B066-4B4B6791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ameContents">
    <w:name w:val="Frame Contents"/>
    <w:basedOn w:val="Normal"/>
    <w:qFormat/>
    <w:rsid w:val="00B27DD7"/>
    <w:pPr>
      <w:suppressAutoHyphens/>
    </w:pPr>
    <w:rPr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27DD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27DD7"/>
    <w:pPr>
      <w:spacing w:after="200" w:line="240" w:lineRule="auto"/>
    </w:pPr>
    <w:rPr>
      <w:i/>
      <w:iCs/>
      <w:color w:val="44546A" w:themeColor="text2"/>
      <w:kern w:val="0"/>
      <w:sz w:val="18"/>
      <w:szCs w:val="18"/>
      <w:lang w:val="en-US"/>
      <w14:ligatures w14:val="none"/>
    </w:rPr>
  </w:style>
  <w:style w:type="table" w:styleId="TableGridLight">
    <w:name w:val="Grid Table Light"/>
    <w:basedOn w:val="TableNormal"/>
    <w:uiPriority w:val="40"/>
    <w:rsid w:val="00B27DD7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xperimentalSection">
    <w:name w:val="HExperimental_Section"/>
    <w:basedOn w:val="Normal"/>
    <w:autoRedefine/>
    <w:qFormat/>
    <w:rsid w:val="0038440E"/>
    <w:pPr>
      <w:suppressAutoHyphens/>
      <w:spacing w:before="460" w:after="230" w:line="360" w:lineRule="auto"/>
    </w:pPr>
    <w:rPr>
      <w:rFonts w:ascii="Times New Roman" w:eastAsia="MS Mincho" w:hAnsi="Times New Roman" w:cs="Times New Roman"/>
      <w:b/>
      <w:kern w:val="0"/>
      <w:sz w:val="24"/>
      <w:lang w:eastAsia="ja-JP"/>
      <w14:ligatures w14:val="none"/>
    </w:rPr>
  </w:style>
  <w:style w:type="table" w:styleId="PlainTable1">
    <w:name w:val="Plain Table 1"/>
    <w:basedOn w:val="TableNormal"/>
    <w:uiPriority w:val="41"/>
    <w:rsid w:val="00E4123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334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34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34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4A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14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4"/>
  </w:style>
  <w:style w:type="paragraph" w:styleId="Footer">
    <w:name w:val="footer"/>
    <w:basedOn w:val="Normal"/>
    <w:link w:val="FooterChar"/>
    <w:uiPriority w:val="99"/>
    <w:unhideWhenUsed/>
    <w:rsid w:val="00F914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4"/>
  </w:style>
  <w:style w:type="paragraph" w:styleId="BalloonText">
    <w:name w:val="Balloon Text"/>
    <w:basedOn w:val="Normal"/>
    <w:link w:val="BalloonTextChar"/>
    <w:uiPriority w:val="99"/>
    <w:semiHidden/>
    <w:unhideWhenUsed/>
    <w:rsid w:val="002F1B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B1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7564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E62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D25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emf"/><Relationship Id="rId26" Type="http://schemas.openxmlformats.org/officeDocument/2006/relationships/image" Target="media/image14.png"/><Relationship Id="rId39" Type="http://schemas.openxmlformats.org/officeDocument/2006/relationships/image" Target="media/image21.png"/><Relationship Id="rId21" Type="http://schemas.openxmlformats.org/officeDocument/2006/relationships/oleObject" Target="embeddings/oleObject3.bin"/><Relationship Id="rId34" Type="http://schemas.openxmlformats.org/officeDocument/2006/relationships/oleObject" Target="embeddings/oleObject9.bin"/><Relationship Id="rId42" Type="http://schemas.openxmlformats.org/officeDocument/2006/relationships/image" Target="media/image24.png"/><Relationship Id="rId47" Type="http://schemas.openxmlformats.org/officeDocument/2006/relationships/oleObject" Target="embeddings/oleObject13.bin"/><Relationship Id="rId50" Type="http://schemas.openxmlformats.org/officeDocument/2006/relationships/image" Target="media/image29.tiff"/><Relationship Id="rId55" Type="http://schemas.openxmlformats.org/officeDocument/2006/relationships/fontTable" Target="fontTable.xml"/><Relationship Id="rId7" Type="http://schemas.openxmlformats.org/officeDocument/2006/relationships/hyperlink" Target="mailto:ManicumAE@tut.ac.za" TargetMode="Externa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9" Type="http://schemas.openxmlformats.org/officeDocument/2006/relationships/image" Target="media/image16.emf"/><Relationship Id="rId11" Type="http://schemas.openxmlformats.org/officeDocument/2006/relationships/image" Target="media/image4.png"/><Relationship Id="rId24" Type="http://schemas.openxmlformats.org/officeDocument/2006/relationships/image" Target="media/image13.emf"/><Relationship Id="rId32" Type="http://schemas.openxmlformats.org/officeDocument/2006/relationships/oleObject" Target="embeddings/oleObject8.bin"/><Relationship Id="rId37" Type="http://schemas.openxmlformats.org/officeDocument/2006/relationships/image" Target="media/image20.emf"/><Relationship Id="rId40" Type="http://schemas.openxmlformats.org/officeDocument/2006/relationships/image" Target="media/image22.png"/><Relationship Id="rId45" Type="http://schemas.openxmlformats.org/officeDocument/2006/relationships/oleObject" Target="embeddings/oleObject12.bin"/><Relationship Id="rId53" Type="http://schemas.openxmlformats.org/officeDocument/2006/relationships/image" Target="media/image32.tiff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image" Target="media/image17.emf"/><Relationship Id="rId44" Type="http://schemas.openxmlformats.org/officeDocument/2006/relationships/image" Target="media/image26.emf"/><Relationship Id="rId52" Type="http://schemas.openxmlformats.org/officeDocument/2006/relationships/image" Target="media/image31.tif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emf"/><Relationship Id="rId27" Type="http://schemas.openxmlformats.org/officeDocument/2006/relationships/image" Target="media/image15.wmf"/><Relationship Id="rId30" Type="http://schemas.openxmlformats.org/officeDocument/2006/relationships/oleObject" Target="embeddings/oleObject7.bin"/><Relationship Id="rId35" Type="http://schemas.openxmlformats.org/officeDocument/2006/relationships/image" Target="media/image19.emf"/><Relationship Id="rId43" Type="http://schemas.openxmlformats.org/officeDocument/2006/relationships/image" Target="media/image25.emf"/><Relationship Id="rId48" Type="http://schemas.openxmlformats.org/officeDocument/2006/relationships/image" Target="media/image28.emf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0.tiff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image" Target="media/image18.emf"/><Relationship Id="rId38" Type="http://schemas.openxmlformats.org/officeDocument/2006/relationships/oleObject" Target="embeddings/oleObject11.bin"/><Relationship Id="rId46" Type="http://schemas.openxmlformats.org/officeDocument/2006/relationships/image" Target="media/image27.emf"/><Relationship Id="rId20" Type="http://schemas.openxmlformats.org/officeDocument/2006/relationships/image" Target="media/image11.emf"/><Relationship Id="rId41" Type="http://schemas.openxmlformats.org/officeDocument/2006/relationships/image" Target="media/image23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oleObject" Target="embeddings/oleObject4.bin"/><Relationship Id="rId28" Type="http://schemas.openxmlformats.org/officeDocument/2006/relationships/oleObject" Target="embeddings/oleObject6.bin"/><Relationship Id="rId36" Type="http://schemas.openxmlformats.org/officeDocument/2006/relationships/oleObject" Target="embeddings/oleObject10.bin"/><Relationship Id="rId49" Type="http://schemas.openxmlformats.org/officeDocument/2006/relationships/oleObject" Target="embeddings/oleObject1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etja Ramoba</dc:creator>
  <cp:keywords/>
  <dc:description/>
  <cp:lastModifiedBy>Mrs. HJ Lotter</cp:lastModifiedBy>
  <cp:revision>2</cp:revision>
  <dcterms:created xsi:type="dcterms:W3CDTF">2025-10-07T05:33:00Z</dcterms:created>
  <dcterms:modified xsi:type="dcterms:W3CDTF">2025-10-0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78ff5db56a9abec3443b4fe64403864e1d05bcb761cb7c62babdadfc0b1afa</vt:lpwstr>
  </property>
</Properties>
</file>